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theme/themeOverride1.xml" ContentType="application/vnd.openxmlformats-officedocument.themeOverride+xml"/>
  <Override PartName="/word/charts/chart5.xml" ContentType="application/vnd.openxmlformats-officedocument.drawingml.chart+xml"/>
  <Override PartName="/word/drawings/drawing3.xml" ContentType="application/vnd.openxmlformats-officedocument.drawingml.chartshapes+xml"/>
  <Override PartName="/word/charts/chart6.xml" ContentType="application/vnd.openxmlformats-officedocument.drawingml.chart+xml"/>
  <Override PartName="/word/drawings/drawing4.xml" ContentType="application/vnd.openxmlformats-officedocument.drawingml.chartshapes+xml"/>
  <Override PartName="/word/charts/chart7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5089" w:rsidRDefault="00275089" w:rsidP="00053F2E">
      <w:pPr>
        <w:spacing w:after="0" w:line="264" w:lineRule="auto"/>
      </w:pPr>
    </w:p>
    <w:sdt>
      <w:sdtPr>
        <w:id w:val="1809666402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sz w:val="72"/>
          <w:szCs w:val="72"/>
          <w:lang w:eastAsia="ja-JP"/>
        </w:rPr>
      </w:sdtEndPr>
      <w:sdtContent>
        <w:p w:rsidR="009E19BB" w:rsidRDefault="00CF5B55" w:rsidP="00053F2E">
          <w:pPr>
            <w:spacing w:after="0" w:line="264" w:lineRule="auto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0" allowOverlap="1" wp14:anchorId="7E6561D0" wp14:editId="12665E6E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82112" cy="10060305"/>
                    <wp:effectExtent l="0" t="0" r="0" b="0"/>
                    <wp:wrapNone/>
                    <wp:docPr id="4" name="Group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182112" cy="10060305"/>
                              <a:chOff x="7215" y="0"/>
                              <a:chExt cx="5025" cy="15843"/>
                            </a:xfrm>
                          </wpg:grpSpPr>
                          <wpg:grpSp>
                            <wpg:cNvPr id="20" name="Group 364"/>
                            <wpg:cNvGrpSpPr>
                              <a:grpSpLocks/>
                            </wpg:cNvGrpSpPr>
                            <wpg:grpSpPr bwMode="auto">
                              <a:xfrm>
                                <a:off x="7339" y="0"/>
                                <a:ext cx="4893" cy="15840"/>
                                <a:chOff x="7560" y="0"/>
                                <a:chExt cx="4700" cy="15840"/>
                              </a:xfrm>
                            </wpg:grpSpPr>
                            <wps:wsp>
                              <wps:cNvPr id="22" name="Rectangle 3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55" y="0"/>
                                  <a:ext cx="4505" cy="15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D8D8D8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366" descr="Light vertical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60" y="8"/>
                                  <a:ext cx="195" cy="15825"/>
                                </a:xfrm>
                                <a:prstGeom prst="rect">
                                  <a:avLst/>
                                </a:prstGeom>
                                <a:pattFill prst="ltVert">
                                  <a:fgClr>
                                    <a:schemeClr val="accent3">
                                      <a:lumMod val="100000"/>
                                      <a:lumOff val="0"/>
                                      <a:alpha val="79999"/>
                                    </a:schemeClr>
                                  </a:fgClr>
                                  <a:bgClr>
                                    <a:schemeClr val="bg1">
                                      <a:lumMod val="100000"/>
                                      <a:lumOff val="0"/>
                                      <a:alpha val="79999"/>
                                    </a:schemeClr>
                                  </a:bgClr>
                                </a:pattFill>
                                <a:ln>
                                  <a:noFill/>
                                </a:ln>
                                <a:effectLst/>
                                <a:extLst>
                                  <a:ext uri="{91240B29-F687-4F45-9708-019B960494DF}">
                                    <a14:hiddenLine xmlns:a14="http://schemas.microsoft.com/office/drawing/2010/main" w="12700">
                                      <a:solidFill>
                                        <a:srgbClr val="FFFFFF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grpSp>
                          <wps:wsp>
                            <wps:cNvPr id="24" name="Rectangle 3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44" y="0"/>
                                <a:ext cx="4896" cy="39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79999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979802015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8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205329" w:rsidRDefault="008F1972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26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215" y="12204"/>
                                <a:ext cx="5000" cy="36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79999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7839B8" w:rsidRPr="00DC3D5A" w:rsidRDefault="007839B8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b/>
                                      <w:color w:val="FFFFFF" w:themeColor="background1"/>
                                    </w:rPr>
                                  </w:pPr>
                                </w:p>
                                <w:p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Environmental Toxicology Program</w:t>
                                  </w:r>
                                </w:p>
                                <w:p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Bureau of Environmental Health</w:t>
                                  </w:r>
                                </w:p>
                                <w:p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Massachusetts Department of Public Health</w:t>
                                  </w:r>
                                </w:p>
                                <w:p w:rsidR="001E3F2B" w:rsidRPr="00131AEA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250 Washington Street</w:t>
                                  </w:r>
                                </w:p>
                                <w:p w:rsidR="001E3F2B" w:rsidRPr="00131AEA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Boston, MA 02108</w:t>
                                  </w:r>
                                </w:p>
                                <w:p w:rsidR="001E3F2B" w:rsidRPr="00131AEA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Email: dph-beach@</w:t>
                                  </w:r>
                                  <w:r w:rsidR="004031C2"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s</w:t>
                                  </w: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tate</w:t>
                                  </w:r>
                                  <w:r w:rsidR="004031C2"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.ma.us</w:t>
                                  </w:r>
                                </w:p>
                                <w:p w:rsidR="00205329" w:rsidRPr="00131AEA" w:rsidRDefault="001E3F2B" w:rsidP="001E3F2B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Theme="majorHAnsi" w:hAnsiTheme="majorHAnsi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Phone: (617) 624-5757</w:t>
                                  </w:r>
                                </w:p>
                                <w:p w:rsidR="00205329" w:rsidRPr="00D514CA" w:rsidRDefault="00205329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Theme="majorHAnsi" w:hAnsiTheme="maj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205329" w:rsidRPr="00D514CA" w:rsidRDefault="00205329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id="Group 14" o:spid="_x0000_s1026" style="position:absolute;margin-left:199.35pt;margin-top:0;width:250.55pt;height:792.15pt;z-index:-251657216;mso-height-percent:1000;mso-position-horizontal:right;mso-position-horizontal-relative:page;mso-position-vertical:top;mso-position-vertical-relative:page;mso-height-percent:1000" coordorigin="7215" coordsize="5025,15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" o:allowincell="f">
                    <v:group id="Group 364" o:spid="_x0000_s1027" style="position:absolute;left:7339;width:4893;height:15840" coordorigin="7560" coordsize="4700,158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  <v:rect id="Rectangle 365" o:spid="_x0000_s1028" style="position:absolute;left:7755;width:4505;height:158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SYvMUA&#10;AADbAAAADwAAAGRycy9kb3ducmV2LnhtbESPQYvCMBSE78L+h/AWvIim9iClGkVWFlzFg7qKx0fz&#10;bIvNS2myWv31RhD2OMzMN8xk1ppKXKlxpWUFw0EEgjizuuRcwe/+u5+AcB5ZY2WZFNzJwWz60Zlg&#10;qu2Nt3Td+VwECLsUFRTe16mULivIoBvYmjh4Z9sY9EE2udQN3gLcVDKOopE0WHJYKLCmr4Kyy+7P&#10;KMhWC/foLY6bzdocRqf9JYl+TolS3c92PgbhqfX/4Xd7qRXEMby+hB8gp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NJi8xQAAANsAAAAPAAAAAAAAAAAAAAAAAJgCAABkcnMv&#10;ZG93bnJldi54bWxQSwUGAAAAAAQABAD1AAAAigMAAAAA&#10;" fillcolor="#9bbb59 [3206]" stroked="f" strokecolor="#d8d8d8"/>
                      <v:rect id="Rectangle 366" o:spid="_x0000_s1029" alt="Light vertical" style="position:absolute;left:7560;top:8;width:195;height:158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qTv8QA&#10;AADbAAAADwAAAGRycy9kb3ducmV2LnhtbESPQUsDMRSE70L/Q3gFbzbbFhfZNi1SKiq9tFV6fmye&#10;m6WblyV5tqu/3giCx2FmvmGW68F36kIxtYENTCcFKOI62JYbA+9vT3cPoJIgW+wCk4EvSrBejW6W&#10;WNlw5QNdjtKoDOFUoQEn0ldap9qRxzQJPXH2PkL0KFnGRtuI1wz3nZ4VRak9tpwXHPa0cVSfj5/e&#10;wEl2r/f7866I5fP3fO9ke8Bya8zteHhcgBIa5D/8136xBmZz+P2Sf4Be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b6k7/EAAAA2wAAAA8AAAAAAAAAAAAAAAAAmAIAAGRycy9k&#10;b3ducmV2LnhtbFBLBQYAAAAABAAEAPUAAACJAwAAAAA=&#10;" fillcolor="#9bbb59 [3206]" stroked="f" strokecolor="white" strokeweight="1pt">
                        <v:fill r:id="rId10" o:title="" opacity="52428f" color2="white [3212]" o:opacity2="52428f" type="pattern"/>
                        <v:shadow color="#d8d8d8" offset="3pt,3pt"/>
                      </v:rect>
                    </v:group>
                    <v:rect id="Rectangle 367" o:spid="_x0000_s1030" style="position:absolute;left:7344;width:4896;height:3958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K1OsQA&#10;AADbAAAADwAAAGRycy9kb3ducmV2LnhtbESPQWsCMRSE74L/IbyCF6lJbZF2axQpCu1FUUvx+Hbz&#10;ulncvCybqNt/bwqCx2FmvmGm887V4kxtqDxreBopEMSFNxWXGr73q8dXECEiG6w9k4Y/CjCf9XtT&#10;zIy/8JbOu1iKBOGQoQYbY5NJGQpLDsPIN8TJ+/Wtw5hkW0rT4iXBXS3HSk2kw4rTgsWGPiwVx93J&#10;adjQj33+esvzpVof88NBxaEho/XgoVu8g4jUxXv41v40GsYv8P8l/QA5u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XytTrEAAAA2wAAAA8AAAAAAAAAAAAAAAAAmAIAAGRycy9k&#10;b3ducmV2LnhtbFBLBQYAAAAABAAEAPUAAACJAwAAAAA=&#10;" filled="f" stroked="f" strokecolor="white" strokeweight="1pt">
                      <v:fill opacity="52428f"/>
                      <v:textbox inset="28.8pt,14.4pt,14.4pt,14.4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979802015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205329" w:rsidRDefault="008F197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1" style="position:absolute;left:7215;top:12204;width:5000;height:3639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yO1sQA&#10;AADbAAAADwAAAGRycy9kb3ducmV2LnhtbESPQWsCMRSE74X+h/AEL0UTFUS3RimioJcWbSke326e&#10;m8XNy7KJuv77plDocZiZb5jFqnO1uFEbKs8aRkMFgrjwpuJSw9fndjADESKywdozaXhQgNXy+WmB&#10;mfF3PtDtGEuRIBwy1GBjbDIpQ2HJYRj6hjh5Z986jEm2pTQt3hPc1XKs1FQ6rDgtWGxobam4HK9O&#10;wwd928l+nucb9X7JTycVXwwZrfu97u0VRKQu/of/2jujYTyF3y/pB8jl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psjtbEAAAA2wAAAA8AAAAAAAAAAAAAAAAAmAIAAGRycy9k&#10;b3ducmV2LnhtbFBLBQYAAAAABAAEAPUAAACJAwAAAAA=&#10;" filled="f" stroked="f" strokecolor="white" strokeweight="1pt">
                      <v:fill opacity="52428f"/>
                      <v:textbox inset="28.8pt,14.4pt,14.4pt,14.4pt">
                        <w:txbxContent>
                          <w:p w:rsidR="007839B8" w:rsidRPr="00DC3D5A" w:rsidRDefault="007839B8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</w:rPr>
                            </w:pPr>
                          </w:p>
                          <w:p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Environmental Toxicology Program</w:t>
                            </w:r>
                          </w:p>
                          <w:p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Bureau of Environmental Health</w:t>
                            </w:r>
                          </w:p>
                          <w:p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Massachusetts Department of Public Health</w:t>
                            </w:r>
                          </w:p>
                          <w:p w:rsidR="001E3F2B" w:rsidRPr="00131AEA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250 Washington Street</w:t>
                            </w:r>
                          </w:p>
                          <w:p w:rsidR="001E3F2B" w:rsidRPr="00131AEA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Boston, MA 02108</w:t>
                            </w:r>
                          </w:p>
                          <w:p w:rsidR="001E3F2B" w:rsidRPr="00131AEA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Email: dph-beach@</w:t>
                            </w:r>
                            <w:r w:rsidR="004031C2"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s</w:t>
                            </w: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tate</w:t>
                            </w:r>
                            <w:r w:rsidR="004031C2"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.ma.us</w:t>
                            </w:r>
                          </w:p>
                          <w:p w:rsidR="00205329" w:rsidRPr="00131AEA" w:rsidRDefault="001E3F2B" w:rsidP="001E3F2B">
                            <w:pPr>
                              <w:pStyle w:val="NoSpacing"/>
                              <w:spacing w:line="360" w:lineRule="auto"/>
                              <w:rPr>
                                <w:rFonts w:asciiTheme="majorHAnsi" w:hAnsiTheme="majorHAnsi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Phone: (617) 624-5757</w:t>
                            </w:r>
                          </w:p>
                          <w:p w:rsidR="00205329" w:rsidRPr="00D514CA" w:rsidRDefault="00205329">
                            <w:pPr>
                              <w:pStyle w:val="NoSpacing"/>
                              <w:spacing w:line="360" w:lineRule="auto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205329" w:rsidRPr="00D514CA" w:rsidRDefault="00205329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7C414ACB" wp14:editId="6FDF4DB9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1176020"/>
                    <wp:effectExtent l="0" t="0" r="15240" b="24130"/>
                    <wp:wrapNone/>
                    <wp:docPr id="362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11760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12700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  <a:extLst/>
                          </wps:spPr>
                          <wps:txbx>
                            <w:txbxContent>
                              <w:p w:rsidR="001A7530" w:rsidRPr="001A7530" w:rsidRDefault="00665867" w:rsidP="001A7530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 w:rsidRPr="001A7530"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  <w:r w:rsidR="005328EE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>Massachusetts Beach Testing</w:t>
                                </w:r>
                                <w:r w:rsidR="001A7530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 xml:space="preserve"> </w:t>
                                </w:r>
                                <w:r w:rsidR="005328EE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 xml:space="preserve">Results: </w:t>
                                </w:r>
                              </w:p>
                              <w:p w:rsidR="005328EE" w:rsidRPr="00AE5829" w:rsidRDefault="005328EE" w:rsidP="001A7530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</w:pPr>
                                <w:r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>Annual Report</w:t>
                                </w: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id="Rectangle 16" o:spid="_x0000_s1032" style="position:absolute;margin-left:0;margin-top:0;width:548.85pt;height:92.6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" o:allowincell="f" fillcolor="#4f81bd [3204]" strokecolor="white [3212]" strokeweight="1pt">
                    <v:textbox style="mso-fit-shape-to-text:t" inset="14.4pt,,14.4pt">
                      <w:txbxContent>
                        <w:p w:rsidR="001A7530" w:rsidRPr="001A7530" w:rsidRDefault="00665867" w:rsidP="001A7530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1A7530">
                            <w:rPr>
                              <w:rFonts w:asciiTheme="majorHAnsi" w:eastAsiaTheme="majorEastAsia" w:hAnsiTheme="majorHAnsi" w:cstheme="majorBidi"/>
                              <w:i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  <w:r w:rsidR="005328EE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>Massachusetts Beach Testing</w:t>
                          </w:r>
                          <w:r w:rsidR="001A7530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 xml:space="preserve"> </w:t>
                          </w:r>
                          <w:r w:rsidR="005328EE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 xml:space="preserve">Results: </w:t>
                          </w:r>
                        </w:p>
                        <w:p w:rsidR="005328EE" w:rsidRPr="00AE5829" w:rsidRDefault="005328EE" w:rsidP="001A7530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</w:pPr>
                          <w:r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>Annual Report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9E19BB" w:rsidRDefault="006A6A13" w:rsidP="00053F2E">
          <w:pPr>
            <w:spacing w:after="0" w:line="264" w:lineRule="auto"/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</w:pPr>
          <w:r>
            <w:rPr>
              <w:noProof/>
            </w:rPr>
            <w:drawing>
              <wp:anchor distT="0" distB="0" distL="114300" distR="114300" simplePos="0" relativeHeight="251684864" behindDoc="1" locked="0" layoutInCell="1" allowOverlap="1" wp14:anchorId="64B59556" wp14:editId="252EEA12">
                <wp:simplePos x="0" y="0"/>
                <wp:positionH relativeFrom="column">
                  <wp:posOffset>1160818</wp:posOffset>
                </wp:positionH>
                <wp:positionV relativeFrom="paragraph">
                  <wp:posOffset>1718329</wp:posOffset>
                </wp:positionV>
                <wp:extent cx="5930309" cy="3938257"/>
                <wp:effectExtent l="0" t="0" r="0" b="5715"/>
                <wp:wrapNone/>
                <wp:docPr id="3" name="Picture 3" descr="K:\Toxicology\Projects\Beaches\PROJECTS AND TOPICS\Reports\Annual Report 2018\Potential Beach Pictures for Report\Pay Beach Oak Bluff, MA 201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:\Toxicology\Projects\Beaches\PROJECTS AND TOPICS\Reports\Annual Report 2018\Potential Beach Pictures for Report\Pay Beach Oak Bluff, MA 201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30906" cy="3938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4C004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3D6889D" wp14:editId="28439ADF">
                    <wp:simplePos x="0" y="0"/>
                    <wp:positionH relativeFrom="column">
                      <wp:posOffset>4277769</wp:posOffset>
                    </wp:positionH>
                    <wp:positionV relativeFrom="paragraph">
                      <wp:posOffset>5711190</wp:posOffset>
                    </wp:positionV>
                    <wp:extent cx="2699385" cy="457200"/>
                    <wp:effectExtent l="0" t="0" r="0" b="0"/>
                    <wp:wrapNone/>
                    <wp:docPr id="21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699385" cy="457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E1462" w:rsidRPr="002B607A" w:rsidRDefault="006A6A13" w:rsidP="00345737">
                                <w:pPr>
                                  <w:spacing w:after="120" w:line="240" w:lineRule="auto"/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</w:pPr>
                                <w:r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Pay Beach</w:t>
                                </w:r>
                                <w:r w:rsidR="003437F0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,</w:t>
                                </w:r>
                                <w:r w:rsid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 xml:space="preserve"> </w:t>
                                </w:r>
                                <w:r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Oak Bluffs</w:t>
                                </w:r>
                                <w:r w:rsidR="003437F0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, M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3" type="#_x0000_t202" style="position:absolute;margin-left:336.85pt;margin-top:449.7pt;width:212.55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" filled="f" stroked="f" strokeweight=".5pt">
                    <v:path arrowok="t"/>
                    <v:textbox>
                      <w:txbxContent>
                        <w:p w:rsidR="001E1462" w:rsidRPr="002B607A" w:rsidRDefault="006A6A13" w:rsidP="00345737">
                          <w:pPr>
                            <w:spacing w:after="120" w:line="240" w:lineRule="auto"/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</w:pPr>
                          <w:r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Pay Beach</w:t>
                          </w:r>
                          <w:r w:rsidR="003437F0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,</w:t>
                          </w:r>
                          <w:r w:rsid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 xml:space="preserve"> </w:t>
                          </w:r>
                          <w:r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Oak Bluffs</w:t>
                          </w:r>
                          <w:r w:rsidR="003437F0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, MA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9E19BB"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  <w:br w:type="page"/>
          </w:r>
          <w:r w:rsidR="00F93EBD"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  <w:lastRenderedPageBreak/>
            <w:t xml:space="preserve"> </w:t>
          </w:r>
        </w:p>
      </w:sdtContent>
    </w:sdt>
    <w:p w:rsidR="00E63C46" w:rsidRPr="00FF0544" w:rsidRDefault="000A1337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 xml:space="preserve">Executive Summary </w:t>
      </w:r>
    </w:p>
    <w:p w:rsidR="004031C2" w:rsidRPr="0064142C" w:rsidRDefault="00917E89" w:rsidP="00293F66">
      <w:r w:rsidRPr="00C46F48">
        <w:t xml:space="preserve">Swimming is one of the most popular recreational activities in Massachusetts </w:t>
      </w:r>
      <w:r>
        <w:t>(</w:t>
      </w:r>
      <w:r w:rsidRPr="00C46F48">
        <w:t xml:space="preserve">EOEEA, 2017), with over 111 million individual trips to coastal </w:t>
      </w:r>
      <w:r>
        <w:t>beaches annually</w:t>
      </w:r>
      <w:r w:rsidRPr="00C46F48">
        <w:t xml:space="preserve"> (EOEEA, 2007</w:t>
      </w:r>
      <w:r>
        <w:t>).</w:t>
      </w:r>
      <w:r w:rsidR="00921CD0">
        <w:t xml:space="preserve">Each year, the </w:t>
      </w:r>
      <w:r w:rsidR="00921CD0" w:rsidRPr="00921CD0">
        <w:t xml:space="preserve"> Massachusetts Department of Public Health</w:t>
      </w:r>
      <w:r w:rsidR="00E618D5">
        <w:t xml:space="preserve">, </w:t>
      </w:r>
      <w:r w:rsidR="00BA0C5D">
        <w:t>(</w:t>
      </w:r>
      <w:r w:rsidR="00921CD0">
        <w:t>DPH)</w:t>
      </w:r>
      <w:r w:rsidR="00921CD0" w:rsidRPr="00921CD0">
        <w:t>, Bureau of Environmental Healt</w:t>
      </w:r>
      <w:r w:rsidR="00921CD0">
        <w:t>h</w:t>
      </w:r>
      <w:r w:rsidR="00E618D5">
        <w:t>’s Environmental Toxicology Program</w:t>
      </w:r>
      <w:r w:rsidR="00921CD0">
        <w:t xml:space="preserve"> </w:t>
      </w:r>
      <w:r w:rsidR="00C745D4">
        <w:t xml:space="preserve">collects </w:t>
      </w:r>
      <w:r w:rsidR="00E618D5">
        <w:t xml:space="preserve">beach </w:t>
      </w:r>
      <w:r w:rsidR="00C745D4">
        <w:t xml:space="preserve">water quality </w:t>
      </w:r>
      <w:r w:rsidR="00272CED">
        <w:t>data</w:t>
      </w:r>
      <w:r w:rsidR="00921CD0">
        <w:t xml:space="preserve"> from </w:t>
      </w:r>
      <w:r w:rsidR="00921CD0" w:rsidRPr="00921CD0">
        <w:t>local health departments</w:t>
      </w:r>
      <w:r w:rsidR="00C745D4">
        <w:t xml:space="preserve"> </w:t>
      </w:r>
      <w:r w:rsidR="00E618D5">
        <w:t xml:space="preserve">and </w:t>
      </w:r>
      <w:r w:rsidR="00921CD0" w:rsidRPr="00921CD0">
        <w:t>the Massachusetts Department of Conservation and Recreation</w:t>
      </w:r>
      <w:r w:rsidR="00C745D4">
        <w:t>.</w:t>
      </w:r>
      <w:r w:rsidR="00921CD0">
        <w:t xml:space="preserve"> </w:t>
      </w:r>
      <w:r w:rsidR="00C745D4">
        <w:t xml:space="preserve"> </w:t>
      </w:r>
      <w:r w:rsidR="00E30BB9">
        <w:t>This report provides a description</w:t>
      </w:r>
      <w:r w:rsidR="00C745D4">
        <w:t xml:space="preserve"> </w:t>
      </w:r>
      <w:r w:rsidR="00E618D5">
        <w:t xml:space="preserve">and summary </w:t>
      </w:r>
      <w:r w:rsidR="00C745D4">
        <w:t xml:space="preserve">of </w:t>
      </w:r>
      <w:r w:rsidR="00E30BB9">
        <w:t>th</w:t>
      </w:r>
      <w:r w:rsidR="00272CED">
        <w:t>at</w:t>
      </w:r>
      <w:r w:rsidR="00E30BB9">
        <w:t xml:space="preserve"> information</w:t>
      </w:r>
      <w:r w:rsidR="004031C2" w:rsidRPr="0064142C">
        <w:t>.</w:t>
      </w:r>
    </w:p>
    <w:p w:rsidR="001C6701" w:rsidRPr="008A4F52" w:rsidRDefault="009330F7" w:rsidP="00293F66">
      <w:pPr>
        <w:pStyle w:val="ListParagraph"/>
        <w:numPr>
          <w:ilvl w:val="0"/>
          <w:numId w:val="2"/>
        </w:numPr>
        <w:rPr>
          <w:rFonts w:cs="Times New Roman"/>
          <w:b/>
        </w:rPr>
      </w:pPr>
      <w:r w:rsidRPr="008A4F52">
        <w:rPr>
          <w:rFonts w:cs="Times New Roman"/>
          <w:b/>
        </w:rPr>
        <w:t>Water quality:</w:t>
      </w:r>
      <w:r w:rsidR="00B9426E" w:rsidRPr="008A4F52">
        <w:rPr>
          <w:rFonts w:cs="Times New Roman"/>
        </w:rPr>
        <w:t xml:space="preserve"> In 201</w:t>
      </w:r>
      <w:r w:rsidR="004B1041">
        <w:rPr>
          <w:rFonts w:cs="Times New Roman"/>
        </w:rPr>
        <w:t>8</w:t>
      </w:r>
      <w:r w:rsidR="00B9426E" w:rsidRPr="008A4F52">
        <w:rPr>
          <w:rFonts w:cs="Times New Roman"/>
        </w:rPr>
        <w:t xml:space="preserve">, a total of </w:t>
      </w:r>
      <w:r w:rsidR="008B5492" w:rsidRPr="00912B69">
        <w:rPr>
          <w:rFonts w:cs="Times New Roman"/>
        </w:rPr>
        <w:t>15</w:t>
      </w:r>
      <w:r w:rsidR="00217E54" w:rsidRPr="00912B69">
        <w:rPr>
          <w:rFonts w:cs="Times New Roman"/>
        </w:rPr>
        <w:t>,</w:t>
      </w:r>
      <w:r w:rsidR="00912B69" w:rsidRPr="00912B69">
        <w:rPr>
          <w:rFonts w:cs="Times New Roman"/>
        </w:rPr>
        <w:t>642</w:t>
      </w:r>
      <w:r w:rsidR="008B5492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 xml:space="preserve">water samples were collected from </w:t>
      </w:r>
      <w:r w:rsidR="0070022B" w:rsidRPr="008A4F52">
        <w:rPr>
          <w:rFonts w:cs="Times New Roman"/>
        </w:rPr>
        <w:t>58</w:t>
      </w:r>
      <w:r w:rsidR="00E62A36" w:rsidRPr="008A4F52">
        <w:rPr>
          <w:rFonts w:cs="Times New Roman"/>
        </w:rPr>
        <w:t>3</w:t>
      </w:r>
      <w:r w:rsidR="00083F4B" w:rsidRPr="008A4F52">
        <w:rPr>
          <w:rFonts w:cs="Times New Roman"/>
        </w:rPr>
        <w:t xml:space="preserve"> marine and </w:t>
      </w:r>
      <w:r w:rsidR="0070022B" w:rsidRPr="00893B0E">
        <w:rPr>
          <w:rFonts w:cs="Times New Roman"/>
        </w:rPr>
        <w:t>5</w:t>
      </w:r>
      <w:r w:rsidR="004E0AB9">
        <w:rPr>
          <w:rFonts w:cs="Times New Roman"/>
        </w:rPr>
        <w:t>82</w:t>
      </w:r>
      <w:r w:rsidR="0070022B" w:rsidRPr="008A4F52">
        <w:rPr>
          <w:rFonts w:cs="Times New Roman"/>
        </w:rPr>
        <w:t xml:space="preserve"> freshwater beach sampling locations</w:t>
      </w:r>
      <w:r w:rsidR="00C745D4" w:rsidRPr="008A4F52">
        <w:rPr>
          <w:rFonts w:cs="Times New Roman"/>
        </w:rPr>
        <w:t>.</w:t>
      </w:r>
      <w:r w:rsidR="0092166D">
        <w:rPr>
          <w:rFonts w:cs="Times New Roman"/>
        </w:rPr>
        <w:t xml:space="preserve"> </w:t>
      </w:r>
      <w:r w:rsidR="00C745D4" w:rsidRPr="008A4F52">
        <w:rPr>
          <w:rFonts w:cs="Times New Roman"/>
        </w:rPr>
        <w:t xml:space="preserve">These locations represent </w:t>
      </w:r>
      <w:r w:rsidR="00920E2D" w:rsidRPr="008A4F52">
        <w:rPr>
          <w:rFonts w:cs="Times New Roman"/>
        </w:rPr>
        <w:t>52</w:t>
      </w:r>
      <w:r w:rsidR="0005688B" w:rsidRPr="008A4F52">
        <w:rPr>
          <w:rFonts w:cs="Times New Roman"/>
        </w:rPr>
        <w:t>6</w:t>
      </w:r>
      <w:r w:rsidR="00920E2D" w:rsidRPr="008A4F52">
        <w:rPr>
          <w:rFonts w:cs="Times New Roman"/>
        </w:rPr>
        <w:t xml:space="preserve"> marine and </w:t>
      </w:r>
      <w:r w:rsidR="00920E2D" w:rsidRPr="00893B0E">
        <w:rPr>
          <w:rFonts w:cs="Times New Roman"/>
        </w:rPr>
        <w:t>5</w:t>
      </w:r>
      <w:r w:rsidR="00893B0E" w:rsidRPr="00893B0E">
        <w:rPr>
          <w:rFonts w:cs="Times New Roman"/>
        </w:rPr>
        <w:t>42</w:t>
      </w:r>
      <w:r w:rsidR="00920E2D" w:rsidRPr="008A4F52">
        <w:rPr>
          <w:rFonts w:cs="Times New Roman"/>
        </w:rPr>
        <w:t xml:space="preserve"> freshwater beaches</w:t>
      </w:r>
      <w:r w:rsidR="009820CE">
        <w:rPr>
          <w:rFonts w:cs="Times New Roman"/>
        </w:rPr>
        <w:t xml:space="preserve"> </w:t>
      </w:r>
      <w:r w:rsidR="00292931">
        <w:rPr>
          <w:rFonts w:cs="Times New Roman"/>
        </w:rPr>
        <w:t xml:space="preserve">statewide, </w:t>
      </w:r>
      <w:r w:rsidR="009820CE">
        <w:rPr>
          <w:rFonts w:cs="Times New Roman"/>
        </w:rPr>
        <w:t xml:space="preserve">with </w:t>
      </w:r>
      <w:r w:rsidR="009820CE" w:rsidRPr="00893B0E">
        <w:rPr>
          <w:rFonts w:cs="Times New Roman"/>
        </w:rPr>
        <w:t>100%</w:t>
      </w:r>
      <w:r w:rsidR="009820CE">
        <w:rPr>
          <w:rFonts w:cs="Times New Roman"/>
        </w:rPr>
        <w:t xml:space="preserve"> of </w:t>
      </w:r>
      <w:r w:rsidR="008A252B" w:rsidRPr="008A4F52">
        <w:rPr>
          <w:rFonts w:cs="Times New Roman"/>
        </w:rPr>
        <w:t xml:space="preserve">marine </w:t>
      </w:r>
      <w:r w:rsidR="0092166D">
        <w:rPr>
          <w:rFonts w:cs="Times New Roman"/>
        </w:rPr>
        <w:t xml:space="preserve">and </w:t>
      </w:r>
      <w:r w:rsidR="004E0AB9">
        <w:rPr>
          <w:rFonts w:cs="Times New Roman"/>
        </w:rPr>
        <w:t xml:space="preserve">98% of </w:t>
      </w:r>
      <w:r w:rsidR="0092166D">
        <w:rPr>
          <w:rFonts w:cs="Times New Roman"/>
        </w:rPr>
        <w:t xml:space="preserve">freshwater </w:t>
      </w:r>
      <w:r w:rsidR="008A252B" w:rsidRPr="008A4F52">
        <w:rPr>
          <w:rFonts w:cs="Times New Roman"/>
        </w:rPr>
        <w:t>beach communities report</w:t>
      </w:r>
      <w:r w:rsidR="00F25F4E">
        <w:rPr>
          <w:rFonts w:cs="Times New Roman"/>
        </w:rPr>
        <w:t>ing</w:t>
      </w:r>
      <w:r w:rsidR="008A252B" w:rsidRPr="008A4F52">
        <w:rPr>
          <w:rFonts w:cs="Times New Roman"/>
        </w:rPr>
        <w:t xml:space="preserve"> water quality information to </w:t>
      </w:r>
      <w:r w:rsidR="00921CD0" w:rsidRPr="008A4F52">
        <w:rPr>
          <w:rFonts w:cs="Times New Roman"/>
        </w:rPr>
        <w:t>DPH</w:t>
      </w:r>
      <w:r w:rsidR="008A252B" w:rsidRPr="008A4F52">
        <w:rPr>
          <w:rFonts w:cs="Times New Roman"/>
        </w:rPr>
        <w:t xml:space="preserve">.  </w:t>
      </w:r>
      <w:r w:rsidR="00B9426E" w:rsidRPr="008A4F52">
        <w:rPr>
          <w:rFonts w:cs="Times New Roman"/>
        </w:rPr>
        <w:t xml:space="preserve">Approximately </w:t>
      </w:r>
      <w:r w:rsidR="00D774C8">
        <w:rPr>
          <w:rFonts w:cs="Times New Roman"/>
        </w:rPr>
        <w:t>5</w:t>
      </w:r>
      <w:r w:rsidR="0025385F" w:rsidRPr="008A4F52">
        <w:rPr>
          <w:rFonts w:cs="Times New Roman"/>
        </w:rPr>
        <w:t>.</w:t>
      </w:r>
      <w:r w:rsidR="00D774C8">
        <w:rPr>
          <w:rFonts w:cs="Times New Roman"/>
        </w:rPr>
        <w:t>0</w:t>
      </w:r>
      <w:r w:rsidR="00920E2D" w:rsidRPr="008A4F52">
        <w:rPr>
          <w:rFonts w:cs="Times New Roman"/>
        </w:rPr>
        <w:t>%</w:t>
      </w:r>
      <w:r w:rsidR="00BB3924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 xml:space="preserve">and </w:t>
      </w:r>
      <w:r w:rsidR="004E0AB9" w:rsidRPr="004E0AB9">
        <w:rPr>
          <w:rFonts w:cs="Times New Roman"/>
        </w:rPr>
        <w:t>4.9</w:t>
      </w:r>
      <w:r w:rsidR="00B9426E" w:rsidRPr="004E0AB9">
        <w:rPr>
          <w:rFonts w:cs="Times New Roman"/>
        </w:rPr>
        <w:t>%</w:t>
      </w:r>
      <w:r w:rsidR="00B9426E" w:rsidRPr="008A4F52">
        <w:rPr>
          <w:rFonts w:cs="Times New Roman"/>
        </w:rPr>
        <w:t xml:space="preserve"> of samples exceeded </w:t>
      </w:r>
      <w:r w:rsidR="00C745D4" w:rsidRPr="008A4F52">
        <w:rPr>
          <w:rFonts w:cs="Times New Roman"/>
        </w:rPr>
        <w:t xml:space="preserve">the </w:t>
      </w:r>
      <w:r w:rsidR="00B9426E" w:rsidRPr="008A4F52">
        <w:rPr>
          <w:rFonts w:cs="Times New Roman"/>
        </w:rPr>
        <w:t xml:space="preserve">Massachusetts </w:t>
      </w:r>
      <w:r w:rsidR="00292931">
        <w:rPr>
          <w:rFonts w:cs="Times New Roman"/>
        </w:rPr>
        <w:t xml:space="preserve">bacterial </w:t>
      </w:r>
      <w:r w:rsidR="00C745D4" w:rsidRPr="008A4F52">
        <w:rPr>
          <w:rFonts w:cs="Times New Roman"/>
        </w:rPr>
        <w:t xml:space="preserve">water quality </w:t>
      </w:r>
      <w:r w:rsidR="00B9426E" w:rsidRPr="008A4F52">
        <w:rPr>
          <w:rFonts w:cs="Times New Roman"/>
        </w:rPr>
        <w:t>standards</w:t>
      </w:r>
      <w:r w:rsidR="00C745D4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>for marine and freshwater beaches</w:t>
      </w:r>
      <w:r w:rsidR="0070022B" w:rsidRPr="008A4F52">
        <w:rPr>
          <w:rFonts w:cs="Times New Roman"/>
        </w:rPr>
        <w:t>,</w:t>
      </w:r>
      <w:r w:rsidR="00B9426E" w:rsidRPr="008A4F52">
        <w:rPr>
          <w:rFonts w:cs="Times New Roman"/>
        </w:rPr>
        <w:t xml:space="preserve"> respectively. </w:t>
      </w:r>
      <w:r w:rsidR="00C745D4" w:rsidRPr="008A4F52">
        <w:rPr>
          <w:rFonts w:cs="Times New Roman"/>
        </w:rPr>
        <w:t xml:space="preserve"> </w:t>
      </w:r>
      <w:r w:rsidR="007C1E97" w:rsidRPr="008A4F52">
        <w:rPr>
          <w:rFonts w:cs="Times New Roman"/>
        </w:rPr>
        <w:t xml:space="preserve">The overall low exceedance rates indicate that Massachusetts beaches </w:t>
      </w:r>
      <w:r w:rsidR="001B449D">
        <w:rPr>
          <w:rFonts w:cs="Times New Roman"/>
        </w:rPr>
        <w:t xml:space="preserve">generally </w:t>
      </w:r>
      <w:r w:rsidR="00800FCE" w:rsidRPr="008A4F52">
        <w:rPr>
          <w:rFonts w:cs="Times New Roman"/>
        </w:rPr>
        <w:t xml:space="preserve">have </w:t>
      </w:r>
      <w:r w:rsidR="007C1E97" w:rsidRPr="008A4F52">
        <w:rPr>
          <w:rFonts w:cs="Times New Roman"/>
        </w:rPr>
        <w:t>high water quality.</w:t>
      </w:r>
      <w:r w:rsidR="007009DC" w:rsidRPr="008A4F52">
        <w:rPr>
          <w:rFonts w:cs="Times New Roman"/>
        </w:rPr>
        <w:t xml:space="preserve"> </w:t>
      </w:r>
      <w:r w:rsidR="0070022B" w:rsidRPr="008A4F52">
        <w:rPr>
          <w:rFonts w:cs="Times New Roman"/>
        </w:rPr>
        <w:t>Elevated bacteria</w:t>
      </w:r>
      <w:r w:rsidR="00800FCE" w:rsidRPr="008A4F52">
        <w:rPr>
          <w:rFonts w:cs="Times New Roman"/>
        </w:rPr>
        <w:t xml:space="preserve"> accounted</w:t>
      </w:r>
      <w:r w:rsidR="00217E54" w:rsidRPr="008A4F52">
        <w:rPr>
          <w:rFonts w:cs="Times New Roman"/>
        </w:rPr>
        <w:t xml:space="preserve"> </w:t>
      </w:r>
      <w:r w:rsidR="00217E54" w:rsidRPr="00441BD0">
        <w:rPr>
          <w:rFonts w:cs="Times New Roman"/>
        </w:rPr>
        <w:t xml:space="preserve">for </w:t>
      </w:r>
      <w:r w:rsidR="004E0AB9" w:rsidRPr="004E0AB9">
        <w:rPr>
          <w:rFonts w:cs="Times New Roman"/>
        </w:rPr>
        <w:t>82</w:t>
      </w:r>
      <w:r w:rsidR="00084E20" w:rsidRPr="004E0AB9">
        <w:rPr>
          <w:rFonts w:cs="Times New Roman"/>
        </w:rPr>
        <w:t>%</w:t>
      </w:r>
      <w:r w:rsidR="00217E54" w:rsidRPr="00441BD0">
        <w:rPr>
          <w:rFonts w:cs="Times New Roman"/>
        </w:rPr>
        <w:t xml:space="preserve"> of </w:t>
      </w:r>
      <w:r w:rsidR="00292931">
        <w:rPr>
          <w:rFonts w:cs="Times New Roman"/>
        </w:rPr>
        <w:t xml:space="preserve">beach postings for </w:t>
      </w:r>
      <w:r w:rsidR="00C745D4" w:rsidRPr="00441BD0">
        <w:rPr>
          <w:rFonts w:cs="Times New Roman"/>
        </w:rPr>
        <w:t>poor water quality</w:t>
      </w:r>
      <w:r w:rsidR="0070022B" w:rsidRPr="00441BD0">
        <w:rPr>
          <w:rFonts w:cs="Times New Roman"/>
        </w:rPr>
        <w:t>;</w:t>
      </w:r>
      <w:r w:rsidR="0070022B" w:rsidRPr="008A4F52">
        <w:rPr>
          <w:rFonts w:cs="Times New Roman"/>
        </w:rPr>
        <w:t xml:space="preserve"> </w:t>
      </w:r>
      <w:r w:rsidR="00DB7386">
        <w:rPr>
          <w:rFonts w:cs="Times New Roman"/>
        </w:rPr>
        <w:t xml:space="preserve">additional </w:t>
      </w:r>
      <w:r w:rsidR="00217E54" w:rsidRPr="008A4F52">
        <w:rPr>
          <w:rFonts w:cs="Times New Roman"/>
        </w:rPr>
        <w:t>reasons</w:t>
      </w:r>
      <w:r w:rsidR="00C745D4" w:rsidRPr="008A4F52">
        <w:rPr>
          <w:rFonts w:cs="Times New Roman"/>
        </w:rPr>
        <w:t xml:space="preserve"> for notifications</w:t>
      </w:r>
      <w:r w:rsidR="00217E54" w:rsidRPr="008A4F52">
        <w:rPr>
          <w:rFonts w:cs="Times New Roman"/>
        </w:rPr>
        <w:t xml:space="preserve"> include</w:t>
      </w:r>
      <w:r w:rsidR="00800FCE" w:rsidRPr="008A4F52">
        <w:rPr>
          <w:rFonts w:cs="Times New Roman"/>
        </w:rPr>
        <w:t>d</w:t>
      </w:r>
      <w:r w:rsidR="00D774C8">
        <w:rPr>
          <w:rFonts w:cs="Times New Roman"/>
        </w:rPr>
        <w:t>:</w:t>
      </w:r>
      <w:r w:rsidR="004706DE">
        <w:rPr>
          <w:rFonts w:cs="Times New Roman"/>
        </w:rPr>
        <w:t xml:space="preserve"> </w:t>
      </w:r>
      <w:r w:rsidR="0025385F" w:rsidRPr="008A4F52">
        <w:rPr>
          <w:rFonts w:cs="Times New Roman"/>
        </w:rPr>
        <w:t xml:space="preserve">cyanobacterial harmful algae </w:t>
      </w:r>
      <w:r w:rsidR="00084E20" w:rsidRPr="008A4F52">
        <w:rPr>
          <w:rFonts w:cs="Times New Roman"/>
        </w:rPr>
        <w:t>bloom</w:t>
      </w:r>
      <w:r w:rsidR="0070022B" w:rsidRPr="008A4F52">
        <w:rPr>
          <w:rFonts w:cs="Times New Roman"/>
        </w:rPr>
        <w:t>s</w:t>
      </w:r>
      <w:r w:rsidR="00217E54" w:rsidRPr="008A4F52">
        <w:rPr>
          <w:rFonts w:cs="Times New Roman"/>
        </w:rPr>
        <w:t xml:space="preserve">, </w:t>
      </w:r>
      <w:r w:rsidR="00084E20" w:rsidRPr="008A4F52">
        <w:rPr>
          <w:rFonts w:cs="Times New Roman"/>
        </w:rPr>
        <w:t>rainfall</w:t>
      </w:r>
      <w:r w:rsidR="0070022B" w:rsidRPr="008A4F52">
        <w:rPr>
          <w:rFonts w:cs="Times New Roman"/>
        </w:rPr>
        <w:t xml:space="preserve"> </w:t>
      </w:r>
      <w:r w:rsidR="00C745D4" w:rsidRPr="008A4F52">
        <w:rPr>
          <w:rFonts w:cs="Times New Roman"/>
        </w:rPr>
        <w:t xml:space="preserve">(typically </w:t>
      </w:r>
      <w:r w:rsidR="0070022B" w:rsidRPr="008A4F52">
        <w:rPr>
          <w:rFonts w:cs="Times New Roman"/>
        </w:rPr>
        <w:t>associated with elevated bacteria</w:t>
      </w:r>
      <w:r w:rsidR="00C745D4" w:rsidRPr="008A4F52">
        <w:rPr>
          <w:rFonts w:cs="Times New Roman"/>
        </w:rPr>
        <w:t>)</w:t>
      </w:r>
      <w:r w:rsidR="00084E20" w:rsidRPr="008A4F52">
        <w:rPr>
          <w:rFonts w:cs="Times New Roman"/>
        </w:rPr>
        <w:t>, and</w:t>
      </w:r>
      <w:r w:rsidR="00344589" w:rsidRPr="008A4F52">
        <w:rPr>
          <w:rFonts w:cs="Times New Roman"/>
        </w:rPr>
        <w:t xml:space="preserve"> </w:t>
      </w:r>
      <w:r w:rsidR="00DB7386">
        <w:rPr>
          <w:rFonts w:cs="Times New Roman"/>
        </w:rPr>
        <w:t xml:space="preserve">other </w:t>
      </w:r>
      <w:r w:rsidR="0070022B" w:rsidRPr="008A4F52">
        <w:rPr>
          <w:rFonts w:cs="Times New Roman"/>
        </w:rPr>
        <w:t xml:space="preserve">hazards (e.g., </w:t>
      </w:r>
      <w:r w:rsidR="00D774C8">
        <w:rPr>
          <w:rFonts w:cs="Times New Roman"/>
        </w:rPr>
        <w:t>storm damage</w:t>
      </w:r>
      <w:r w:rsidR="006B0C1A">
        <w:rPr>
          <w:rFonts w:cs="Times New Roman"/>
        </w:rPr>
        <w:t xml:space="preserve"> and</w:t>
      </w:r>
      <w:r w:rsidR="00D774C8">
        <w:rPr>
          <w:rFonts w:cs="Times New Roman"/>
        </w:rPr>
        <w:t xml:space="preserve"> </w:t>
      </w:r>
      <w:r w:rsidR="0025385F" w:rsidRPr="008A4F52">
        <w:rPr>
          <w:rFonts w:cs="Times New Roman"/>
        </w:rPr>
        <w:t>water clarity/visibility issues</w:t>
      </w:r>
      <w:r w:rsidR="0070022B" w:rsidRPr="008A4F52">
        <w:rPr>
          <w:rFonts w:cs="Times New Roman"/>
        </w:rPr>
        <w:t>)</w:t>
      </w:r>
      <w:r w:rsidR="00217E54" w:rsidRPr="008A4F52">
        <w:rPr>
          <w:rFonts w:cs="Times New Roman"/>
        </w:rPr>
        <w:t xml:space="preserve">. </w:t>
      </w:r>
    </w:p>
    <w:p w:rsidR="0064142C" w:rsidRPr="008A4F52" w:rsidRDefault="0064142C" w:rsidP="00293F66">
      <w:pPr>
        <w:pStyle w:val="ListParagraph"/>
        <w:rPr>
          <w:rFonts w:cs="Times New Roman"/>
          <w:b/>
          <w:sz w:val="16"/>
        </w:rPr>
      </w:pPr>
    </w:p>
    <w:p w:rsidR="0064142C" w:rsidRPr="008A4F52" w:rsidRDefault="009330F7" w:rsidP="00293F66">
      <w:pPr>
        <w:pStyle w:val="ListParagraph"/>
        <w:numPr>
          <w:ilvl w:val="0"/>
          <w:numId w:val="2"/>
        </w:numPr>
        <w:rPr>
          <w:rFonts w:cs="Times New Roman"/>
        </w:rPr>
      </w:pPr>
      <w:r w:rsidRPr="008A4F52">
        <w:rPr>
          <w:rFonts w:cs="Times New Roman"/>
          <w:b/>
        </w:rPr>
        <w:t>Field data</w:t>
      </w:r>
      <w:r w:rsidR="004A5D50" w:rsidRPr="008A4F52">
        <w:rPr>
          <w:rFonts w:cs="Times New Roman"/>
          <w:b/>
        </w:rPr>
        <w:t>:</w:t>
      </w:r>
      <w:r w:rsidR="00A4587A" w:rsidRPr="008A4F52">
        <w:rPr>
          <w:rFonts w:cs="Times New Roman"/>
          <w:b/>
        </w:rPr>
        <w:t xml:space="preserve"> </w:t>
      </w:r>
      <w:r w:rsidR="00A4587A" w:rsidRPr="008A4F52">
        <w:rPr>
          <w:rFonts w:cs="Times New Roman"/>
        </w:rPr>
        <w:t>In 201</w:t>
      </w:r>
      <w:r w:rsidR="00E230AE">
        <w:rPr>
          <w:rFonts w:cs="Times New Roman"/>
        </w:rPr>
        <w:t>8</w:t>
      </w:r>
      <w:r w:rsidR="00A4587A" w:rsidRPr="008A4F52">
        <w:rPr>
          <w:rFonts w:cs="Times New Roman"/>
        </w:rPr>
        <w:t>,</w:t>
      </w:r>
      <w:r w:rsidR="006F0020" w:rsidRPr="008A4F52">
        <w:rPr>
          <w:rFonts w:cs="Times New Roman"/>
        </w:rPr>
        <w:t xml:space="preserve"> a</w:t>
      </w:r>
      <w:r w:rsidR="00A4587A" w:rsidRPr="008A4F52">
        <w:rPr>
          <w:rFonts w:cs="Times New Roman"/>
        </w:rPr>
        <w:t xml:space="preserve"> </w:t>
      </w:r>
      <w:r w:rsidR="00AB543E" w:rsidRPr="008A4F52">
        <w:rPr>
          <w:rFonts w:cs="Times New Roman"/>
        </w:rPr>
        <w:t xml:space="preserve">majority </w:t>
      </w:r>
      <w:r w:rsidR="00292931">
        <w:rPr>
          <w:rFonts w:cs="Times New Roman"/>
        </w:rPr>
        <w:t xml:space="preserve">(98%) </w:t>
      </w:r>
      <w:r w:rsidR="00AB543E" w:rsidRPr="008A4F52">
        <w:rPr>
          <w:rFonts w:cs="Times New Roman"/>
        </w:rPr>
        <w:t>of</w:t>
      </w:r>
      <w:r w:rsidR="00FA13B9" w:rsidRPr="008A4F52">
        <w:rPr>
          <w:rFonts w:cs="Times New Roman"/>
        </w:rPr>
        <w:t xml:space="preserve"> </w:t>
      </w:r>
      <w:r w:rsidR="00060DC4" w:rsidRPr="008A4F52">
        <w:rPr>
          <w:rFonts w:cs="Times New Roman"/>
        </w:rPr>
        <w:t xml:space="preserve">water </w:t>
      </w:r>
      <w:r w:rsidR="00FA13B9" w:rsidRPr="008A4F52">
        <w:rPr>
          <w:rFonts w:cs="Times New Roman"/>
        </w:rPr>
        <w:t>samples</w:t>
      </w:r>
      <w:r w:rsidR="00AB543E" w:rsidRPr="008A4F52">
        <w:rPr>
          <w:rFonts w:cs="Times New Roman"/>
        </w:rPr>
        <w:t xml:space="preserve"> </w:t>
      </w:r>
      <w:r w:rsidR="00FA13B9" w:rsidRPr="008A4F52">
        <w:rPr>
          <w:rFonts w:cs="Times New Roman"/>
        </w:rPr>
        <w:t xml:space="preserve">submitted to </w:t>
      </w:r>
      <w:r w:rsidR="00BA0C5D">
        <w:rPr>
          <w:rFonts w:cs="Times New Roman"/>
        </w:rPr>
        <w:t>DPH</w:t>
      </w:r>
      <w:r w:rsidR="00FA13B9" w:rsidRPr="008A4F52">
        <w:rPr>
          <w:rFonts w:cs="Times New Roman"/>
        </w:rPr>
        <w:t xml:space="preserve"> </w:t>
      </w:r>
      <w:r w:rsidR="006F0020" w:rsidRPr="008A4F52">
        <w:rPr>
          <w:rFonts w:cs="Times New Roman"/>
        </w:rPr>
        <w:t>had accompanying</w:t>
      </w:r>
      <w:r w:rsidR="00B31F97" w:rsidRPr="008A4F52">
        <w:rPr>
          <w:rFonts w:cs="Times New Roman"/>
        </w:rPr>
        <w:t xml:space="preserve"> </w:t>
      </w:r>
      <w:r w:rsidR="00FA13B9" w:rsidRPr="008A4F52">
        <w:rPr>
          <w:rFonts w:cs="Times New Roman"/>
        </w:rPr>
        <w:t>field data.</w:t>
      </w:r>
      <w:r w:rsidR="00B9426E" w:rsidRPr="008A4F52">
        <w:rPr>
          <w:rFonts w:cs="Times New Roman"/>
        </w:rPr>
        <w:t xml:space="preserve"> </w:t>
      </w:r>
      <w:r w:rsidR="00FA5D6B">
        <w:rPr>
          <w:rFonts w:cs="Times New Roman"/>
        </w:rPr>
        <w:t>Recent r</w:t>
      </w:r>
      <w:r w:rsidR="006E4932" w:rsidRPr="008A4F52">
        <w:rPr>
          <w:rFonts w:cs="Times New Roman"/>
        </w:rPr>
        <w:t>ainfall and pollution sources at sampling sites were identified as two important factors that contribute</w:t>
      </w:r>
      <w:r w:rsidR="00800FCE" w:rsidRPr="008A4F52">
        <w:rPr>
          <w:rFonts w:cs="Times New Roman"/>
        </w:rPr>
        <w:t>d</w:t>
      </w:r>
      <w:r w:rsidR="006E4932" w:rsidRPr="008A4F52">
        <w:rPr>
          <w:rFonts w:cs="Times New Roman"/>
        </w:rPr>
        <w:t xml:space="preserve"> </w:t>
      </w:r>
      <w:r w:rsidR="006F0020" w:rsidRPr="008A4F52">
        <w:rPr>
          <w:rFonts w:cs="Times New Roman"/>
        </w:rPr>
        <w:t xml:space="preserve">to elevated </w:t>
      </w:r>
      <w:r w:rsidR="006E4932" w:rsidRPr="008A4F52">
        <w:rPr>
          <w:rFonts w:cs="Times New Roman"/>
        </w:rPr>
        <w:t xml:space="preserve">bacteria </w:t>
      </w:r>
      <w:r w:rsidR="006F0020" w:rsidRPr="008A4F52">
        <w:rPr>
          <w:rFonts w:cs="Times New Roman"/>
        </w:rPr>
        <w:t>levels at</w:t>
      </w:r>
      <w:r w:rsidR="006E4932" w:rsidRPr="008A4F52">
        <w:rPr>
          <w:rFonts w:cs="Times New Roman"/>
        </w:rPr>
        <w:t xml:space="preserve"> recreational waterbodies. </w:t>
      </w:r>
      <w:r w:rsidR="008A4F52" w:rsidRPr="00181299">
        <w:rPr>
          <w:rFonts w:cs="Times New Roman"/>
        </w:rPr>
        <w:t>As in previous years</w:t>
      </w:r>
      <w:r w:rsidR="00904535" w:rsidRPr="008A4F52">
        <w:rPr>
          <w:rFonts w:cs="Times New Roman"/>
        </w:rPr>
        <w:t xml:space="preserve">, the </w:t>
      </w:r>
      <w:r w:rsidR="009857F4" w:rsidRPr="008A4F52">
        <w:rPr>
          <w:rFonts w:cs="Times New Roman"/>
        </w:rPr>
        <w:t>number of exceedances dropped</w:t>
      </w:r>
      <w:r w:rsidR="00904535" w:rsidRPr="008A4F52">
        <w:rPr>
          <w:rFonts w:cs="Times New Roman"/>
        </w:rPr>
        <w:t xml:space="preserve"> </w:t>
      </w:r>
      <w:r w:rsidR="009857F4" w:rsidRPr="008A4F52">
        <w:rPr>
          <w:rFonts w:cs="Times New Roman"/>
        </w:rPr>
        <w:t xml:space="preserve">exponentially </w:t>
      </w:r>
      <w:r w:rsidR="00904535" w:rsidRPr="008A4F52">
        <w:rPr>
          <w:rFonts w:cs="Times New Roman"/>
        </w:rPr>
        <w:t xml:space="preserve">as </w:t>
      </w:r>
      <w:r w:rsidR="009857F4" w:rsidRPr="008A4F52">
        <w:rPr>
          <w:rFonts w:cs="Times New Roman"/>
        </w:rPr>
        <w:t xml:space="preserve">days </w:t>
      </w:r>
      <w:r w:rsidR="006F0020" w:rsidRPr="008A4F52">
        <w:rPr>
          <w:rFonts w:cs="Times New Roman"/>
        </w:rPr>
        <w:t>since</w:t>
      </w:r>
      <w:r w:rsidR="00904535" w:rsidRPr="008A4F52">
        <w:rPr>
          <w:rFonts w:cs="Times New Roman"/>
        </w:rPr>
        <w:t xml:space="preserve"> rainfall increase</w:t>
      </w:r>
      <w:r w:rsidR="009857F4" w:rsidRPr="008A4F52">
        <w:rPr>
          <w:rFonts w:cs="Times New Roman"/>
        </w:rPr>
        <w:t>d</w:t>
      </w:r>
      <w:r w:rsidR="00904535" w:rsidRPr="008A4F52">
        <w:rPr>
          <w:rFonts w:cs="Times New Roman"/>
        </w:rPr>
        <w:t xml:space="preserve">. </w:t>
      </w:r>
      <w:r w:rsidR="00C745D4" w:rsidRPr="008A4F52">
        <w:rPr>
          <w:rFonts w:cs="Times New Roman"/>
        </w:rPr>
        <w:t xml:space="preserve"> </w:t>
      </w:r>
      <w:r w:rsidR="0080637D">
        <w:rPr>
          <w:rFonts w:cs="Times New Roman"/>
        </w:rPr>
        <w:t>Pollution sources, particularly the presence of larger number</w:t>
      </w:r>
      <w:r w:rsidR="00FA5D6B">
        <w:rPr>
          <w:rFonts w:cs="Times New Roman"/>
        </w:rPr>
        <w:t>s</w:t>
      </w:r>
      <w:r w:rsidR="0080637D">
        <w:rPr>
          <w:rFonts w:cs="Times New Roman"/>
        </w:rPr>
        <w:t xml:space="preserve"> of birds</w:t>
      </w:r>
      <w:r w:rsidR="008A75BA">
        <w:rPr>
          <w:rFonts w:cs="Times New Roman"/>
        </w:rPr>
        <w:t xml:space="preserve"> at freshwater beaches</w:t>
      </w:r>
      <w:r w:rsidR="0080637D">
        <w:rPr>
          <w:rFonts w:cs="Times New Roman"/>
        </w:rPr>
        <w:t xml:space="preserve">, </w:t>
      </w:r>
      <w:r w:rsidR="00CD402F">
        <w:rPr>
          <w:rFonts w:cs="Times New Roman"/>
        </w:rPr>
        <w:t>were</w:t>
      </w:r>
      <w:r w:rsidR="0080637D">
        <w:rPr>
          <w:rFonts w:cs="Times New Roman"/>
        </w:rPr>
        <w:t xml:space="preserve"> associated with higher levels of bacteria.</w:t>
      </w:r>
    </w:p>
    <w:p w:rsidR="0064142C" w:rsidRPr="00714D4E" w:rsidRDefault="0064142C" w:rsidP="00293F66">
      <w:pPr>
        <w:pStyle w:val="ListParagraph"/>
        <w:rPr>
          <w:rFonts w:cs="Times New Roman"/>
          <w:sz w:val="16"/>
        </w:rPr>
      </w:pPr>
    </w:p>
    <w:p w:rsidR="00FE2522" w:rsidRPr="00FE2522" w:rsidRDefault="006F0020" w:rsidP="00293F66">
      <w:pPr>
        <w:pStyle w:val="ListParagraph"/>
        <w:numPr>
          <w:ilvl w:val="0"/>
          <w:numId w:val="1"/>
        </w:numPr>
        <w:spacing w:after="0" w:line="264" w:lineRule="auto"/>
        <w:rPr>
          <w:rFonts w:cs="Times New Roman"/>
        </w:rPr>
      </w:pPr>
      <w:r w:rsidRPr="00FE2522">
        <w:rPr>
          <w:rFonts w:cs="Times New Roman"/>
          <w:b/>
        </w:rPr>
        <w:t>P</w:t>
      </w:r>
      <w:r w:rsidR="0064142C" w:rsidRPr="00FE2522">
        <w:rPr>
          <w:rFonts w:cs="Times New Roman"/>
          <w:b/>
        </w:rPr>
        <w:t xml:space="preserve">ublic </w:t>
      </w:r>
      <w:r w:rsidR="004A5D50" w:rsidRPr="00FE2522">
        <w:rPr>
          <w:rFonts w:cs="Times New Roman"/>
          <w:b/>
        </w:rPr>
        <w:t>notification:</w:t>
      </w:r>
      <w:r w:rsidR="00DF3897" w:rsidRPr="00FE2522">
        <w:rPr>
          <w:rFonts w:cs="Times New Roman"/>
          <w:b/>
        </w:rPr>
        <w:t xml:space="preserve"> </w:t>
      </w:r>
      <w:r w:rsidR="00BA0C5D">
        <w:rPr>
          <w:rFonts w:cs="Times New Roman"/>
        </w:rPr>
        <w:t>DPH</w:t>
      </w:r>
      <w:r w:rsidR="00F30204">
        <w:rPr>
          <w:rFonts w:cs="Times New Roman"/>
        </w:rPr>
        <w:t>’s</w:t>
      </w:r>
      <w:r w:rsidRPr="00FE2522">
        <w:rPr>
          <w:rFonts w:cs="Times New Roman"/>
        </w:rPr>
        <w:t xml:space="preserve"> marine beaches website </w:t>
      </w:r>
      <w:r w:rsidR="00852636" w:rsidRPr="00FE2522">
        <w:rPr>
          <w:rFonts w:cs="Times New Roman"/>
        </w:rPr>
        <w:t>(</w:t>
      </w:r>
      <w:hyperlink r:id="rId12" w:history="1">
        <w:r w:rsidR="00852636" w:rsidRPr="00FE2522">
          <w:rPr>
            <w:rStyle w:val="Hyperlink"/>
            <w:rFonts w:cs="Times New Roman"/>
          </w:rPr>
          <w:t>http://ma.healthinspections.us/public_21/</w:t>
        </w:r>
      </w:hyperlink>
      <w:r w:rsidR="00852636" w:rsidRPr="00FE2522">
        <w:rPr>
          <w:rFonts w:cs="Times New Roman"/>
        </w:rPr>
        <w:t>)</w:t>
      </w:r>
      <w:r w:rsidRPr="00FE2522">
        <w:rPr>
          <w:rFonts w:cs="Times New Roman"/>
        </w:rPr>
        <w:t xml:space="preserve"> provides near real-time information o</w:t>
      </w:r>
      <w:r w:rsidR="00DB7386">
        <w:rPr>
          <w:rFonts w:cs="Times New Roman"/>
        </w:rPr>
        <w:t>f</w:t>
      </w:r>
      <w:r w:rsidRPr="00FE2522">
        <w:rPr>
          <w:rFonts w:cs="Times New Roman"/>
        </w:rPr>
        <w:t xml:space="preserve"> bacteria levels at public marine beaches</w:t>
      </w:r>
      <w:r w:rsidR="00F30204">
        <w:rPr>
          <w:rFonts w:cs="Times New Roman"/>
        </w:rPr>
        <w:t xml:space="preserve"> during the beach season,</w:t>
      </w:r>
      <w:r w:rsidR="00FE2522" w:rsidRPr="00FE2522">
        <w:rPr>
          <w:rFonts w:cs="Times New Roman"/>
        </w:rPr>
        <w:t xml:space="preserve"> as well as information on historic</w:t>
      </w:r>
      <w:r w:rsidR="00DF6633">
        <w:rPr>
          <w:rFonts w:cs="Times New Roman"/>
        </w:rPr>
        <w:t>al</w:t>
      </w:r>
      <w:r w:rsidR="00FE2522" w:rsidRPr="00FE2522">
        <w:rPr>
          <w:rFonts w:cs="Times New Roman"/>
        </w:rPr>
        <w:t xml:space="preserve"> bacteria levels</w:t>
      </w:r>
      <w:r w:rsidRPr="00FE2522">
        <w:rPr>
          <w:rFonts w:cs="Times New Roman"/>
        </w:rPr>
        <w:t xml:space="preserve">. </w:t>
      </w:r>
      <w:r w:rsidR="000A7BC4">
        <w:rPr>
          <w:rFonts w:cs="Times New Roman"/>
        </w:rPr>
        <w:t xml:space="preserve">In 2018, </w:t>
      </w:r>
      <w:r w:rsidR="00DE0061">
        <w:rPr>
          <w:rFonts w:cs="Times New Roman"/>
        </w:rPr>
        <w:t xml:space="preserve">approximately 7,100 users visited the website with </w:t>
      </w:r>
      <w:r w:rsidR="008A75BA">
        <w:rPr>
          <w:rFonts w:cs="Times New Roman"/>
        </w:rPr>
        <w:t xml:space="preserve">peak usage </w:t>
      </w:r>
      <w:r w:rsidR="00DE0061">
        <w:rPr>
          <w:rFonts w:cs="Times New Roman"/>
        </w:rPr>
        <w:t xml:space="preserve">occurring </w:t>
      </w:r>
      <w:r w:rsidR="008A75BA">
        <w:rPr>
          <w:rFonts w:cs="Times New Roman"/>
        </w:rPr>
        <w:t>during the month of July</w:t>
      </w:r>
      <w:r w:rsidR="000A7BC4">
        <w:rPr>
          <w:rFonts w:cs="Times New Roman"/>
        </w:rPr>
        <w:t>.</w:t>
      </w:r>
      <w:r w:rsidR="00043D67">
        <w:rPr>
          <w:rFonts w:cs="Times New Roman"/>
        </w:rPr>
        <w:t xml:space="preserve"> </w:t>
      </w:r>
      <w:r w:rsidR="00320FF0">
        <w:rPr>
          <w:rFonts w:cs="Times New Roman"/>
        </w:rPr>
        <w:t xml:space="preserve">Individuals </w:t>
      </w:r>
      <w:r w:rsidR="008A75BA">
        <w:rPr>
          <w:rFonts w:cs="Times New Roman"/>
        </w:rPr>
        <w:t>are</w:t>
      </w:r>
      <w:r w:rsidR="00320FF0">
        <w:rPr>
          <w:rFonts w:cs="Times New Roman"/>
        </w:rPr>
        <w:t xml:space="preserve"> </w:t>
      </w:r>
      <w:r w:rsidR="008A75BA">
        <w:rPr>
          <w:rFonts w:cs="Times New Roman"/>
        </w:rPr>
        <w:t xml:space="preserve">also </w:t>
      </w:r>
      <w:r w:rsidR="00320FF0">
        <w:rPr>
          <w:rFonts w:cs="Times New Roman"/>
        </w:rPr>
        <w:t xml:space="preserve">notified of unsafe conditions at beaches </w:t>
      </w:r>
      <w:r w:rsidR="00FA5D6B">
        <w:rPr>
          <w:rFonts w:cs="Times New Roman"/>
        </w:rPr>
        <w:t>by</w:t>
      </w:r>
      <w:r w:rsidR="00320FF0">
        <w:rPr>
          <w:rFonts w:cs="Times New Roman"/>
        </w:rPr>
        <w:t xml:space="preserve"> physical signage that </w:t>
      </w:r>
      <w:r w:rsidR="00FA5D6B">
        <w:rPr>
          <w:rFonts w:cs="Times New Roman"/>
        </w:rPr>
        <w:t xml:space="preserve">beach operators are required to post. </w:t>
      </w:r>
      <w:r w:rsidR="008A252B" w:rsidRPr="008A252B">
        <w:rPr>
          <w:rFonts w:cs="Times New Roman"/>
        </w:rPr>
        <w:t xml:space="preserve"> </w:t>
      </w:r>
      <w:r w:rsidR="00FA5D6B">
        <w:rPr>
          <w:rFonts w:cs="Times New Roman"/>
        </w:rPr>
        <w:t xml:space="preserve">In 2018, </w:t>
      </w:r>
      <w:r w:rsidR="00C35151">
        <w:rPr>
          <w:rFonts w:cs="Times New Roman"/>
        </w:rPr>
        <w:t xml:space="preserve">99% </w:t>
      </w:r>
      <w:r w:rsidR="00834CE7">
        <w:rPr>
          <w:rFonts w:cs="Times New Roman"/>
        </w:rPr>
        <w:t xml:space="preserve">of </w:t>
      </w:r>
      <w:r w:rsidR="008A252B">
        <w:rPr>
          <w:rFonts w:cs="Times New Roman"/>
        </w:rPr>
        <w:t xml:space="preserve">marine and </w:t>
      </w:r>
      <w:r w:rsidR="00881DEB" w:rsidRPr="00626E8F">
        <w:rPr>
          <w:rFonts w:cs="Times New Roman"/>
        </w:rPr>
        <w:t>8</w:t>
      </w:r>
      <w:r w:rsidR="0050653E">
        <w:rPr>
          <w:rFonts w:cs="Times New Roman"/>
        </w:rPr>
        <w:t>8</w:t>
      </w:r>
      <w:r w:rsidR="008A252B" w:rsidRPr="00626E8F">
        <w:rPr>
          <w:rFonts w:cs="Times New Roman"/>
        </w:rPr>
        <w:t>%</w:t>
      </w:r>
      <w:r w:rsidR="008A252B">
        <w:rPr>
          <w:rFonts w:cs="Times New Roman"/>
        </w:rPr>
        <w:t xml:space="preserve"> of freshwater beaches were in</w:t>
      </w:r>
      <w:r w:rsidR="008A252B" w:rsidRPr="0064142C">
        <w:rPr>
          <w:rFonts w:cs="Times New Roman"/>
        </w:rPr>
        <w:t xml:space="preserve"> compliance</w:t>
      </w:r>
      <w:r w:rsidR="00FA5D6B">
        <w:rPr>
          <w:rFonts w:cs="Times New Roman"/>
        </w:rPr>
        <w:t xml:space="preserve"> with the public notification requirements</w:t>
      </w:r>
      <w:r w:rsidR="008A252B">
        <w:rPr>
          <w:rFonts w:cs="Times New Roman"/>
        </w:rPr>
        <w:t xml:space="preserve">. </w:t>
      </w:r>
    </w:p>
    <w:p w:rsidR="00F236D6" w:rsidRPr="00971848" w:rsidRDefault="00F236D6" w:rsidP="00053F2E">
      <w:pPr>
        <w:spacing w:after="0" w:line="264" w:lineRule="auto"/>
        <w:rPr>
          <w:rFonts w:ascii="Arial" w:hAnsi="Arial" w:cs="Arial"/>
        </w:rPr>
        <w:sectPr w:rsidR="00F236D6" w:rsidRPr="00971848" w:rsidSect="00B45311"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080" w:right="1080" w:bottom="1080" w:left="1080" w:header="432" w:footer="144" w:gutter="0"/>
          <w:pgNumType w:start="0"/>
          <w:cols w:space="432"/>
          <w:titlePg/>
          <w:docGrid w:linePitch="360"/>
        </w:sectPr>
      </w:pPr>
    </w:p>
    <w:p w:rsidR="006C2759" w:rsidRPr="00971848" w:rsidRDefault="006C2759" w:rsidP="00053F2E">
      <w:pPr>
        <w:spacing w:after="0" w:line="264" w:lineRule="auto"/>
        <w:rPr>
          <w:rFonts w:ascii="Arial" w:hAnsi="Arial" w:cs="Arial"/>
        </w:rPr>
        <w:sectPr w:rsidR="006C2759" w:rsidRPr="00971848" w:rsidSect="00FC2E3A">
          <w:footerReference w:type="first" r:id="rId18"/>
          <w:type w:val="continuous"/>
          <w:pgSz w:w="12240" w:h="15840"/>
          <w:pgMar w:top="1080" w:right="1080" w:bottom="1080" w:left="1080" w:header="720" w:footer="720" w:gutter="0"/>
          <w:pgNumType w:start="0"/>
          <w:cols w:space="432"/>
          <w:titlePg/>
          <w:docGrid w:linePitch="360"/>
        </w:sectPr>
      </w:pPr>
    </w:p>
    <w:p w:rsidR="00FA6412" w:rsidRDefault="00FA6412" w:rsidP="00053F2E">
      <w:pPr>
        <w:pStyle w:val="ListParagraph"/>
        <w:spacing w:after="0" w:line="264" w:lineRule="auto"/>
        <w:ind w:left="0"/>
        <w:rPr>
          <w:rFonts w:cs="Arial"/>
          <w:b/>
          <w:sz w:val="28"/>
          <w:szCs w:val="28"/>
        </w:rPr>
      </w:pPr>
    </w:p>
    <w:p w:rsidR="0093378D" w:rsidRPr="00FF0544" w:rsidRDefault="0093378D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Introduction</w:t>
      </w:r>
    </w:p>
    <w:p w:rsidR="006F0020" w:rsidRDefault="000A422B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>H</w:t>
      </w:r>
      <w:r w:rsidRPr="0064142C">
        <w:rPr>
          <w:rFonts w:cs="Times New Roman"/>
        </w:rPr>
        <w:t xml:space="preserve">ealth risks </w:t>
      </w:r>
      <w:r>
        <w:rPr>
          <w:rFonts w:cs="Times New Roman"/>
        </w:rPr>
        <w:t xml:space="preserve">to swimmers associated with </w:t>
      </w:r>
      <w:r w:rsidR="00DE0061">
        <w:rPr>
          <w:rFonts w:cs="Times New Roman"/>
        </w:rPr>
        <w:t xml:space="preserve">poor </w:t>
      </w:r>
      <w:r>
        <w:rPr>
          <w:rFonts w:cs="Times New Roman"/>
        </w:rPr>
        <w:t>w</w:t>
      </w:r>
      <w:r w:rsidR="00CD402F">
        <w:rPr>
          <w:rFonts w:cs="Times New Roman"/>
        </w:rPr>
        <w:t>ater quality</w:t>
      </w:r>
      <w:r>
        <w:rPr>
          <w:rFonts w:cs="Times New Roman"/>
        </w:rPr>
        <w:t xml:space="preserve"> </w:t>
      </w:r>
      <w:r w:rsidR="006F0020" w:rsidRPr="0064142C">
        <w:rPr>
          <w:rFonts w:cs="Times New Roman"/>
        </w:rPr>
        <w:t xml:space="preserve">have been documented in numerous studies </w:t>
      </w:r>
      <w:r w:rsidR="006F0020" w:rsidRPr="0064142C">
        <w:rPr>
          <w:rFonts w:cs="Times New Roman"/>
        </w:rPr>
        <w:fldChar w:fldCharType="begin">
          <w:fldData xml:space="preserve">PEVuZE5vdGU+PENpdGU+PEF1dGhvcj5GbGVpc2hlcjwvQXV0aG9yPjxZZWFyPjIwMTA8L1llYXI+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GbGVpc2hlcjwvQXV0aG9yPjxZZWFyPjIwMTA8L1llYXI+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27" w:tooltip="Marion, 2010 #73" w:history="1">
        <w:r w:rsidR="006F0020" w:rsidRPr="0064142C">
          <w:rPr>
            <w:rFonts w:cs="Times New Roman"/>
            <w:noProof/>
          </w:rPr>
          <w:t>Marion et al., 2010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41" w:tooltip="Wade, 2003 #9" w:history="1">
        <w:r w:rsidR="006F0020" w:rsidRPr="0064142C">
          <w:rPr>
            <w:rFonts w:cs="Times New Roman"/>
            <w:noProof/>
          </w:rPr>
          <w:t>Wade et al., 2003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Beachgoers may be exposed to pathogens through recreational activities </w:t>
      </w:r>
      <w:r w:rsidR="00800FCE">
        <w:rPr>
          <w:rFonts w:cs="Times New Roman"/>
        </w:rPr>
        <w:t xml:space="preserve">in and </w:t>
      </w:r>
      <w:r w:rsidR="006F0020" w:rsidRPr="0064142C">
        <w:rPr>
          <w:rFonts w:cs="Times New Roman"/>
        </w:rPr>
        <w:t xml:space="preserve">around polluted waterbodies </w:t>
      </w:r>
      <w:r w:rsidR="006F0020" w:rsidRPr="0064142C">
        <w:rPr>
          <w:rFonts w:cs="Times New Roman"/>
        </w:rPr>
        <w:fldChar w:fldCharType="begin">
          <w:fldData xml:space="preserve">PEVuZE5vdGU+PENpdGU+PEF1dGhvcj5IbGF2c2E8L0F1dGhvcj48WWVhcj4yMDE0PC9ZZWFyPjxS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==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IbGF2c2E8L0F1dGhvcj48WWVhcj4yMDE0PC9ZZWFyPjxS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==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24" w:tooltip="Hlavsa, 2015 #107" w:history="1">
        <w:r w:rsidR="006F0020" w:rsidRPr="0064142C">
          <w:rPr>
            <w:rFonts w:cs="Times New Roman"/>
            <w:noProof/>
          </w:rPr>
          <w:t>Hlavsa et al., 2015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In the United States, most swimming-associated </w:t>
      </w:r>
      <w:r>
        <w:rPr>
          <w:rFonts w:cs="Times New Roman"/>
        </w:rPr>
        <w:t>illness</w:t>
      </w:r>
      <w:r w:rsidR="006F0020" w:rsidRPr="0064142C">
        <w:rPr>
          <w:rFonts w:cs="Times New Roman"/>
        </w:rPr>
        <w:t xml:space="preserve">es are caused by a variety of pathogens associated with fecal contamination </w:t>
      </w:r>
      <w:r w:rsidR="006F0020" w:rsidRPr="0064142C">
        <w:rPr>
          <w:rFonts w:cs="Times New Roman"/>
        </w:rPr>
        <w:fldChar w:fldCharType="begin"/>
      </w:r>
      <w:r w:rsidR="006F0020" w:rsidRPr="0064142C">
        <w:rPr>
          <w:rFonts w:cs="Times New Roman"/>
        </w:rPr>
        <w:instrText xml:space="preserve"> ADDIN EN.CITE &lt;EndNote&gt;&lt;Cite&gt;&lt;Author&gt;Cabelli&lt;/Author&gt;&lt;Year&gt;1983&lt;/Year&gt;&lt;RecNum&gt;97&lt;/RecNum&gt;&lt;DisplayText&gt;(Cabelli et al., 1983; USEPA, 2012)&lt;/DisplayText&gt;&lt;record&gt;&lt;rec-number&gt;97&lt;/rec-number&gt;&lt;foreign-keys&gt;&lt;key app="EN" db-id="ptz5xfa5bs2rzmepwxc52stappvpwte2vdf2"&gt;97&lt;/key&gt;&lt;/foreign-keys&gt;&lt;ref-type name="Journal Article"&gt;17&lt;/ref-type&gt;&lt;contributors&gt;&lt;authors&gt;&lt;author&gt;Cabelli, V. J.&lt;/author&gt;&lt;author&gt;Dufour, A. P.&lt;/author&gt;&lt;author&gt;McCabe, L. J.&lt;/author&gt;&lt;author&gt;Levin, M. A.&lt;/author&gt;&lt;/authors&gt;&lt;/contributors&gt;&lt;titles&gt;&lt;title&gt;A Marine Recreational Water Quality Criterion Consistent with Indicator Concepts and Risk Analysis&lt;/title&gt;&lt;secondary-title&gt;Journal (Water Pollution Control Federation)&lt;/secondary-title&gt;&lt;/titles&gt;&lt;periodical&gt;&lt;full-title&gt;Journal (Water Pollution Control Federation)&lt;/full-title&gt;&lt;/periodical&gt;&lt;pages&gt;1306-1314&lt;/pages&gt;&lt;volume&gt;55&lt;/volume&gt;&lt;number&gt;10&lt;/number&gt;&lt;dates&gt;&lt;year&gt;1983&lt;/year&gt;&lt;/dates&gt;&lt;publisher&gt;Water Environment Federation&lt;/publisher&gt;&lt;isbn&gt;00431303&lt;/isbn&gt;&lt;urls&gt;&lt;related-urls&gt;&lt;url&gt;http://www.jstor.org/stable/25042087&lt;/url&gt;&lt;/related-urls&gt;&lt;/urls&gt;&lt;custom1&gt;Full publication date: Oct., 1983&lt;/custom1&gt;&lt;/record&gt;&lt;/Cite&gt;&lt;Cite&gt;&lt;Author&gt;USEPA&lt;/Author&gt;&lt;Year&gt;2012&lt;/Year&gt;&lt;RecNum&gt;113&lt;/RecNum&gt;&lt;record&gt;&lt;rec-number&gt;113&lt;/rec-number&gt;&lt;foreign-keys&gt;&lt;key app="EN" db-id="ptz5xfa5bs2rzmepwxc52stappvpwte2vdf2"&gt;113&lt;/key&gt;&lt;/foreign-keys&gt;&lt;ref-type name="Book Section"&gt;5&lt;/ref-type&gt;&lt;contributors&gt;&lt;authors&gt;&lt;author&gt;USEPA&lt;/author&gt;&lt;/authors&gt;&lt;/contributors&gt;&lt;titles&gt;&lt;title&gt;2012 Recreational Water Quality Criteria &lt;/title&gt;&lt;secondary-title&gt;USEPA 820-F-12-058, Office of Water&lt;/secondary-title&gt;&lt;/titles&gt;&lt;dates&gt;&lt;year&gt;2012&lt;/year&gt;&lt;/dates&gt;&lt;urls&gt;&lt;/urls&gt;&lt;/record&gt;&lt;/Cite&gt;&lt;/EndNote&gt;</w:instrText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6" w:tooltip="Cabelli, 1983 #97" w:history="1">
        <w:r w:rsidR="006F0020" w:rsidRPr="0064142C">
          <w:rPr>
            <w:rFonts w:cs="Times New Roman"/>
            <w:noProof/>
          </w:rPr>
          <w:t>Cabelli et al., 1982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38" w:tooltip="USEPA, 2012 #113" w:history="1">
        <w:r w:rsidR="006F0020" w:rsidRPr="0064142C">
          <w:rPr>
            <w:rFonts w:cs="Times New Roman"/>
            <w:noProof/>
          </w:rPr>
          <w:t>USEPA, 2012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 </w:t>
      </w:r>
      <w:r w:rsidR="00FA5D6B">
        <w:rPr>
          <w:rFonts w:cs="Times New Roman"/>
        </w:rPr>
        <w:t>F</w:t>
      </w:r>
      <w:r w:rsidR="006F0020" w:rsidRPr="0064142C">
        <w:rPr>
          <w:rFonts w:cs="Times New Roman"/>
        </w:rPr>
        <w:t>ecal matter can enter beach water in a variety of ways</w:t>
      </w:r>
      <w:r w:rsidR="00CF43A1">
        <w:rPr>
          <w:rFonts w:cs="Times New Roman"/>
        </w:rPr>
        <w:t xml:space="preserve">: </w:t>
      </w:r>
      <w:r w:rsidR="006F0020" w:rsidRPr="0064142C">
        <w:rPr>
          <w:rFonts w:cs="Times New Roman"/>
        </w:rPr>
        <w:t xml:space="preserve">sewage treatment system failures, combined sewer overflows, discharge of sewage by boats, re-suspension of sediments, and rainfall </w:t>
      </w:r>
      <w:r w:rsidR="00FB778A">
        <w:rPr>
          <w:rFonts w:cs="Times New Roman"/>
        </w:rPr>
        <w:t>with</w:t>
      </w:r>
      <w:r w:rsidR="006F0020" w:rsidRPr="0064142C">
        <w:rPr>
          <w:rFonts w:cs="Times New Roman"/>
        </w:rPr>
        <w:t xml:space="preserve"> resulting surface runoff </w:t>
      </w:r>
      <w:r w:rsidR="006F0020" w:rsidRPr="0064142C">
        <w:rPr>
          <w:rFonts w:cs="Times New Roman"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zsg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zsg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18" w:tooltip="Galfi, 2016 #85" w:history="1">
        <w:r w:rsidR="006F0020" w:rsidRPr="0064142C">
          <w:rPr>
            <w:rFonts w:cs="Times New Roman"/>
            <w:noProof/>
          </w:rPr>
          <w:t>Galfi et al., 2016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33" w:tooltip="Rodrigues, 2016 #64" w:history="1">
        <w:r w:rsidR="006F0020" w:rsidRPr="0064142C">
          <w:rPr>
            <w:rFonts w:cs="Times New Roman"/>
            <w:noProof/>
          </w:rPr>
          <w:t>Rodrigues et al., 2016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</w:t>
      </w:r>
    </w:p>
    <w:p w:rsidR="009F3054" w:rsidRPr="0064142C" w:rsidRDefault="009F3054" w:rsidP="00293F66">
      <w:pPr>
        <w:spacing w:after="0" w:line="264" w:lineRule="auto"/>
        <w:rPr>
          <w:rFonts w:cs="Times New Roman"/>
        </w:rPr>
      </w:pPr>
    </w:p>
    <w:p w:rsidR="00042BB0" w:rsidRPr="0064142C" w:rsidRDefault="006F0037" w:rsidP="00293F66">
      <w:pPr>
        <w:spacing w:after="0" w:line="264" w:lineRule="auto"/>
        <w:rPr>
          <w:rFonts w:cs="Times New Roman"/>
        </w:rPr>
      </w:pPr>
      <w:r w:rsidRPr="0064142C">
        <w:rPr>
          <w:rFonts w:cs="Times New Roman"/>
        </w:rPr>
        <w:t xml:space="preserve">To </w:t>
      </w:r>
      <w:r w:rsidR="00293F66">
        <w:rPr>
          <w:rFonts w:cs="Times New Roman"/>
        </w:rPr>
        <w:t>minimize</w:t>
      </w:r>
      <w:r w:rsidRPr="0064142C">
        <w:rPr>
          <w:rFonts w:cs="Times New Roman"/>
        </w:rPr>
        <w:t xml:space="preserve"> swimming-associated illness</w:t>
      </w:r>
      <w:r w:rsidR="00293F66">
        <w:rPr>
          <w:rFonts w:cs="Times New Roman"/>
        </w:rPr>
        <w:t xml:space="preserve"> and injury</w:t>
      </w:r>
      <w:r w:rsidR="00CF43A1" w:rsidRPr="00CF43A1">
        <w:rPr>
          <w:rFonts w:cs="Times New Roman"/>
          <w:shd w:val="clear" w:color="auto" w:fill="FFFFFF"/>
        </w:rPr>
        <w:t xml:space="preserve"> </w:t>
      </w:r>
      <w:r w:rsidR="00CF43A1" w:rsidRPr="0064142C">
        <w:rPr>
          <w:rFonts w:cs="Times New Roman"/>
          <w:shd w:val="clear" w:color="auto" w:fill="FFFFFF"/>
        </w:rPr>
        <w:t xml:space="preserve">and </w:t>
      </w:r>
      <w:r w:rsidR="00293F66">
        <w:rPr>
          <w:rFonts w:cs="Times New Roman"/>
          <w:shd w:val="clear" w:color="auto" w:fill="FFFFFF"/>
        </w:rPr>
        <w:t xml:space="preserve">to </w:t>
      </w:r>
      <w:r w:rsidR="00CF43A1" w:rsidRPr="0064142C">
        <w:rPr>
          <w:rFonts w:cs="Times New Roman"/>
          <w:shd w:val="clear" w:color="auto" w:fill="FFFFFF"/>
        </w:rPr>
        <w:t>notify the public about the quality of beach water</w:t>
      </w:r>
      <w:r w:rsidRPr="0064142C">
        <w:rPr>
          <w:rFonts w:cs="Times New Roman"/>
        </w:rPr>
        <w:t xml:space="preserve">, </w:t>
      </w:r>
      <w:r w:rsidR="00BA0C5D">
        <w:rPr>
          <w:rFonts w:cs="Times New Roman"/>
        </w:rPr>
        <w:t>DPH</w:t>
      </w:r>
      <w:r w:rsidRPr="0064142C">
        <w:rPr>
          <w:rFonts w:cs="Times New Roman"/>
        </w:rPr>
        <w:t xml:space="preserve"> </w:t>
      </w:r>
      <w:r w:rsidR="00953505">
        <w:rPr>
          <w:rFonts w:cs="Times New Roman"/>
        </w:rPr>
        <w:t xml:space="preserve">regulations </w:t>
      </w:r>
      <w:r w:rsidRPr="0064142C">
        <w:rPr>
          <w:rFonts w:cs="Times New Roman"/>
        </w:rPr>
        <w:t>require regular water quality monitoring and public notification of unsafe conditions.</w:t>
      </w:r>
      <w:r w:rsidR="006B0C1A">
        <w:rPr>
          <w:rFonts w:cs="Times New Roman"/>
        </w:rPr>
        <w:t xml:space="preserve"> </w:t>
      </w:r>
      <w:r w:rsidRPr="0064142C">
        <w:rPr>
          <w:rFonts w:cs="Times New Roman"/>
        </w:rPr>
        <w:t xml:space="preserve"> </w:t>
      </w:r>
      <w:r w:rsidR="00186C36" w:rsidRPr="0064142C">
        <w:rPr>
          <w:rFonts w:cs="Times New Roman"/>
        </w:rPr>
        <w:t xml:space="preserve">All public and semi-public bathing beaches in Massachusetts are monitored for </w:t>
      </w:r>
      <w:r w:rsidR="00E30BB9">
        <w:rPr>
          <w:rFonts w:cs="Times New Roman"/>
        </w:rPr>
        <w:t>fecal indicator bacteria (FIB)</w:t>
      </w:r>
      <w:r w:rsidR="00186C36" w:rsidRPr="0064142C">
        <w:rPr>
          <w:rFonts w:cs="Times New Roman"/>
        </w:rPr>
        <w:t>, and on occasion</w:t>
      </w:r>
      <w:r w:rsidR="00CD402F">
        <w:rPr>
          <w:rFonts w:cs="Times New Roman"/>
        </w:rPr>
        <w:t>,</w:t>
      </w:r>
      <w:r w:rsidR="00186C36" w:rsidRPr="0064142C">
        <w:rPr>
          <w:rFonts w:cs="Times New Roman"/>
        </w:rPr>
        <w:t xml:space="preserve"> </w:t>
      </w:r>
      <w:r w:rsidR="000940D5">
        <w:rPr>
          <w:rFonts w:cs="Times New Roman"/>
        </w:rPr>
        <w:t>harmful algae</w:t>
      </w:r>
      <w:r w:rsidR="00CD402F">
        <w:rPr>
          <w:rFonts w:cs="Times New Roman"/>
        </w:rPr>
        <w:t>.</w:t>
      </w:r>
      <w:r w:rsidR="00186C36" w:rsidRPr="0064142C">
        <w:rPr>
          <w:rFonts w:cs="Times New Roman"/>
        </w:rPr>
        <w:t xml:space="preserve"> </w:t>
      </w:r>
      <w:r w:rsidR="00CD402F">
        <w:rPr>
          <w:rFonts w:cs="Times New Roman"/>
        </w:rPr>
        <w:t xml:space="preserve"> Monitoring occurs </w:t>
      </w:r>
      <w:r w:rsidR="00186C36" w:rsidRPr="0064142C">
        <w:rPr>
          <w:rFonts w:cs="Times New Roman"/>
        </w:rPr>
        <w:t xml:space="preserve">during </w:t>
      </w:r>
      <w:r w:rsidR="000940D5">
        <w:rPr>
          <w:rFonts w:cs="Times New Roman"/>
        </w:rPr>
        <w:t xml:space="preserve">the </w:t>
      </w:r>
      <w:r w:rsidR="00186C36" w:rsidRPr="0064142C">
        <w:rPr>
          <w:rFonts w:cs="Times New Roman"/>
        </w:rPr>
        <w:t xml:space="preserve">beach season which </w:t>
      </w:r>
      <w:r w:rsidR="000940D5">
        <w:rPr>
          <w:rFonts w:cs="Times New Roman"/>
        </w:rPr>
        <w:t>generally</w:t>
      </w:r>
      <w:r w:rsidR="00186C36" w:rsidRPr="0064142C">
        <w:rPr>
          <w:rFonts w:cs="Times New Roman"/>
        </w:rPr>
        <w:t xml:space="preserve"> begins when the school year finishes in mid-June and ends during the week</w:t>
      </w:r>
      <w:r w:rsidR="000940D5">
        <w:rPr>
          <w:rFonts w:cs="Times New Roman"/>
        </w:rPr>
        <w:t>end</w:t>
      </w:r>
      <w:r w:rsidR="00186C36" w:rsidRPr="0064142C">
        <w:rPr>
          <w:rFonts w:cs="Times New Roman"/>
        </w:rPr>
        <w:t xml:space="preserve"> of Labor Day.</w:t>
      </w:r>
    </w:p>
    <w:p w:rsidR="009F3054" w:rsidRDefault="009F3054" w:rsidP="00293F66">
      <w:pPr>
        <w:spacing w:after="0" w:line="264" w:lineRule="auto"/>
        <w:rPr>
          <w:rFonts w:cs="Times New Roman"/>
        </w:rPr>
      </w:pPr>
    </w:p>
    <w:p w:rsidR="001762B4" w:rsidRDefault="00BA0C5D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>DPH</w:t>
      </w:r>
      <w:r w:rsidR="00526E34" w:rsidRPr="0064142C">
        <w:rPr>
          <w:rFonts w:cs="Times New Roman"/>
        </w:rPr>
        <w:t xml:space="preserve"> adopted the U</w:t>
      </w:r>
      <w:r w:rsidR="00293F66">
        <w:rPr>
          <w:rFonts w:cs="Times New Roman"/>
        </w:rPr>
        <w:t>.</w:t>
      </w:r>
      <w:r w:rsidR="00526E34" w:rsidRPr="0064142C">
        <w:rPr>
          <w:rFonts w:cs="Times New Roman"/>
        </w:rPr>
        <w:t>S</w:t>
      </w:r>
      <w:r w:rsidR="00293F66">
        <w:rPr>
          <w:rFonts w:cs="Times New Roman"/>
        </w:rPr>
        <w:t xml:space="preserve">. </w:t>
      </w:r>
      <w:r w:rsidR="00526E34" w:rsidRPr="0064142C">
        <w:rPr>
          <w:rFonts w:cs="Times New Roman"/>
        </w:rPr>
        <w:t>E</w:t>
      </w:r>
      <w:r w:rsidR="00293F66">
        <w:rPr>
          <w:rFonts w:cs="Times New Roman"/>
        </w:rPr>
        <w:t>nvironmental Protection Agency (USEP</w:t>
      </w:r>
      <w:r w:rsidR="00526E34" w:rsidRPr="0064142C">
        <w:rPr>
          <w:rFonts w:cs="Times New Roman"/>
        </w:rPr>
        <w:t>A</w:t>
      </w:r>
      <w:r w:rsidR="00293F66">
        <w:rPr>
          <w:rFonts w:cs="Times New Roman"/>
        </w:rPr>
        <w:t>)</w:t>
      </w:r>
      <w:r w:rsidR="00526E34" w:rsidRPr="0064142C">
        <w:rPr>
          <w:rFonts w:cs="Times New Roman"/>
        </w:rPr>
        <w:t xml:space="preserve"> criteria for enterococci and </w:t>
      </w:r>
      <w:r w:rsidR="00526E34" w:rsidRPr="0064142C">
        <w:rPr>
          <w:rFonts w:cs="Times New Roman"/>
          <w:i/>
        </w:rPr>
        <w:t>E.</w:t>
      </w:r>
      <w:r w:rsidR="00800FCE">
        <w:rPr>
          <w:rFonts w:cs="Times New Roman"/>
          <w:i/>
        </w:rPr>
        <w:t> c</w:t>
      </w:r>
      <w:r w:rsidR="00526E34" w:rsidRPr="0064142C">
        <w:rPr>
          <w:rFonts w:cs="Times New Roman"/>
          <w:i/>
        </w:rPr>
        <w:t>oli</w:t>
      </w:r>
      <w:r w:rsidR="00800FCE">
        <w:rPr>
          <w:rFonts w:cs="Times New Roman"/>
        </w:rPr>
        <w:t xml:space="preserve"> in marine</w:t>
      </w:r>
      <w:r w:rsidR="00DE0061">
        <w:rPr>
          <w:rFonts w:cs="Times New Roman"/>
        </w:rPr>
        <w:t>-</w:t>
      </w:r>
      <w:r w:rsidR="00800FCE">
        <w:rPr>
          <w:rFonts w:cs="Times New Roman"/>
        </w:rPr>
        <w:t xml:space="preserve"> and fresh</w:t>
      </w:r>
      <w:r w:rsidR="00DE0061">
        <w:rPr>
          <w:rFonts w:cs="Times New Roman"/>
        </w:rPr>
        <w:t>-</w:t>
      </w:r>
      <w:r w:rsidR="00800FCE">
        <w:rPr>
          <w:rFonts w:cs="Times New Roman"/>
        </w:rPr>
        <w:t>water</w:t>
      </w:r>
      <w:r w:rsidR="00DE0061">
        <w:rPr>
          <w:rFonts w:cs="Times New Roman"/>
        </w:rPr>
        <w:t>s</w:t>
      </w:r>
      <w:r w:rsidR="00CD402F">
        <w:rPr>
          <w:rFonts w:cs="Times New Roman"/>
        </w:rPr>
        <w:t xml:space="preserve"> in 2001</w:t>
      </w:r>
      <w:r w:rsidR="00800FCE">
        <w:rPr>
          <w:rFonts w:cs="Times New Roman"/>
        </w:rPr>
        <w:t>. These criteria</w:t>
      </w:r>
      <w:r w:rsidR="00526E34" w:rsidRPr="0064142C">
        <w:rPr>
          <w:rFonts w:cs="Times New Roman"/>
        </w:rPr>
        <w:t xml:space="preserve"> consist of both a single sample and geometric mean </w:t>
      </w:r>
      <w:r w:rsidR="000B7269" w:rsidRPr="0064142C">
        <w:rPr>
          <w:rFonts w:cs="Times New Roman"/>
        </w:rPr>
        <w:t>(</w:t>
      </w:r>
      <w:proofErr w:type="spellStart"/>
      <w:r w:rsidR="000B7269" w:rsidRPr="0064142C">
        <w:rPr>
          <w:rFonts w:cs="Times New Roman"/>
        </w:rPr>
        <w:t>geomean</w:t>
      </w:r>
      <w:proofErr w:type="spellEnd"/>
      <w:r w:rsidR="000B7269" w:rsidRPr="0064142C">
        <w:rPr>
          <w:rFonts w:cs="Times New Roman"/>
        </w:rPr>
        <w:t xml:space="preserve">) </w:t>
      </w:r>
      <w:r w:rsidR="00526E34" w:rsidRPr="0064142C">
        <w:rPr>
          <w:rFonts w:cs="Times New Roman"/>
        </w:rPr>
        <w:t>value</w:t>
      </w:r>
      <w:r w:rsidR="00171846" w:rsidRPr="0064142C">
        <w:rPr>
          <w:rFonts w:cs="Times New Roman"/>
        </w:rPr>
        <w:t xml:space="preserve"> </w:t>
      </w:r>
      <w:r w:rsidR="000940D5">
        <w:rPr>
          <w:rFonts w:cs="Times New Roman"/>
        </w:rPr>
        <w:t>reported as colony forming units per 100 milliliter</w:t>
      </w:r>
      <w:r w:rsidR="006B0C1A">
        <w:rPr>
          <w:rFonts w:cs="Times New Roman"/>
        </w:rPr>
        <w:t>s</w:t>
      </w:r>
      <w:r w:rsidR="000940D5">
        <w:rPr>
          <w:rFonts w:cs="Times New Roman"/>
        </w:rPr>
        <w:t xml:space="preserve"> of water (CFU/100</w:t>
      </w:r>
      <w:r w:rsidR="006B0C1A">
        <w:rPr>
          <w:rFonts w:cs="Times New Roman"/>
        </w:rPr>
        <w:t xml:space="preserve"> </w:t>
      </w:r>
      <w:r w:rsidR="000940D5">
        <w:rPr>
          <w:rFonts w:cs="Times New Roman"/>
        </w:rPr>
        <w:t xml:space="preserve">mL) </w:t>
      </w:r>
      <w:r w:rsidR="00A159EE" w:rsidRPr="0064142C">
        <w:rPr>
          <w:rFonts w:cs="Times New Roman"/>
        </w:rPr>
        <w:t>(</w:t>
      </w:r>
      <w:r w:rsidR="00E30BB9">
        <w:rPr>
          <w:rFonts w:cs="Times New Roman"/>
        </w:rPr>
        <w:t xml:space="preserve">see </w:t>
      </w:r>
      <w:r w:rsidR="00E7242B">
        <w:rPr>
          <w:rFonts w:cs="Times New Roman"/>
        </w:rPr>
        <w:t>Table</w:t>
      </w:r>
      <w:r w:rsidR="004F17DF">
        <w:rPr>
          <w:rFonts w:cs="Times New Roman"/>
        </w:rPr>
        <w:t xml:space="preserve"> 1</w:t>
      </w:r>
      <w:r w:rsidR="00A159EE" w:rsidRPr="0064142C">
        <w:rPr>
          <w:rFonts w:cs="Times New Roman"/>
        </w:rPr>
        <w:t>)</w:t>
      </w:r>
      <w:r w:rsidR="00526E34" w:rsidRPr="0064142C">
        <w:rPr>
          <w:rFonts w:cs="Times New Roman"/>
        </w:rPr>
        <w:t xml:space="preserve">. </w:t>
      </w:r>
      <w:r w:rsidR="00D30FB8" w:rsidRPr="0064142C">
        <w:rPr>
          <w:rFonts w:cs="Times New Roman"/>
        </w:rPr>
        <w:t xml:space="preserve">When beach </w:t>
      </w:r>
      <w:r w:rsidR="000B10AF" w:rsidRPr="0064142C">
        <w:rPr>
          <w:rFonts w:cs="Times New Roman"/>
        </w:rPr>
        <w:t xml:space="preserve">water </w:t>
      </w:r>
      <w:r w:rsidR="000A422B">
        <w:rPr>
          <w:rFonts w:cs="Times New Roman"/>
        </w:rPr>
        <w:t>exceeds</w:t>
      </w:r>
      <w:r w:rsidR="00D30FB8" w:rsidRPr="0064142C">
        <w:rPr>
          <w:rFonts w:cs="Times New Roman"/>
        </w:rPr>
        <w:t xml:space="preserve"> the</w:t>
      </w:r>
      <w:r w:rsidR="00186C36" w:rsidRPr="0064142C">
        <w:rPr>
          <w:rFonts w:cs="Times New Roman"/>
        </w:rPr>
        <w:t>se</w:t>
      </w:r>
      <w:r w:rsidR="00D30FB8" w:rsidRPr="0064142C">
        <w:rPr>
          <w:rFonts w:cs="Times New Roman"/>
        </w:rPr>
        <w:t xml:space="preserve"> water quality standards, </w:t>
      </w:r>
      <w:r>
        <w:rPr>
          <w:rFonts w:cs="Times New Roman"/>
        </w:rPr>
        <w:t>DPH</w:t>
      </w:r>
      <w:r w:rsidR="001762B4" w:rsidRPr="0064142C">
        <w:rPr>
          <w:rFonts w:cs="Times New Roman"/>
        </w:rPr>
        <w:t xml:space="preserve"> requires that the beach </w:t>
      </w:r>
      <w:r w:rsidR="001762B4" w:rsidRPr="0064142C">
        <w:rPr>
          <w:rFonts w:cs="Times New Roman"/>
          <w:noProof/>
        </w:rPr>
        <w:t>be</w:t>
      </w:r>
      <w:r w:rsidR="001762B4" w:rsidRPr="0064142C">
        <w:rPr>
          <w:rFonts w:cs="Times New Roman"/>
        </w:rPr>
        <w:t xml:space="preserve"> posted with a notice alerting the public</w:t>
      </w:r>
      <w:r w:rsidR="00186C36" w:rsidRPr="0064142C">
        <w:rPr>
          <w:rFonts w:cs="Times New Roman"/>
        </w:rPr>
        <w:t xml:space="preserve"> to</w:t>
      </w:r>
      <w:r w:rsidR="00D30FB8" w:rsidRPr="0064142C">
        <w:rPr>
          <w:rFonts w:cs="Times New Roman"/>
        </w:rPr>
        <w:t xml:space="preserve"> the possible risk of swimming</w:t>
      </w:r>
      <w:r w:rsidR="00186C36" w:rsidRPr="0064142C">
        <w:rPr>
          <w:rFonts w:cs="Times New Roman"/>
        </w:rPr>
        <w:t>. At a majority of beaches in Massachusetts, w</w:t>
      </w:r>
      <w:r w:rsidR="001762B4" w:rsidRPr="0064142C">
        <w:rPr>
          <w:rFonts w:cs="Times New Roman"/>
        </w:rPr>
        <w:t xml:space="preserve">ater quality is considered to be unacceptable when two samples collected on consecutive days exceed the water quality standards. </w:t>
      </w:r>
      <w:r w:rsidR="00186C36" w:rsidRPr="0064142C">
        <w:rPr>
          <w:rFonts w:cs="Times New Roman"/>
        </w:rPr>
        <w:t>B</w:t>
      </w:r>
      <w:r w:rsidR="001762B4" w:rsidRPr="0064142C">
        <w:rPr>
          <w:rFonts w:cs="Times New Roman"/>
        </w:rPr>
        <w:t>eaches with a history of multi-day elevated bacteria levels</w:t>
      </w:r>
      <w:r w:rsidR="00186C36" w:rsidRPr="0064142C">
        <w:rPr>
          <w:rFonts w:cs="Times New Roman"/>
        </w:rPr>
        <w:t xml:space="preserve"> </w:t>
      </w:r>
      <w:r w:rsidR="001762B4" w:rsidRPr="0064142C">
        <w:rPr>
          <w:rFonts w:cs="Times New Roman"/>
        </w:rPr>
        <w:t xml:space="preserve">are required </w:t>
      </w:r>
      <w:r w:rsidR="000940D5">
        <w:rPr>
          <w:rFonts w:cs="Times New Roman"/>
        </w:rPr>
        <w:t xml:space="preserve">to post </w:t>
      </w:r>
      <w:r w:rsidR="001762B4" w:rsidRPr="0064142C">
        <w:rPr>
          <w:rFonts w:cs="Times New Roman"/>
        </w:rPr>
        <w:t xml:space="preserve">after a single exceedance. </w:t>
      </w:r>
      <w:r w:rsidR="0064142C" w:rsidRPr="0064142C">
        <w:rPr>
          <w:rFonts w:cs="Times New Roman"/>
        </w:rPr>
        <w:t xml:space="preserve">Posting is also required when </w:t>
      </w:r>
      <w:r w:rsidR="00D30FB8" w:rsidRPr="0064142C">
        <w:rPr>
          <w:rFonts w:cs="Times New Roman"/>
        </w:rPr>
        <w:t xml:space="preserve">the </w:t>
      </w:r>
      <w:proofErr w:type="spellStart"/>
      <w:r w:rsidR="00D818F3" w:rsidRPr="0064142C">
        <w:rPr>
          <w:rFonts w:cs="Times New Roman"/>
        </w:rPr>
        <w:t>geomean</w:t>
      </w:r>
      <w:proofErr w:type="spellEnd"/>
      <w:r w:rsidR="00484F5C" w:rsidRPr="0064142C">
        <w:rPr>
          <w:rFonts w:cs="Times New Roman"/>
        </w:rPr>
        <w:t xml:space="preserve"> of </w:t>
      </w:r>
      <w:r w:rsidR="0064142C" w:rsidRPr="0064142C">
        <w:rPr>
          <w:rFonts w:cs="Times New Roman"/>
        </w:rPr>
        <w:t xml:space="preserve">the </w:t>
      </w:r>
      <w:r w:rsidR="00484F5C" w:rsidRPr="0064142C">
        <w:rPr>
          <w:rFonts w:cs="Times New Roman"/>
        </w:rPr>
        <w:t xml:space="preserve">five </w:t>
      </w:r>
      <w:r w:rsidR="0064142C" w:rsidRPr="0064142C">
        <w:rPr>
          <w:rFonts w:cs="Times New Roman"/>
        </w:rPr>
        <w:t xml:space="preserve">most recent </w:t>
      </w:r>
      <w:r w:rsidR="00D30FB8" w:rsidRPr="0064142C">
        <w:rPr>
          <w:rFonts w:cs="Times New Roman"/>
        </w:rPr>
        <w:t>sample</w:t>
      </w:r>
      <w:r w:rsidR="00D818F3" w:rsidRPr="0064142C">
        <w:rPr>
          <w:rFonts w:cs="Times New Roman"/>
        </w:rPr>
        <w:t>s</w:t>
      </w:r>
      <w:r w:rsidR="0064142C" w:rsidRPr="0064142C">
        <w:rPr>
          <w:rFonts w:cs="Times New Roman"/>
        </w:rPr>
        <w:t xml:space="preserve"> exceeds</w:t>
      </w:r>
      <w:r w:rsidR="00D30FB8" w:rsidRPr="0064142C">
        <w:rPr>
          <w:rFonts w:cs="Times New Roman"/>
        </w:rPr>
        <w:t xml:space="preserve"> the </w:t>
      </w:r>
      <w:proofErr w:type="spellStart"/>
      <w:r w:rsidR="000940D5">
        <w:rPr>
          <w:rFonts w:cs="Times New Roman"/>
        </w:rPr>
        <w:t>geomean</w:t>
      </w:r>
      <w:proofErr w:type="spellEnd"/>
      <w:r w:rsidR="000940D5">
        <w:rPr>
          <w:rFonts w:cs="Times New Roman"/>
        </w:rPr>
        <w:t xml:space="preserve"> </w:t>
      </w:r>
      <w:r w:rsidR="00D30FB8" w:rsidRPr="0064142C">
        <w:rPr>
          <w:rFonts w:cs="Times New Roman"/>
        </w:rPr>
        <w:t>standard.</w:t>
      </w:r>
    </w:p>
    <w:p w:rsidR="00231D0D" w:rsidRDefault="00231D0D" w:rsidP="009F3054">
      <w:pPr>
        <w:spacing w:after="0" w:line="264" w:lineRule="auto"/>
        <w:jc w:val="both"/>
        <w:rPr>
          <w:rFonts w:cs="Times New Roman"/>
        </w:rPr>
      </w:pPr>
    </w:p>
    <w:p w:rsidR="00CF43A1" w:rsidRPr="0064142C" w:rsidRDefault="00CF43A1" w:rsidP="009F3054">
      <w:pPr>
        <w:spacing w:after="0" w:line="264" w:lineRule="auto"/>
        <w:jc w:val="both"/>
        <w:rPr>
          <w:rFonts w:cs="Times New Roman"/>
        </w:rPr>
      </w:pPr>
    </w:p>
    <w:p w:rsidR="00971848" w:rsidRPr="0064142C" w:rsidRDefault="00971848" w:rsidP="00053F2E">
      <w:pPr>
        <w:spacing w:after="0" w:line="264" w:lineRule="auto"/>
        <w:jc w:val="both"/>
        <w:rPr>
          <w:rFonts w:cs="Arial"/>
          <w:b/>
        </w:rPr>
      </w:pPr>
    </w:p>
    <w:p w:rsidR="009F3054" w:rsidRDefault="009F3054" w:rsidP="00053F2E">
      <w:pPr>
        <w:spacing w:after="0" w:line="264" w:lineRule="auto"/>
        <w:jc w:val="both"/>
        <w:rPr>
          <w:rFonts w:cs="Arial"/>
          <w:b/>
        </w:rPr>
      </w:pPr>
    </w:p>
    <w:p w:rsidR="009F3054" w:rsidRDefault="009F3054" w:rsidP="00053F2E">
      <w:pPr>
        <w:spacing w:after="0" w:line="264" w:lineRule="auto"/>
        <w:jc w:val="both"/>
        <w:rPr>
          <w:rFonts w:cs="Arial"/>
          <w:b/>
        </w:rPr>
      </w:pPr>
    </w:p>
    <w:tbl>
      <w:tblPr>
        <w:tblStyle w:val="TableGrid"/>
        <w:tblpPr w:leftFromText="180" w:rightFromText="180" w:vertAnchor="text" w:horzAnchor="margin" w:tblpXSpec="right" w:tblpY="99"/>
        <w:tblW w:w="0" w:type="auto"/>
        <w:tblLook w:val="04A0" w:firstRow="1" w:lastRow="0" w:firstColumn="1" w:lastColumn="0" w:noHBand="0" w:noVBand="1"/>
      </w:tblPr>
      <w:tblGrid>
        <w:gridCol w:w="1242"/>
        <w:gridCol w:w="1426"/>
        <w:gridCol w:w="1409"/>
        <w:gridCol w:w="1183"/>
      </w:tblGrid>
      <w:tr w:rsidR="000940D5" w:rsidRPr="00971848" w:rsidTr="00645B92">
        <w:trPr>
          <w:trHeight w:val="683"/>
        </w:trPr>
        <w:tc>
          <w:tcPr>
            <w:tcW w:w="1242" w:type="dxa"/>
            <w:shd w:val="clear" w:color="auto" w:fill="8DB3E2" w:themeFill="text2" w:themeFillTint="66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Beach Type</w:t>
            </w:r>
          </w:p>
        </w:tc>
        <w:tc>
          <w:tcPr>
            <w:tcW w:w="1426" w:type="dxa"/>
            <w:shd w:val="clear" w:color="auto" w:fill="8DB3E2" w:themeFill="text2" w:themeFillTint="66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Indicator</w:t>
            </w:r>
          </w:p>
        </w:tc>
        <w:tc>
          <w:tcPr>
            <w:tcW w:w="1409" w:type="dxa"/>
            <w:shd w:val="clear" w:color="auto" w:fill="8DB3E2" w:themeFill="text2" w:themeFillTint="66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Single Sample</w:t>
            </w:r>
          </w:p>
        </w:tc>
        <w:tc>
          <w:tcPr>
            <w:tcW w:w="1183" w:type="dxa"/>
            <w:shd w:val="clear" w:color="auto" w:fill="8DB3E2" w:themeFill="text2" w:themeFillTint="66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proofErr w:type="spellStart"/>
            <w:r w:rsidRPr="001432AE">
              <w:rPr>
                <w:rFonts w:cs="Arial"/>
                <w:b/>
              </w:rPr>
              <w:t>Geomean</w:t>
            </w:r>
            <w:proofErr w:type="spellEnd"/>
          </w:p>
        </w:tc>
      </w:tr>
      <w:tr w:rsidR="000940D5" w:rsidRPr="00971848" w:rsidTr="00645B92">
        <w:trPr>
          <w:trHeight w:val="431"/>
        </w:trPr>
        <w:tc>
          <w:tcPr>
            <w:tcW w:w="1242" w:type="dxa"/>
            <w:vAlign w:val="center"/>
          </w:tcPr>
          <w:p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  <w:r w:rsidRPr="001432AE">
              <w:rPr>
                <w:rFonts w:cs="Arial"/>
              </w:rPr>
              <w:t>Marine</w:t>
            </w:r>
          </w:p>
        </w:tc>
        <w:tc>
          <w:tcPr>
            <w:tcW w:w="1426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Enterococci</w:t>
            </w:r>
          </w:p>
        </w:tc>
        <w:tc>
          <w:tcPr>
            <w:tcW w:w="1409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104</w:t>
            </w:r>
          </w:p>
        </w:tc>
        <w:tc>
          <w:tcPr>
            <w:tcW w:w="1183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35</w:t>
            </w:r>
          </w:p>
        </w:tc>
      </w:tr>
      <w:tr w:rsidR="000940D5" w:rsidRPr="00971848" w:rsidTr="00645B92">
        <w:trPr>
          <w:trHeight w:val="440"/>
        </w:trPr>
        <w:tc>
          <w:tcPr>
            <w:tcW w:w="1242" w:type="dxa"/>
            <w:vMerge w:val="restart"/>
            <w:vAlign w:val="center"/>
          </w:tcPr>
          <w:p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  <w:r w:rsidRPr="001432AE">
              <w:rPr>
                <w:rFonts w:cs="Arial"/>
              </w:rPr>
              <w:t>Freshwater</w:t>
            </w:r>
          </w:p>
        </w:tc>
        <w:tc>
          <w:tcPr>
            <w:tcW w:w="1426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Enterococci</w:t>
            </w:r>
          </w:p>
        </w:tc>
        <w:tc>
          <w:tcPr>
            <w:tcW w:w="1409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61</w:t>
            </w:r>
          </w:p>
        </w:tc>
        <w:tc>
          <w:tcPr>
            <w:tcW w:w="1183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33</w:t>
            </w:r>
          </w:p>
        </w:tc>
      </w:tr>
      <w:tr w:rsidR="000940D5" w:rsidRPr="00971848" w:rsidTr="00645B92">
        <w:trPr>
          <w:trHeight w:val="431"/>
        </w:trPr>
        <w:tc>
          <w:tcPr>
            <w:tcW w:w="1242" w:type="dxa"/>
            <w:vMerge/>
            <w:vAlign w:val="center"/>
          </w:tcPr>
          <w:p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</w:p>
        </w:tc>
        <w:tc>
          <w:tcPr>
            <w:tcW w:w="1426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i/>
              </w:rPr>
            </w:pPr>
            <w:r w:rsidRPr="001432AE">
              <w:rPr>
                <w:rFonts w:cs="Arial"/>
                <w:i/>
              </w:rPr>
              <w:t>E. coli</w:t>
            </w:r>
          </w:p>
        </w:tc>
        <w:tc>
          <w:tcPr>
            <w:tcW w:w="1409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235</w:t>
            </w:r>
          </w:p>
        </w:tc>
        <w:tc>
          <w:tcPr>
            <w:tcW w:w="1183" w:type="dxa"/>
            <w:vAlign w:val="center"/>
          </w:tcPr>
          <w:p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126</w:t>
            </w:r>
          </w:p>
        </w:tc>
      </w:tr>
    </w:tbl>
    <w:p w:rsidR="003A2C12" w:rsidRPr="003A2C12" w:rsidRDefault="003A2C12" w:rsidP="003A2C12">
      <w:pPr>
        <w:spacing w:after="0" w:line="264" w:lineRule="auto"/>
        <w:jc w:val="both"/>
        <w:rPr>
          <w:b/>
          <w:bCs/>
          <w:color w:val="4F81BD" w:themeColor="accent1"/>
          <w:sz w:val="18"/>
          <w:szCs w:val="18"/>
        </w:rPr>
      </w:pPr>
      <w:proofErr w:type="gramStart"/>
      <w:r w:rsidRPr="003A2C12">
        <w:rPr>
          <w:b/>
          <w:bCs/>
          <w:color w:val="4F81BD" w:themeColor="accent1"/>
          <w:sz w:val="18"/>
          <w:szCs w:val="18"/>
        </w:rPr>
        <w:t>Table</w:t>
      </w:r>
      <w:r w:rsidR="00460072">
        <w:rPr>
          <w:b/>
          <w:bCs/>
          <w:color w:val="4F81BD" w:themeColor="accent1"/>
          <w:sz w:val="18"/>
          <w:szCs w:val="18"/>
        </w:rPr>
        <w:t xml:space="preserve"> 1</w:t>
      </w:r>
      <w:r w:rsidR="004F17DF">
        <w:rPr>
          <w:b/>
          <w:bCs/>
          <w:color w:val="4F81BD" w:themeColor="accent1"/>
          <w:sz w:val="18"/>
          <w:szCs w:val="18"/>
        </w:rPr>
        <w:t>.</w:t>
      </w:r>
      <w:proofErr w:type="gramEnd"/>
      <w:r w:rsidRPr="003A2C12">
        <w:rPr>
          <w:b/>
          <w:bCs/>
          <w:color w:val="4F81BD" w:themeColor="accent1"/>
          <w:sz w:val="18"/>
          <w:szCs w:val="18"/>
        </w:rPr>
        <w:t xml:space="preserve"> </w:t>
      </w:r>
      <w:r w:rsidR="00BA0C5D">
        <w:rPr>
          <w:b/>
          <w:bCs/>
          <w:color w:val="4F81BD" w:themeColor="accent1"/>
          <w:sz w:val="18"/>
          <w:szCs w:val="18"/>
        </w:rPr>
        <w:t>DPH</w:t>
      </w:r>
      <w:r w:rsidRPr="003A2C12">
        <w:rPr>
          <w:b/>
          <w:bCs/>
          <w:color w:val="4F81BD" w:themeColor="accent1"/>
          <w:sz w:val="18"/>
          <w:szCs w:val="18"/>
        </w:rPr>
        <w:t xml:space="preserve"> recreational water quality criteria (CFU/100 mL)</w:t>
      </w:r>
    </w:p>
    <w:p w:rsidR="003A2C12" w:rsidRPr="00971848" w:rsidRDefault="003A2C12" w:rsidP="003A2C12">
      <w:pPr>
        <w:spacing w:after="0" w:line="264" w:lineRule="auto"/>
        <w:jc w:val="both"/>
        <w:rPr>
          <w:rFonts w:ascii="Arial" w:hAnsi="Arial" w:cs="Arial"/>
        </w:rPr>
      </w:pPr>
    </w:p>
    <w:p w:rsidR="00971848" w:rsidRDefault="00800FCE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 xml:space="preserve">In addition to </w:t>
      </w:r>
      <w:r w:rsidR="00971848" w:rsidRPr="0064142C">
        <w:rPr>
          <w:rFonts w:cs="Times New Roman"/>
        </w:rPr>
        <w:t xml:space="preserve">water samples, field data such as days since rainfall and potential pollution sources </w:t>
      </w:r>
      <w:r w:rsidR="009F3054">
        <w:rPr>
          <w:rFonts w:cs="Times New Roman"/>
        </w:rPr>
        <w:t>are</w:t>
      </w:r>
      <w:r w:rsidR="00971848" w:rsidRPr="0064142C">
        <w:rPr>
          <w:rFonts w:cs="Times New Roman"/>
        </w:rPr>
        <w:t xml:space="preserve"> </w:t>
      </w:r>
      <w:r w:rsidR="009F3054">
        <w:rPr>
          <w:rFonts w:cs="Times New Roman"/>
        </w:rPr>
        <w:t>required to be</w:t>
      </w:r>
      <w:r w:rsidR="00971848" w:rsidRPr="0064142C">
        <w:rPr>
          <w:rFonts w:cs="Times New Roman"/>
        </w:rPr>
        <w:t xml:space="preserve"> </w:t>
      </w:r>
      <w:r w:rsidR="007D268F">
        <w:rPr>
          <w:rFonts w:cs="Times New Roman"/>
        </w:rPr>
        <w:t>recorded</w:t>
      </w:r>
      <w:r w:rsidR="009F3054">
        <w:rPr>
          <w:rFonts w:cs="Times New Roman"/>
        </w:rPr>
        <w:t xml:space="preserve"> at the time of sample collection</w:t>
      </w:r>
      <w:r w:rsidR="00971848" w:rsidRPr="0064142C">
        <w:rPr>
          <w:rFonts w:cs="Times New Roman"/>
        </w:rPr>
        <w:t xml:space="preserve">. Field data </w:t>
      </w:r>
      <w:r w:rsidR="009F3054">
        <w:rPr>
          <w:rFonts w:cs="Times New Roman"/>
        </w:rPr>
        <w:t>help</w:t>
      </w:r>
      <w:r w:rsidR="00971848" w:rsidRPr="0064142C">
        <w:rPr>
          <w:rFonts w:cs="Times New Roman"/>
        </w:rPr>
        <w:t xml:space="preserve"> facilitate the interpretation of bacteria data and </w:t>
      </w:r>
      <w:r w:rsidR="009F3054">
        <w:rPr>
          <w:rFonts w:cs="Times New Roman"/>
        </w:rPr>
        <w:t xml:space="preserve">can </w:t>
      </w:r>
      <w:r w:rsidR="00971848" w:rsidRPr="0064142C">
        <w:rPr>
          <w:rFonts w:cs="Times New Roman"/>
        </w:rPr>
        <w:t xml:space="preserve">improve the understanding of water quality at </w:t>
      </w:r>
      <w:r w:rsidR="000940D5">
        <w:rPr>
          <w:rFonts w:cs="Times New Roman"/>
        </w:rPr>
        <w:t>the</w:t>
      </w:r>
      <w:r w:rsidR="00971848" w:rsidRPr="0064142C">
        <w:rPr>
          <w:rFonts w:cs="Times New Roman"/>
        </w:rPr>
        <w:t xml:space="preserve"> </w:t>
      </w:r>
      <w:r w:rsidR="000940D5">
        <w:rPr>
          <w:rFonts w:cs="Times New Roman"/>
        </w:rPr>
        <w:t>local and state level</w:t>
      </w:r>
      <w:r w:rsidR="00971848" w:rsidRPr="0064142C">
        <w:rPr>
          <w:rFonts w:cs="Times New Roman"/>
        </w:rPr>
        <w:t>.</w:t>
      </w:r>
    </w:p>
    <w:p w:rsidR="00F07EFE" w:rsidRDefault="00F07EFE" w:rsidP="00D72576">
      <w:pPr>
        <w:spacing w:after="0" w:line="264" w:lineRule="auto"/>
        <w:contextualSpacing/>
        <w:jc w:val="both"/>
        <w:rPr>
          <w:rFonts w:cs="Times New Roman"/>
        </w:rPr>
      </w:pPr>
    </w:p>
    <w:p w:rsidR="005C1A13" w:rsidRDefault="005C1A13" w:rsidP="00D72576">
      <w:pPr>
        <w:spacing w:after="0" w:line="264" w:lineRule="auto"/>
        <w:contextualSpacing/>
        <w:jc w:val="both"/>
        <w:rPr>
          <w:rFonts w:cs="Times New Roman"/>
        </w:rPr>
      </w:pPr>
    </w:p>
    <w:p w:rsidR="008A252B" w:rsidRDefault="008A252B" w:rsidP="00D72576">
      <w:pPr>
        <w:spacing w:after="0" w:line="264" w:lineRule="auto"/>
        <w:contextualSpacing/>
        <w:jc w:val="both"/>
        <w:rPr>
          <w:rFonts w:cs="Times New Roman"/>
          <w:b/>
          <w:noProof/>
          <w:sz w:val="32"/>
        </w:rPr>
      </w:pPr>
    </w:p>
    <w:p w:rsidR="00F734A6" w:rsidRDefault="003A2C12" w:rsidP="00D72576">
      <w:pPr>
        <w:spacing w:after="0" w:line="264" w:lineRule="auto"/>
        <w:contextualSpacing/>
        <w:jc w:val="both"/>
        <w:rPr>
          <w:rFonts w:cs="Times New Roman"/>
        </w:rPr>
      </w:pPr>
      <w:r>
        <w:rPr>
          <w:rFonts w:cs="Times New Roman"/>
          <w:b/>
          <w:noProof/>
          <w:sz w:val="32"/>
        </w:rPr>
        <w:drawing>
          <wp:inline distT="0" distB="0" distL="0" distR="0" wp14:anchorId="5054A4FD" wp14:editId="5A4A610A">
            <wp:extent cx="3258373" cy="2443779"/>
            <wp:effectExtent l="19050" t="19050" r="18415" b="13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PROJECTS AND TOPICS\Reports\Annual Report 2016\Spring Brook Park Bedford (2)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373" cy="2443779"/>
                    </a:xfrm>
                    <a:prstGeom prst="rect">
                      <a:avLst/>
                    </a:prstGeom>
                    <a:noFill/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inline>
        </w:drawing>
      </w:r>
    </w:p>
    <w:p w:rsidR="00F734A6" w:rsidRDefault="00D754CF" w:rsidP="00D72576">
      <w:pPr>
        <w:spacing w:after="0" w:line="264" w:lineRule="auto"/>
        <w:contextualSpacing/>
        <w:jc w:val="both"/>
        <w:rPr>
          <w:rFonts w:cs="Times New Roman"/>
        </w:rPr>
      </w:pPr>
      <w:proofErr w:type="spellStart"/>
      <w:r>
        <w:rPr>
          <w:rFonts w:cs="Times New Roman"/>
        </w:rPr>
        <w:t>Micozzi</w:t>
      </w:r>
      <w:proofErr w:type="spellEnd"/>
      <w:r>
        <w:rPr>
          <w:rFonts w:cs="Times New Roman"/>
        </w:rPr>
        <w:t xml:space="preserve"> Beach, Billerica, MA</w:t>
      </w:r>
    </w:p>
    <w:p w:rsidR="00F734A6" w:rsidRPr="00F734A6" w:rsidRDefault="00F734A6" w:rsidP="00D754CF">
      <w:pPr>
        <w:framePr w:w="5178" w:wrap="auto" w:hAnchor="text" w:x="6342"/>
        <w:spacing w:after="0" w:line="264" w:lineRule="auto"/>
        <w:contextualSpacing/>
        <w:rPr>
          <w:rFonts w:cs="Times New Roman"/>
          <w:b/>
          <w:sz w:val="32"/>
        </w:rPr>
        <w:sectPr w:rsidR="00F734A6" w:rsidRPr="00F734A6" w:rsidSect="0063016E">
          <w:headerReference w:type="even" r:id="rId20"/>
          <w:footerReference w:type="even" r:id="rId21"/>
          <w:footerReference w:type="default" r:id="rId22"/>
          <w:pgSz w:w="12240" w:h="15840"/>
          <w:pgMar w:top="1080" w:right="720" w:bottom="1080" w:left="720" w:header="432" w:footer="144" w:gutter="0"/>
          <w:pgNumType w:start="2"/>
          <w:cols w:num="2" w:space="432"/>
          <w:titlePg/>
          <w:docGrid w:linePitch="360"/>
        </w:sectPr>
      </w:pPr>
    </w:p>
    <w:p w:rsidR="00A83CF9" w:rsidRPr="00FF0544" w:rsidRDefault="00A83CF9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lastRenderedPageBreak/>
        <w:t>Water Quality</w:t>
      </w:r>
    </w:p>
    <w:p w:rsidR="00BA6D60" w:rsidRDefault="00A83CF9" w:rsidP="00BA6D60">
      <w:pPr>
        <w:rPr>
          <w:rFonts w:cs="Times New Roman"/>
        </w:rPr>
      </w:pPr>
      <w:r w:rsidRPr="00D72576">
        <w:rPr>
          <w:rFonts w:cs="Times New Roman"/>
          <w:b/>
          <w:i/>
        </w:rPr>
        <w:t xml:space="preserve">Marine beach </w:t>
      </w:r>
      <w:proofErr w:type="gramStart"/>
      <w:r w:rsidRPr="00D72576">
        <w:rPr>
          <w:rFonts w:cs="Times New Roman"/>
          <w:b/>
          <w:i/>
        </w:rPr>
        <w:t>exceedances</w:t>
      </w:r>
      <w:r w:rsidRPr="00D72576">
        <w:rPr>
          <w:rFonts w:cs="Times New Roman"/>
          <w:b/>
        </w:rPr>
        <w:t xml:space="preserve">  </w:t>
      </w:r>
      <w:r w:rsidRPr="00D72576">
        <w:rPr>
          <w:rFonts w:cs="Times New Roman"/>
        </w:rPr>
        <w:t>During</w:t>
      </w:r>
      <w:proofErr w:type="gramEnd"/>
      <w:r w:rsidRPr="00D72576">
        <w:rPr>
          <w:rFonts w:cs="Times New Roman"/>
        </w:rPr>
        <w:t xml:space="preserve"> </w:t>
      </w:r>
      <w:r w:rsidR="008A252B">
        <w:rPr>
          <w:rFonts w:cs="Times New Roman"/>
        </w:rPr>
        <w:t xml:space="preserve">the </w:t>
      </w:r>
      <w:r w:rsidRPr="00D72576">
        <w:rPr>
          <w:rFonts w:cs="Times New Roman"/>
        </w:rPr>
        <w:t>201</w:t>
      </w:r>
      <w:r w:rsidR="00231D0D">
        <w:rPr>
          <w:rFonts w:cs="Times New Roman"/>
        </w:rPr>
        <w:t>8</w:t>
      </w:r>
      <w:r w:rsidRPr="00D72576">
        <w:rPr>
          <w:rFonts w:cs="Times New Roman"/>
        </w:rPr>
        <w:t xml:space="preserve"> beach season, 7,</w:t>
      </w:r>
      <w:r w:rsidR="005255B0">
        <w:rPr>
          <w:rFonts w:cs="Times New Roman"/>
        </w:rPr>
        <w:t>947</w:t>
      </w:r>
      <w:r w:rsidRPr="00D72576">
        <w:rPr>
          <w:rFonts w:cs="Times New Roman"/>
        </w:rPr>
        <w:t xml:space="preserve"> samples </w:t>
      </w:r>
      <w:r w:rsidRPr="00D72576">
        <w:rPr>
          <w:rFonts w:cs="Times New Roman"/>
          <w:noProof/>
        </w:rPr>
        <w:t>were</w:t>
      </w:r>
      <w:r w:rsidRPr="00D72576">
        <w:rPr>
          <w:rFonts w:cs="Times New Roman"/>
        </w:rPr>
        <w:t xml:space="preserve"> collected</w:t>
      </w:r>
      <w:r>
        <w:rPr>
          <w:rFonts w:cs="Times New Roman"/>
        </w:rPr>
        <w:t xml:space="preserve"> and analyzed</w:t>
      </w:r>
      <w:r w:rsidRPr="00D72576">
        <w:rPr>
          <w:rFonts w:cs="Times New Roman"/>
        </w:rPr>
        <w:t xml:space="preserve"> from 58</w:t>
      </w:r>
      <w:r w:rsidR="00881DEB">
        <w:rPr>
          <w:rFonts w:cs="Times New Roman"/>
        </w:rPr>
        <w:t>3</w:t>
      </w:r>
      <w:r w:rsidRPr="00D72576">
        <w:rPr>
          <w:rFonts w:cs="Times New Roman"/>
        </w:rPr>
        <w:t xml:space="preserve"> marine </w:t>
      </w:r>
      <w:r w:rsidR="00881DEB">
        <w:rPr>
          <w:rFonts w:cs="Times New Roman"/>
        </w:rPr>
        <w:t>sampling location</w:t>
      </w:r>
      <w:r w:rsidRPr="00D72576">
        <w:rPr>
          <w:rFonts w:cs="Times New Roman"/>
        </w:rPr>
        <w:t>s</w:t>
      </w:r>
      <w:r w:rsidR="00094A22">
        <w:rPr>
          <w:rFonts w:cs="Times New Roman"/>
        </w:rPr>
        <w:t xml:space="preserve"> in the 60 communities with marine beaches</w:t>
      </w:r>
      <w:r w:rsidRPr="00D72576">
        <w:rPr>
          <w:rFonts w:cs="Times New Roman"/>
        </w:rPr>
        <w:t>. Of these 58</w:t>
      </w:r>
      <w:r w:rsidR="00881DEB">
        <w:rPr>
          <w:rFonts w:cs="Times New Roman"/>
        </w:rPr>
        <w:t>3</w:t>
      </w:r>
      <w:r w:rsidRPr="00D72576">
        <w:rPr>
          <w:rFonts w:cs="Times New Roman"/>
        </w:rPr>
        <w:t xml:space="preserve"> </w:t>
      </w:r>
      <w:r w:rsidR="00F50C9A">
        <w:rPr>
          <w:rFonts w:cs="Times New Roman"/>
        </w:rPr>
        <w:t>location</w:t>
      </w:r>
      <w:r w:rsidRPr="00D72576">
        <w:rPr>
          <w:rFonts w:cs="Times New Roman"/>
        </w:rPr>
        <w:t xml:space="preserve">s, </w:t>
      </w:r>
      <w:r w:rsidR="00881DEB">
        <w:rPr>
          <w:rFonts w:cs="Times New Roman"/>
        </w:rPr>
        <w:t>1</w:t>
      </w:r>
      <w:r w:rsidR="00947F52">
        <w:rPr>
          <w:rFonts w:cs="Times New Roman"/>
        </w:rPr>
        <w:t>57</w:t>
      </w:r>
      <w:r w:rsidRPr="00D72576">
        <w:rPr>
          <w:rFonts w:cs="Times New Roman"/>
        </w:rPr>
        <w:t xml:space="preserve"> (2</w:t>
      </w:r>
      <w:r w:rsidR="00947F52">
        <w:rPr>
          <w:rFonts w:cs="Times New Roman"/>
        </w:rPr>
        <w:t>7</w:t>
      </w:r>
      <w:r w:rsidRPr="00D72576">
        <w:rPr>
          <w:rFonts w:cs="Times New Roman"/>
        </w:rPr>
        <w:t>%) had at least one bacterial exceedance</w:t>
      </w:r>
      <w:r w:rsidR="00B17813">
        <w:rPr>
          <w:rFonts w:cs="Times New Roman"/>
        </w:rPr>
        <w:t xml:space="preserve"> (see Figure 1</w:t>
      </w:r>
      <w:r>
        <w:rPr>
          <w:rFonts w:cs="Times New Roman"/>
        </w:rPr>
        <w:t>)</w:t>
      </w:r>
      <w:r w:rsidRPr="00D72576">
        <w:rPr>
          <w:rFonts w:cs="Times New Roman"/>
        </w:rPr>
        <w:t xml:space="preserve">. A total of </w:t>
      </w:r>
      <w:r w:rsidR="00881DEB">
        <w:rPr>
          <w:rFonts w:cs="Times New Roman"/>
        </w:rPr>
        <w:t>3</w:t>
      </w:r>
      <w:r w:rsidR="00947F52">
        <w:rPr>
          <w:rFonts w:cs="Times New Roman"/>
        </w:rPr>
        <w:t>96</w:t>
      </w:r>
      <w:r w:rsidRPr="00D72576">
        <w:rPr>
          <w:rFonts w:cs="Times New Roman"/>
        </w:rPr>
        <w:t xml:space="preserve"> out of the 7</w:t>
      </w:r>
      <w:r w:rsidR="00F50C9A">
        <w:rPr>
          <w:rFonts w:cs="Times New Roman"/>
        </w:rPr>
        <w:t>,</w:t>
      </w:r>
      <w:r w:rsidR="005255B0">
        <w:rPr>
          <w:rFonts w:cs="Times New Roman"/>
        </w:rPr>
        <w:t>947</w:t>
      </w:r>
      <w:r w:rsidRPr="00D72576">
        <w:rPr>
          <w:rFonts w:cs="Times New Roman"/>
        </w:rPr>
        <w:t xml:space="preserve"> samples exceeded the 104 CFU/100 mL standard</w:t>
      </w:r>
      <w:r w:rsidR="00E27525">
        <w:rPr>
          <w:rFonts w:cs="Times New Roman"/>
        </w:rPr>
        <w:t xml:space="preserve"> bringing t</w:t>
      </w:r>
      <w:r w:rsidRPr="00D72576">
        <w:rPr>
          <w:rFonts w:cs="Times New Roman"/>
        </w:rPr>
        <w:t>he percentage of exceedance</w:t>
      </w:r>
      <w:r w:rsidR="00DE0061">
        <w:rPr>
          <w:rFonts w:cs="Times New Roman"/>
        </w:rPr>
        <w:t>s</w:t>
      </w:r>
      <w:r w:rsidRPr="00D72576">
        <w:rPr>
          <w:rFonts w:cs="Times New Roman"/>
        </w:rPr>
        <w:t xml:space="preserve"> for marine waters </w:t>
      </w:r>
      <w:r w:rsidR="00E27525">
        <w:rPr>
          <w:rFonts w:cs="Times New Roman"/>
        </w:rPr>
        <w:t>to</w:t>
      </w:r>
      <w:r w:rsidR="008A252B">
        <w:rPr>
          <w:rFonts w:cs="Times New Roman"/>
        </w:rPr>
        <w:t xml:space="preserve"> </w:t>
      </w:r>
      <w:r w:rsidR="00947F52">
        <w:rPr>
          <w:rFonts w:cs="Times New Roman"/>
        </w:rPr>
        <w:t>5</w:t>
      </w:r>
      <w:r w:rsidR="00881DEB">
        <w:rPr>
          <w:rFonts w:cs="Times New Roman"/>
        </w:rPr>
        <w:t>.</w:t>
      </w:r>
      <w:r w:rsidR="00947F52">
        <w:rPr>
          <w:rFonts w:cs="Times New Roman"/>
        </w:rPr>
        <w:t>0</w:t>
      </w:r>
      <w:r w:rsidRPr="00D72576">
        <w:rPr>
          <w:rFonts w:cs="Times New Roman"/>
        </w:rPr>
        <w:t>%</w:t>
      </w:r>
      <w:r w:rsidR="008A252B">
        <w:rPr>
          <w:rFonts w:cs="Times New Roman"/>
        </w:rPr>
        <w:t xml:space="preserve">, which </w:t>
      </w:r>
      <w:r w:rsidR="00881DEB">
        <w:rPr>
          <w:rFonts w:cs="Times New Roman"/>
        </w:rPr>
        <w:t>is</w:t>
      </w:r>
      <w:r w:rsidR="00947F52">
        <w:rPr>
          <w:rFonts w:cs="Times New Roman"/>
        </w:rPr>
        <w:t xml:space="preserve"> </w:t>
      </w:r>
      <w:r w:rsidR="00171BB3">
        <w:rPr>
          <w:rFonts w:cs="Times New Roman"/>
        </w:rPr>
        <w:t xml:space="preserve">near </w:t>
      </w:r>
      <w:r w:rsidRPr="00D72576">
        <w:rPr>
          <w:rFonts w:cs="Times New Roman"/>
        </w:rPr>
        <w:t xml:space="preserve">the </w:t>
      </w:r>
      <w:r w:rsidR="001A6215">
        <w:rPr>
          <w:rFonts w:cs="Times New Roman"/>
        </w:rPr>
        <w:t xml:space="preserve">average </w:t>
      </w:r>
      <w:r w:rsidRPr="00D72576">
        <w:rPr>
          <w:rFonts w:cs="Times New Roman"/>
        </w:rPr>
        <w:t>historical exceedance rate of 4.</w:t>
      </w:r>
      <w:r w:rsidR="00BA6D60">
        <w:rPr>
          <w:rFonts w:cs="Times New Roman"/>
        </w:rPr>
        <w:t>8</w:t>
      </w:r>
      <w:r w:rsidRPr="00D72576">
        <w:rPr>
          <w:rFonts w:cs="Times New Roman"/>
        </w:rPr>
        <w:t xml:space="preserve">%. The number of </w:t>
      </w:r>
      <w:r>
        <w:rPr>
          <w:rFonts w:cs="Times New Roman"/>
        </w:rPr>
        <w:t xml:space="preserve">marine beach </w:t>
      </w:r>
      <w:r w:rsidRPr="00D72576">
        <w:rPr>
          <w:rFonts w:cs="Times New Roman"/>
        </w:rPr>
        <w:t xml:space="preserve">exceedances in each community is shown </w:t>
      </w:r>
      <w:r>
        <w:rPr>
          <w:rFonts w:cs="Times New Roman"/>
        </w:rPr>
        <w:t>in</w:t>
      </w:r>
      <w:r w:rsidRPr="00D72576">
        <w:rPr>
          <w:rFonts w:cs="Times New Roman"/>
        </w:rPr>
        <w:t xml:space="preserve"> Figure 1. </w:t>
      </w:r>
      <w:r w:rsidR="00B9044F">
        <w:rPr>
          <w:rFonts w:cs="Times New Roman"/>
        </w:rPr>
        <w:t>M</w:t>
      </w:r>
      <w:r w:rsidRPr="00D72576">
        <w:rPr>
          <w:rFonts w:cs="Times New Roman"/>
        </w:rPr>
        <w:t xml:space="preserve">arine beaches in Boston, Lynn, </w:t>
      </w:r>
      <w:r w:rsidR="001A6215">
        <w:rPr>
          <w:rFonts w:cs="Times New Roman"/>
        </w:rPr>
        <w:t xml:space="preserve">Provincetown, </w:t>
      </w:r>
      <w:r w:rsidR="006B0C1A">
        <w:rPr>
          <w:rFonts w:cs="Times New Roman"/>
        </w:rPr>
        <w:t xml:space="preserve">and </w:t>
      </w:r>
      <w:r w:rsidRPr="00D72576">
        <w:rPr>
          <w:rFonts w:cs="Times New Roman"/>
        </w:rPr>
        <w:t xml:space="preserve">Quincy had the highest </w:t>
      </w:r>
      <w:r w:rsidR="00BA6D60" w:rsidRPr="00D72576">
        <w:rPr>
          <w:rFonts w:cs="Times New Roman"/>
        </w:rPr>
        <w:t>number of exceedances</w:t>
      </w:r>
      <w:r w:rsidR="00BA6D60">
        <w:rPr>
          <w:rFonts w:cs="Times New Roman"/>
        </w:rPr>
        <w:t>.</w:t>
      </w:r>
    </w:p>
    <w:p w:rsidR="00BA6D60" w:rsidRPr="00C45FA5" w:rsidRDefault="00B93D99" w:rsidP="00C26A7B">
      <w:pPr>
        <w:pStyle w:val="Caption"/>
      </w:pPr>
      <w:r>
        <w:rPr>
          <w:noProof/>
        </w:rPr>
        <w:drawing>
          <wp:inline distT="0" distB="0" distL="0" distR="0" wp14:anchorId="7279A262" wp14:editId="3F577D11">
            <wp:extent cx="3291840" cy="2543810"/>
            <wp:effectExtent l="0" t="0" r="3810" b="889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rine_Exceed_2018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="00BA6D60">
        <w:t>Figure 1.</w:t>
      </w:r>
      <w:proofErr w:type="gramEnd"/>
      <w:r w:rsidR="00BA6D60">
        <w:t xml:space="preserve"> M</w:t>
      </w:r>
      <w:r w:rsidR="00BA6D60" w:rsidRPr="00A50E33">
        <w:t>arine beach water quality exceedances in 201</w:t>
      </w:r>
      <w:r w:rsidR="005757C5">
        <w:t>8</w:t>
      </w:r>
    </w:p>
    <w:p w:rsidR="001138FD" w:rsidRDefault="005C1A13" w:rsidP="008A35E7">
      <w:pPr>
        <w:spacing w:after="0" w:line="264" w:lineRule="auto"/>
        <w:contextualSpacing/>
        <w:rPr>
          <w:rFonts w:cs="Times New Roman"/>
        </w:rPr>
      </w:pPr>
      <w:r w:rsidRPr="00E167F0">
        <w:rPr>
          <w:i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65CB92" wp14:editId="4E3F6413">
                <wp:simplePos x="0" y="0"/>
                <wp:positionH relativeFrom="column">
                  <wp:posOffset>64135</wp:posOffset>
                </wp:positionH>
                <wp:positionV relativeFrom="paragraph">
                  <wp:posOffset>2567940</wp:posOffset>
                </wp:positionV>
                <wp:extent cx="2945130" cy="179705"/>
                <wp:effectExtent l="0" t="0" r="7620" b="0"/>
                <wp:wrapTight wrapText="bothSides">
                  <wp:wrapPolygon edited="0">
                    <wp:start x="0" y="0"/>
                    <wp:lineTo x="0" y="18318"/>
                    <wp:lineTo x="21516" y="18318"/>
                    <wp:lineTo x="21516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5130" cy="17970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138FD" w:rsidRPr="00A46A81" w:rsidRDefault="001138FD" w:rsidP="001138FD">
                            <w:pPr>
                              <w:pStyle w:val="Caption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34" type="#_x0000_t202" style="position:absolute;margin-left:5.05pt;margin-top:202.2pt;width:231.9pt;height:14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" stroked="f">
                <v:textbox inset="0,0,0,0">
                  <w:txbxContent>
                    <w:p w:rsidR="001138FD" w:rsidRPr="00A46A81" w:rsidRDefault="001138FD" w:rsidP="001138FD">
                      <w:pPr>
                        <w:pStyle w:val="Caption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A46A81" w:rsidRPr="00E167F0">
        <w:rPr>
          <w:rFonts w:cs="Times New Roman"/>
          <w:b/>
          <w:i/>
        </w:rPr>
        <w:t>Freshwater beach exceedances</w:t>
      </w:r>
      <w:r w:rsidR="00A46A81" w:rsidRPr="00FA6412">
        <w:rPr>
          <w:rFonts w:cs="Times New Roman"/>
          <w:b/>
        </w:rPr>
        <w:t xml:space="preserve"> </w:t>
      </w:r>
      <w:proofErr w:type="gramStart"/>
      <w:r w:rsidR="00A46A81" w:rsidRPr="00FA6412">
        <w:rPr>
          <w:rFonts w:cs="Times New Roman"/>
        </w:rPr>
        <w:t>During</w:t>
      </w:r>
      <w:proofErr w:type="gramEnd"/>
      <w:r w:rsidR="00A46A81" w:rsidRPr="00FA6412">
        <w:rPr>
          <w:rFonts w:cs="Times New Roman"/>
        </w:rPr>
        <w:t xml:space="preserve"> the 201</w:t>
      </w:r>
      <w:r w:rsidR="00C16F38">
        <w:rPr>
          <w:rFonts w:cs="Times New Roman"/>
        </w:rPr>
        <w:t>8</w:t>
      </w:r>
      <w:r w:rsidR="00A46A81" w:rsidRPr="00FA6412">
        <w:rPr>
          <w:rFonts w:cs="Times New Roman"/>
        </w:rPr>
        <w:t xml:space="preserve"> beach season, 7,</w:t>
      </w:r>
      <w:r w:rsidR="00C16F38">
        <w:rPr>
          <w:rFonts w:cs="Times New Roman"/>
        </w:rPr>
        <w:t>695</w:t>
      </w:r>
      <w:r w:rsidR="00A46A81" w:rsidRPr="00FA6412">
        <w:rPr>
          <w:rFonts w:cs="Times New Roman"/>
        </w:rPr>
        <w:t xml:space="preserve"> samples from 5</w:t>
      </w:r>
      <w:r w:rsidR="00C16F38">
        <w:rPr>
          <w:rFonts w:cs="Times New Roman"/>
        </w:rPr>
        <w:t>82</w:t>
      </w:r>
      <w:r w:rsidR="00A46A81" w:rsidRPr="00FA6412">
        <w:rPr>
          <w:rFonts w:cs="Times New Roman"/>
        </w:rPr>
        <w:t xml:space="preserve"> freshwater </w:t>
      </w:r>
      <w:r w:rsidR="00D033B6">
        <w:rPr>
          <w:rFonts w:cs="Times New Roman"/>
        </w:rPr>
        <w:t>sampling location</w:t>
      </w:r>
      <w:r w:rsidR="00D033B6" w:rsidRPr="00FA6412">
        <w:rPr>
          <w:rFonts w:cs="Times New Roman"/>
        </w:rPr>
        <w:t xml:space="preserve">s </w:t>
      </w:r>
      <w:r w:rsidR="00A46A81" w:rsidRPr="00FA6412">
        <w:rPr>
          <w:rFonts w:cs="Times New Roman"/>
        </w:rPr>
        <w:t xml:space="preserve">were collected and analyzed for the approved </w:t>
      </w:r>
      <w:r w:rsidR="00DE0061">
        <w:rPr>
          <w:rFonts w:cs="Times New Roman"/>
        </w:rPr>
        <w:t>fecal indicator bacteria</w:t>
      </w:r>
      <w:r w:rsidR="00A46A81" w:rsidRPr="00FA6412">
        <w:rPr>
          <w:rFonts w:cs="Times New Roman"/>
        </w:rPr>
        <w:t>. Most freshwater beaches (</w:t>
      </w:r>
      <w:r w:rsidR="00C16F38">
        <w:rPr>
          <w:rFonts w:cs="Times New Roman"/>
        </w:rPr>
        <w:t>90</w:t>
      </w:r>
      <w:r w:rsidR="00A46A81" w:rsidRPr="00FA6412">
        <w:rPr>
          <w:rFonts w:cs="Times New Roman"/>
        </w:rPr>
        <w:t xml:space="preserve">%) used </w:t>
      </w:r>
      <w:r w:rsidR="00A46A81" w:rsidRPr="00FA6412">
        <w:rPr>
          <w:rFonts w:cs="Times New Roman"/>
          <w:i/>
        </w:rPr>
        <w:t>E. coli</w:t>
      </w:r>
      <w:r w:rsidR="00B9044F">
        <w:rPr>
          <w:rFonts w:cs="Times New Roman"/>
        </w:rPr>
        <w:t>.</w:t>
      </w:r>
      <w:r w:rsidR="00A46A81" w:rsidRPr="00FA6412">
        <w:rPr>
          <w:rFonts w:cs="Times New Roman"/>
        </w:rPr>
        <w:t xml:space="preserve"> Among the 5</w:t>
      </w:r>
      <w:r w:rsidR="00C16F38">
        <w:rPr>
          <w:rFonts w:cs="Times New Roman"/>
        </w:rPr>
        <w:t>82</w:t>
      </w:r>
      <w:r w:rsidR="00A46A81" w:rsidRPr="00FA6412">
        <w:rPr>
          <w:rFonts w:cs="Times New Roman"/>
        </w:rPr>
        <w:t xml:space="preserve"> freshwater </w:t>
      </w:r>
      <w:r w:rsidR="00441BA4">
        <w:rPr>
          <w:rFonts w:cs="Times New Roman"/>
        </w:rPr>
        <w:t>location</w:t>
      </w:r>
      <w:r w:rsidR="00441BA4" w:rsidRPr="00FA6412">
        <w:rPr>
          <w:rFonts w:cs="Times New Roman"/>
        </w:rPr>
        <w:t>s</w:t>
      </w:r>
      <w:r w:rsidR="00A46A81" w:rsidRPr="00FA6412">
        <w:rPr>
          <w:rFonts w:cs="Times New Roman"/>
        </w:rPr>
        <w:t>, 1</w:t>
      </w:r>
      <w:r w:rsidR="00C16F38">
        <w:rPr>
          <w:rFonts w:cs="Times New Roman"/>
        </w:rPr>
        <w:t>57</w:t>
      </w:r>
      <w:r w:rsidR="00A46A81" w:rsidRPr="00FA6412">
        <w:rPr>
          <w:rFonts w:cs="Times New Roman"/>
        </w:rPr>
        <w:t xml:space="preserve"> (</w:t>
      </w:r>
      <w:r w:rsidR="00D66950">
        <w:rPr>
          <w:rFonts w:cs="Times New Roman"/>
        </w:rPr>
        <w:t>2</w:t>
      </w:r>
      <w:r w:rsidR="00C16F38">
        <w:rPr>
          <w:rFonts w:cs="Times New Roman"/>
        </w:rPr>
        <w:t>7</w:t>
      </w:r>
      <w:r w:rsidR="00A46A81" w:rsidRPr="00FA6412">
        <w:rPr>
          <w:rFonts w:cs="Times New Roman"/>
        </w:rPr>
        <w:t>%)</w:t>
      </w:r>
      <w:r w:rsidR="00F34D79">
        <w:rPr>
          <w:rFonts w:cs="Times New Roman"/>
        </w:rPr>
        <w:t xml:space="preserve"> </w:t>
      </w:r>
      <w:r w:rsidR="00B17813">
        <w:rPr>
          <w:rFonts w:cs="Times New Roman"/>
        </w:rPr>
        <w:t xml:space="preserve">in </w:t>
      </w:r>
      <w:r w:rsidR="00424D9F">
        <w:rPr>
          <w:rFonts w:cs="Times New Roman"/>
        </w:rPr>
        <w:t xml:space="preserve">the </w:t>
      </w:r>
      <w:r w:rsidR="00702EC9">
        <w:rPr>
          <w:rFonts w:cs="Times New Roman"/>
        </w:rPr>
        <w:t>18</w:t>
      </w:r>
      <w:r w:rsidR="00C16F38">
        <w:rPr>
          <w:rFonts w:cs="Times New Roman"/>
        </w:rPr>
        <w:t>1</w:t>
      </w:r>
      <w:r w:rsidR="00B17813">
        <w:rPr>
          <w:rFonts w:cs="Times New Roman"/>
        </w:rPr>
        <w:t xml:space="preserve"> communities </w:t>
      </w:r>
      <w:r w:rsidR="00702EC9">
        <w:rPr>
          <w:rFonts w:cs="Times New Roman"/>
        </w:rPr>
        <w:t xml:space="preserve">reporting beach data </w:t>
      </w:r>
      <w:r w:rsidR="00A46A81" w:rsidRPr="00FA6412">
        <w:rPr>
          <w:rFonts w:cs="Times New Roman"/>
        </w:rPr>
        <w:t>had at least one bacterial exceedance</w:t>
      </w:r>
      <w:r w:rsidR="00B17813">
        <w:rPr>
          <w:rFonts w:cs="Times New Roman"/>
        </w:rPr>
        <w:t xml:space="preserve"> (Figure 2)</w:t>
      </w:r>
      <w:r w:rsidR="00A46A81" w:rsidRPr="00FA6412">
        <w:rPr>
          <w:rFonts w:cs="Times New Roman"/>
        </w:rPr>
        <w:t xml:space="preserve">. </w:t>
      </w:r>
      <w:r w:rsidR="008A252B" w:rsidRPr="00D72576">
        <w:rPr>
          <w:rFonts w:cs="Times New Roman"/>
        </w:rPr>
        <w:t xml:space="preserve">A total of </w:t>
      </w:r>
      <w:r w:rsidR="001E6986">
        <w:rPr>
          <w:rFonts w:cs="Times New Roman"/>
        </w:rPr>
        <w:t>380</w:t>
      </w:r>
      <w:r w:rsidR="008A252B" w:rsidRPr="00D72576">
        <w:rPr>
          <w:rFonts w:cs="Times New Roman"/>
        </w:rPr>
        <w:t xml:space="preserve"> out of</w:t>
      </w:r>
      <w:r w:rsidR="00B75C5D">
        <w:rPr>
          <w:rFonts w:cs="Times New Roman"/>
        </w:rPr>
        <w:t xml:space="preserve"> 7,</w:t>
      </w:r>
      <w:r w:rsidR="001E6986">
        <w:rPr>
          <w:rFonts w:cs="Times New Roman"/>
        </w:rPr>
        <w:t>695</w:t>
      </w:r>
      <w:r w:rsidR="00B75C5D">
        <w:rPr>
          <w:rFonts w:cs="Times New Roman"/>
        </w:rPr>
        <w:t xml:space="preserve"> samples exceeded the </w:t>
      </w:r>
      <w:r w:rsidR="008A252B" w:rsidRPr="00D72576">
        <w:rPr>
          <w:rFonts w:cs="Times New Roman"/>
        </w:rPr>
        <w:t>standard</w:t>
      </w:r>
      <w:r w:rsidR="00F34D79">
        <w:rPr>
          <w:rFonts w:cs="Times New Roman"/>
        </w:rPr>
        <w:t xml:space="preserve"> bringing t</w:t>
      </w:r>
      <w:r w:rsidR="008A252B" w:rsidRPr="00D72576">
        <w:rPr>
          <w:rFonts w:cs="Times New Roman"/>
        </w:rPr>
        <w:t xml:space="preserve">he percentage of </w:t>
      </w:r>
      <w:r w:rsidR="00156DA1">
        <w:rPr>
          <w:rFonts w:cs="Times New Roman"/>
        </w:rPr>
        <w:t xml:space="preserve">freshwater </w:t>
      </w:r>
      <w:r w:rsidR="008A252B" w:rsidRPr="00D72576">
        <w:rPr>
          <w:rFonts w:cs="Times New Roman"/>
        </w:rPr>
        <w:t>exceedance</w:t>
      </w:r>
      <w:r w:rsidR="00DE0061">
        <w:rPr>
          <w:rFonts w:cs="Times New Roman"/>
        </w:rPr>
        <w:t>s</w:t>
      </w:r>
      <w:r w:rsidR="008A252B" w:rsidRPr="00D72576">
        <w:rPr>
          <w:rFonts w:cs="Times New Roman"/>
        </w:rPr>
        <w:t xml:space="preserve"> </w:t>
      </w:r>
      <w:r w:rsidR="00F34D79">
        <w:rPr>
          <w:rFonts w:cs="Times New Roman"/>
        </w:rPr>
        <w:t>to</w:t>
      </w:r>
      <w:r w:rsidR="008A252B">
        <w:rPr>
          <w:rFonts w:cs="Times New Roman"/>
        </w:rPr>
        <w:t xml:space="preserve"> </w:t>
      </w:r>
      <w:r w:rsidR="001E6986">
        <w:rPr>
          <w:rFonts w:cs="Times New Roman"/>
        </w:rPr>
        <w:t>4.9</w:t>
      </w:r>
      <w:r w:rsidR="008A252B" w:rsidRPr="00D72576">
        <w:rPr>
          <w:rFonts w:cs="Times New Roman"/>
        </w:rPr>
        <w:t>%</w:t>
      </w:r>
      <w:r w:rsidR="008A252B">
        <w:rPr>
          <w:rFonts w:cs="Times New Roman"/>
        </w:rPr>
        <w:t xml:space="preserve">, </w:t>
      </w:r>
      <w:r w:rsidR="008A252B" w:rsidRPr="001E6986">
        <w:rPr>
          <w:rFonts w:cs="Times New Roman"/>
        </w:rPr>
        <w:t xml:space="preserve">which </w:t>
      </w:r>
      <w:r w:rsidR="00C45FA5" w:rsidRPr="001E6986">
        <w:rPr>
          <w:rFonts w:cs="Times New Roman"/>
        </w:rPr>
        <w:t xml:space="preserve">is </w:t>
      </w:r>
      <w:r w:rsidR="001E6986" w:rsidRPr="001E6986">
        <w:rPr>
          <w:rFonts w:cs="Times New Roman"/>
        </w:rPr>
        <w:t>highe</w:t>
      </w:r>
      <w:r w:rsidR="00895901">
        <w:rPr>
          <w:rFonts w:cs="Times New Roman"/>
        </w:rPr>
        <w:t>r</w:t>
      </w:r>
      <w:r w:rsidR="00C45FA5" w:rsidRPr="001E6986">
        <w:rPr>
          <w:rFonts w:cs="Times New Roman"/>
        </w:rPr>
        <w:t xml:space="preserve"> than </w:t>
      </w:r>
      <w:r w:rsidR="008A252B" w:rsidRPr="001E6986">
        <w:rPr>
          <w:rFonts w:cs="Times New Roman"/>
        </w:rPr>
        <w:t xml:space="preserve">the </w:t>
      </w:r>
      <w:r w:rsidR="00895901" w:rsidRPr="001E6986">
        <w:rPr>
          <w:rFonts w:cs="Times New Roman"/>
        </w:rPr>
        <w:t xml:space="preserve">average </w:t>
      </w:r>
      <w:r w:rsidR="008A252B" w:rsidRPr="001E6986">
        <w:rPr>
          <w:rFonts w:cs="Times New Roman"/>
        </w:rPr>
        <w:t xml:space="preserve">historical </w:t>
      </w:r>
      <w:r w:rsidR="005757C5" w:rsidRPr="001E6986">
        <w:rPr>
          <w:rFonts w:cs="Times New Roman"/>
        </w:rPr>
        <w:t xml:space="preserve">exceedance rate </w:t>
      </w:r>
      <w:r w:rsidR="008A252B" w:rsidRPr="001E6986">
        <w:rPr>
          <w:rFonts w:cs="Times New Roman"/>
        </w:rPr>
        <w:t xml:space="preserve">of </w:t>
      </w:r>
      <w:r w:rsidR="001E6986" w:rsidRPr="001E6986">
        <w:rPr>
          <w:rFonts w:cs="Times New Roman"/>
        </w:rPr>
        <w:t>4.0</w:t>
      </w:r>
      <w:r w:rsidR="008A252B" w:rsidRPr="001E6986">
        <w:rPr>
          <w:rFonts w:cs="Times New Roman"/>
        </w:rPr>
        <w:t>%.</w:t>
      </w:r>
      <w:r w:rsidR="008A252B" w:rsidRPr="00D72576">
        <w:rPr>
          <w:rFonts w:cs="Times New Roman"/>
        </w:rPr>
        <w:t xml:space="preserve"> </w:t>
      </w:r>
      <w:r w:rsidR="00A46A81" w:rsidRPr="00FA6412">
        <w:rPr>
          <w:rFonts w:cs="Times New Roman"/>
        </w:rPr>
        <w:t xml:space="preserve">The number of freshwater </w:t>
      </w:r>
      <w:r w:rsidR="00A46A81" w:rsidRPr="005757C5">
        <w:rPr>
          <w:rFonts w:cs="Times New Roman"/>
        </w:rPr>
        <w:t>beach</w:t>
      </w:r>
      <w:r w:rsidR="00A46A81" w:rsidRPr="00FA6412">
        <w:rPr>
          <w:rFonts w:cs="Times New Roman"/>
        </w:rPr>
        <w:t xml:space="preserve"> exceedances in ea</w:t>
      </w:r>
      <w:r w:rsidR="00EE2420">
        <w:rPr>
          <w:rFonts w:cs="Times New Roman"/>
        </w:rPr>
        <w:t xml:space="preserve">ch community is </w:t>
      </w:r>
      <w:r w:rsidR="005757C5">
        <w:rPr>
          <w:rFonts w:cs="Times New Roman"/>
        </w:rPr>
        <w:t xml:space="preserve">shown in </w:t>
      </w:r>
      <w:r w:rsidR="00EE2420">
        <w:rPr>
          <w:rFonts w:cs="Times New Roman"/>
        </w:rPr>
        <w:t>Figure </w:t>
      </w:r>
      <w:r w:rsidR="00854BF8">
        <w:rPr>
          <w:rFonts w:cs="Times New Roman"/>
        </w:rPr>
        <w:t>2</w:t>
      </w:r>
      <w:r w:rsidR="00A46A81" w:rsidRPr="00FA6412">
        <w:rPr>
          <w:rFonts w:cs="Times New Roman"/>
        </w:rPr>
        <w:t xml:space="preserve">. </w:t>
      </w:r>
      <w:r w:rsidR="00156DA1">
        <w:rPr>
          <w:rFonts w:cs="Times New Roman"/>
        </w:rPr>
        <w:t>F</w:t>
      </w:r>
      <w:r>
        <w:rPr>
          <w:rFonts w:cs="Times New Roman"/>
        </w:rPr>
        <w:t xml:space="preserve">reshwater </w:t>
      </w:r>
      <w:r w:rsidR="00156DA1">
        <w:rPr>
          <w:rFonts w:cs="Times New Roman"/>
        </w:rPr>
        <w:lastRenderedPageBreak/>
        <w:t>exceedanc</w:t>
      </w:r>
      <w:r>
        <w:rPr>
          <w:rFonts w:cs="Times New Roman"/>
        </w:rPr>
        <w:t xml:space="preserve">es </w:t>
      </w:r>
      <w:r w:rsidR="00A46A81" w:rsidRPr="00FA6412">
        <w:rPr>
          <w:rFonts w:cs="Times New Roman"/>
        </w:rPr>
        <w:t xml:space="preserve">varied </w:t>
      </w:r>
      <w:r w:rsidR="00B17813">
        <w:rPr>
          <w:rFonts w:cs="Times New Roman"/>
        </w:rPr>
        <w:t xml:space="preserve">among </w:t>
      </w:r>
      <w:r w:rsidR="00A46A81" w:rsidRPr="00FA6412">
        <w:rPr>
          <w:rFonts w:cs="Times New Roman"/>
        </w:rPr>
        <w:t>communities</w:t>
      </w:r>
      <w:r w:rsidR="00C26A7B">
        <w:rPr>
          <w:rFonts w:cs="Times New Roman"/>
        </w:rPr>
        <w:t xml:space="preserve"> </w:t>
      </w:r>
      <w:r w:rsidR="00A46A81" w:rsidRPr="00FA6412">
        <w:rPr>
          <w:rFonts w:cs="Times New Roman"/>
        </w:rPr>
        <w:t xml:space="preserve">with </w:t>
      </w:r>
      <w:r w:rsidR="00A46A81">
        <w:rPr>
          <w:rFonts w:cs="Times New Roman"/>
        </w:rPr>
        <w:t xml:space="preserve">the highest number </w:t>
      </w:r>
      <w:r w:rsidR="00156DA1">
        <w:rPr>
          <w:rFonts w:cs="Times New Roman"/>
        </w:rPr>
        <w:t xml:space="preserve">occurring </w:t>
      </w:r>
      <w:r w:rsidR="00A46A81">
        <w:rPr>
          <w:rFonts w:cs="Times New Roman"/>
        </w:rPr>
        <w:t xml:space="preserve">in </w:t>
      </w:r>
      <w:r w:rsidR="00156DA1">
        <w:rPr>
          <w:rFonts w:cs="Times New Roman"/>
        </w:rPr>
        <w:t>Ashby</w:t>
      </w:r>
      <w:r w:rsidR="00A46A81">
        <w:rPr>
          <w:rFonts w:cs="Times New Roman"/>
        </w:rPr>
        <w:t xml:space="preserve">, </w:t>
      </w:r>
      <w:r w:rsidR="001A6215">
        <w:rPr>
          <w:rFonts w:cs="Times New Roman"/>
        </w:rPr>
        <w:t xml:space="preserve">Barnstable, </w:t>
      </w:r>
      <w:r w:rsidR="002B607A">
        <w:rPr>
          <w:rFonts w:cs="Times New Roman"/>
        </w:rPr>
        <w:t xml:space="preserve">Sharon, </w:t>
      </w:r>
      <w:r w:rsidR="00A46A81" w:rsidRPr="00FA6412">
        <w:rPr>
          <w:rFonts w:cs="Times New Roman"/>
        </w:rPr>
        <w:t>Templeton</w:t>
      </w:r>
      <w:r w:rsidR="00A0255F">
        <w:rPr>
          <w:rFonts w:cs="Times New Roman"/>
        </w:rPr>
        <w:t xml:space="preserve">, Townsend, </w:t>
      </w:r>
      <w:r w:rsidR="002B607A">
        <w:rPr>
          <w:rFonts w:cs="Times New Roman"/>
        </w:rPr>
        <w:t xml:space="preserve">West Tisbury, </w:t>
      </w:r>
      <w:r w:rsidR="00A0255F">
        <w:rPr>
          <w:rFonts w:cs="Times New Roman"/>
        </w:rPr>
        <w:t>and Worcester</w:t>
      </w:r>
      <w:r w:rsidR="00A46A81" w:rsidRPr="00FA6412">
        <w:rPr>
          <w:rFonts w:cs="Times New Roman"/>
        </w:rPr>
        <w:t>.</w:t>
      </w:r>
    </w:p>
    <w:p w:rsidR="00B93D99" w:rsidRPr="005C1A13" w:rsidRDefault="00B93D99" w:rsidP="00B33EFA">
      <w:pPr>
        <w:spacing w:after="0" w:line="264" w:lineRule="auto"/>
        <w:contextualSpacing/>
        <w:jc w:val="both"/>
        <w:rPr>
          <w:rFonts w:cs="Times New Roman"/>
        </w:rPr>
      </w:pPr>
      <w:r>
        <w:rPr>
          <w:rFonts w:cs="Times New Roman"/>
          <w:b/>
          <w:i/>
          <w:noProof/>
        </w:rPr>
        <w:drawing>
          <wp:inline distT="0" distB="0" distL="0" distR="0" wp14:anchorId="70EF040B" wp14:editId="1C7AFD5A">
            <wp:extent cx="3291840" cy="2543810"/>
            <wp:effectExtent l="0" t="0" r="3810" b="889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W_Exceed_2018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61DB" w:rsidRDefault="006761DB" w:rsidP="00854BF8">
      <w:pPr>
        <w:spacing w:after="0" w:line="264" w:lineRule="auto"/>
        <w:contextualSpacing/>
        <w:jc w:val="both"/>
        <w:rPr>
          <w:rFonts w:cs="Times New Roman"/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55639FE" wp14:editId="47FB8603">
                <wp:simplePos x="0" y="0"/>
                <wp:positionH relativeFrom="column">
                  <wp:posOffset>5080</wp:posOffset>
                </wp:positionH>
                <wp:positionV relativeFrom="paragraph">
                  <wp:posOffset>7620</wp:posOffset>
                </wp:positionV>
                <wp:extent cx="3289935" cy="172720"/>
                <wp:effectExtent l="0" t="0" r="5715" b="0"/>
                <wp:wrapTight wrapText="bothSides">
                  <wp:wrapPolygon edited="0">
                    <wp:start x="0" y="0"/>
                    <wp:lineTo x="0" y="19059"/>
                    <wp:lineTo x="21512" y="19059"/>
                    <wp:lineTo x="21512" y="0"/>
                    <wp:lineTo x="0" y="0"/>
                  </wp:wrapPolygon>
                </wp:wrapTight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9935" cy="1727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B93D99" w:rsidRPr="00B05A60" w:rsidRDefault="00B93D99" w:rsidP="00B93D99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</w:rPr>
                            </w:pPr>
                            <w:proofErr w:type="gramStart"/>
                            <w:r>
                              <w:t>Figure 2.</w:t>
                            </w:r>
                            <w:proofErr w:type="gramEnd"/>
                            <w:r>
                              <w:t xml:space="preserve"> F</w:t>
                            </w:r>
                            <w:r w:rsidRPr="00F25284">
                              <w:t>reshwater beach water quality exceedances in 201</w:t>
                            </w: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" o:spid="_x0000_s1035" type="#_x0000_t202" style="position:absolute;left:0;text-align:left;margin-left:.4pt;margin-top:.6pt;width:259.05pt;height:1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" stroked="f">
                <v:textbox inset="0,0,0,0">
                  <w:txbxContent>
                    <w:p w:rsidR="00B93D99" w:rsidRPr="00B05A60" w:rsidRDefault="00B93D99" w:rsidP="00B93D99">
                      <w:pPr>
                        <w:pStyle w:val="Caption"/>
                        <w:rPr>
                          <w:rFonts w:ascii="Arial" w:hAnsi="Arial" w:cs="Arial"/>
                          <w:noProof/>
                        </w:rPr>
                      </w:pPr>
                      <w:proofErr w:type="gramStart"/>
                      <w:r>
                        <w:t>Figure 2.</w:t>
                      </w:r>
                      <w:proofErr w:type="gramEnd"/>
                      <w:r>
                        <w:t xml:space="preserve"> F</w:t>
                      </w:r>
                      <w:r w:rsidRPr="00F25284">
                        <w:t>reshwater beach water quality exceedances in 201</w:t>
                      </w:r>
                      <w:r>
                        <w:t>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834BBF" w:rsidRDefault="00854BF8" w:rsidP="00B9044F">
      <w:pPr>
        <w:spacing w:after="0" w:line="264" w:lineRule="auto"/>
        <w:contextualSpacing/>
        <w:rPr>
          <w:rFonts w:cs="Times New Roman"/>
        </w:rPr>
      </w:pPr>
      <w:r>
        <w:rPr>
          <w:rFonts w:cs="Times New Roman"/>
          <w:b/>
          <w:i/>
        </w:rPr>
        <w:t>P</w:t>
      </w:r>
      <w:r w:rsidRPr="00FA6412">
        <w:rPr>
          <w:rFonts w:cs="Times New Roman"/>
          <w:b/>
          <w:i/>
        </w:rPr>
        <w:t>osting beaches</w:t>
      </w:r>
      <w:r w:rsidRPr="00FA6412">
        <w:rPr>
          <w:rFonts w:cs="Times New Roman"/>
        </w:rPr>
        <w:t xml:space="preserve"> </w:t>
      </w:r>
      <w:proofErr w:type="gramStart"/>
      <w:r w:rsidR="00B9044F">
        <w:rPr>
          <w:rFonts w:cs="Times New Roman"/>
        </w:rPr>
        <w:t xml:space="preserve">In </w:t>
      </w:r>
      <w:r w:rsidRPr="00FA6412">
        <w:rPr>
          <w:rFonts w:cs="Times New Roman"/>
        </w:rPr>
        <w:t xml:space="preserve"> </w:t>
      </w:r>
      <w:r w:rsidR="00B9044F" w:rsidRPr="00FA6412">
        <w:rPr>
          <w:rFonts w:cs="Times New Roman"/>
        </w:rPr>
        <w:t>201</w:t>
      </w:r>
      <w:r w:rsidR="00B9044F">
        <w:rPr>
          <w:rFonts w:cs="Times New Roman"/>
        </w:rPr>
        <w:t>8</w:t>
      </w:r>
      <w:proofErr w:type="gramEnd"/>
      <w:r w:rsidRPr="00FA6412">
        <w:rPr>
          <w:rFonts w:cs="Times New Roman"/>
        </w:rPr>
        <w:t xml:space="preserve">, </w:t>
      </w:r>
      <w:r w:rsidR="00B9044F">
        <w:rPr>
          <w:rFonts w:cs="Times New Roman"/>
        </w:rPr>
        <w:t xml:space="preserve">beaches were posted on 370 occasions, advising individuals to not swim in the water. </w:t>
      </w:r>
      <w:r w:rsidRPr="00FA6412">
        <w:rPr>
          <w:rFonts w:cs="Times New Roman"/>
        </w:rPr>
        <w:t xml:space="preserve">Figure </w:t>
      </w:r>
      <w:r w:rsidR="00E30BB9">
        <w:rPr>
          <w:rFonts w:cs="Times New Roman"/>
        </w:rPr>
        <w:t>3</w:t>
      </w:r>
      <w:r w:rsidRPr="00FA6412">
        <w:rPr>
          <w:rFonts w:cs="Times New Roman"/>
        </w:rPr>
        <w:t xml:space="preserve"> </w:t>
      </w:r>
      <w:r>
        <w:rPr>
          <w:rFonts w:cs="Times New Roman"/>
        </w:rPr>
        <w:t>displays</w:t>
      </w:r>
      <w:r w:rsidRPr="00FA6412">
        <w:rPr>
          <w:rFonts w:cs="Times New Roman"/>
        </w:rPr>
        <w:t xml:space="preserve"> the </w:t>
      </w:r>
      <w:r>
        <w:rPr>
          <w:rFonts w:cs="Times New Roman"/>
        </w:rPr>
        <w:t>causes of postings</w:t>
      </w:r>
      <w:r w:rsidR="00DE0061">
        <w:rPr>
          <w:rFonts w:cs="Times New Roman"/>
        </w:rPr>
        <w:t xml:space="preserve"> </w:t>
      </w:r>
      <w:r w:rsidR="002B607A">
        <w:rPr>
          <w:rFonts w:cs="Times New Roman"/>
        </w:rPr>
        <w:t>-</w:t>
      </w:r>
      <w:r w:rsidR="00DE0061">
        <w:rPr>
          <w:rFonts w:cs="Times New Roman"/>
        </w:rPr>
        <w:t>-</w:t>
      </w:r>
      <w:r>
        <w:rPr>
          <w:rFonts w:cs="Times New Roman"/>
        </w:rPr>
        <w:t xml:space="preserve"> </w:t>
      </w:r>
      <w:r w:rsidR="00F34D79">
        <w:rPr>
          <w:rFonts w:cs="Times New Roman"/>
        </w:rPr>
        <w:t>with t</w:t>
      </w:r>
      <w:r>
        <w:rPr>
          <w:rFonts w:cs="Times New Roman"/>
        </w:rPr>
        <w:t>he majority of postings due to t</w:t>
      </w:r>
      <w:r w:rsidRPr="00FA6412">
        <w:rPr>
          <w:rFonts w:cs="Times New Roman"/>
        </w:rPr>
        <w:t xml:space="preserve">he exceedance </w:t>
      </w:r>
      <w:r>
        <w:rPr>
          <w:rFonts w:cs="Times New Roman"/>
        </w:rPr>
        <w:t>or expected exceedance (i.e., rainfall) of</w:t>
      </w:r>
      <w:r w:rsidRPr="00FA6412">
        <w:rPr>
          <w:rFonts w:cs="Times New Roman"/>
        </w:rPr>
        <w:t xml:space="preserve"> </w:t>
      </w:r>
      <w:r w:rsidR="00DE0061">
        <w:rPr>
          <w:rFonts w:cs="Times New Roman"/>
        </w:rPr>
        <w:t xml:space="preserve">a </w:t>
      </w:r>
      <w:r w:rsidRPr="00FA6412">
        <w:rPr>
          <w:rFonts w:cs="Times New Roman"/>
        </w:rPr>
        <w:t>water quality standard.</w:t>
      </w:r>
      <w:r>
        <w:rPr>
          <w:rFonts w:cs="Times New Roman"/>
        </w:rPr>
        <w:t xml:space="preserve"> </w:t>
      </w:r>
      <w:r w:rsidRPr="00FA6412">
        <w:rPr>
          <w:rFonts w:cs="Times New Roman"/>
        </w:rPr>
        <w:t xml:space="preserve"> </w:t>
      </w:r>
      <w:r>
        <w:rPr>
          <w:rFonts w:cs="Times New Roman"/>
        </w:rPr>
        <w:t>For marine beaches, there were 1</w:t>
      </w:r>
      <w:r w:rsidR="00947F52">
        <w:rPr>
          <w:rFonts w:cs="Times New Roman"/>
        </w:rPr>
        <w:t>91</w:t>
      </w:r>
      <w:r>
        <w:rPr>
          <w:rFonts w:cs="Times New Roman"/>
        </w:rPr>
        <w:t xml:space="preserve"> postings due to elevated bacteria, rainfall, or other </w:t>
      </w:r>
      <w:r w:rsidR="00CD402F">
        <w:rPr>
          <w:rFonts w:cs="Times New Roman"/>
        </w:rPr>
        <w:t xml:space="preserve">reasons </w:t>
      </w:r>
      <w:r>
        <w:rPr>
          <w:rFonts w:cs="Times New Roman"/>
        </w:rPr>
        <w:t xml:space="preserve">(e.g., </w:t>
      </w:r>
      <w:r w:rsidR="003A475C">
        <w:rPr>
          <w:rFonts w:cs="Times New Roman"/>
        </w:rPr>
        <w:t>storm damage</w:t>
      </w:r>
      <w:r w:rsidR="00BF4134">
        <w:rPr>
          <w:rFonts w:cs="Times New Roman"/>
        </w:rPr>
        <w:t>,</w:t>
      </w:r>
      <w:r w:rsidR="003A475C">
        <w:rPr>
          <w:rFonts w:cs="Times New Roman"/>
        </w:rPr>
        <w:t xml:space="preserve"> </w:t>
      </w:r>
      <w:r w:rsidR="00BF4134">
        <w:rPr>
          <w:rFonts w:cs="Times New Roman"/>
        </w:rPr>
        <w:t>missed sample</w:t>
      </w:r>
      <w:r>
        <w:rPr>
          <w:rFonts w:cs="Times New Roman"/>
        </w:rPr>
        <w:t>).</w:t>
      </w:r>
      <w:r w:rsidR="00F34D79">
        <w:rPr>
          <w:rFonts w:cs="Times New Roman"/>
        </w:rPr>
        <w:t xml:space="preserve"> </w:t>
      </w:r>
      <w:r>
        <w:rPr>
          <w:rFonts w:cs="Times New Roman"/>
        </w:rPr>
        <w:t xml:space="preserve">For freshwater beaches, there were </w:t>
      </w:r>
      <w:r w:rsidRPr="00013E13">
        <w:rPr>
          <w:rFonts w:cs="Times New Roman"/>
        </w:rPr>
        <w:t>1</w:t>
      </w:r>
      <w:r w:rsidR="003A475C">
        <w:rPr>
          <w:rFonts w:cs="Times New Roman"/>
        </w:rPr>
        <w:t>79</w:t>
      </w:r>
      <w:r>
        <w:rPr>
          <w:rFonts w:cs="Times New Roman"/>
        </w:rPr>
        <w:t xml:space="preserve"> postings due to elevated bacteria, </w:t>
      </w:r>
      <w:r w:rsidR="00BF4134">
        <w:rPr>
          <w:rFonts w:cs="Times New Roman"/>
        </w:rPr>
        <w:t xml:space="preserve">cyanobacterial </w:t>
      </w:r>
      <w:r>
        <w:rPr>
          <w:rFonts w:cs="Times New Roman"/>
        </w:rPr>
        <w:t>harmful algae blooms</w:t>
      </w:r>
      <w:r w:rsidR="0080504E">
        <w:rPr>
          <w:rFonts w:cs="Times New Roman"/>
        </w:rPr>
        <w:t xml:space="preserve">, </w:t>
      </w:r>
      <w:r w:rsidR="00CD402F">
        <w:rPr>
          <w:rFonts w:cs="Times New Roman"/>
        </w:rPr>
        <w:t>or</w:t>
      </w:r>
      <w:r w:rsidR="00BF4134">
        <w:rPr>
          <w:rFonts w:cs="Times New Roman"/>
        </w:rPr>
        <w:t xml:space="preserve"> poor water clarity.</w:t>
      </w:r>
      <w:r w:rsidR="00B9044F" w:rsidRPr="00B9044F">
        <w:rPr>
          <w:noProof/>
        </w:rPr>
        <w:t xml:space="preserve"> </w:t>
      </w:r>
    </w:p>
    <w:p w:rsidR="00AF3882" w:rsidRDefault="00AF3882" w:rsidP="00B9044F">
      <w:pPr>
        <w:spacing w:after="0" w:line="264" w:lineRule="auto"/>
        <w:contextualSpacing/>
        <w:rPr>
          <w:rFonts w:cs="Times New Roman"/>
        </w:rPr>
      </w:pPr>
    </w:p>
    <w:p w:rsidR="00B9044F" w:rsidRDefault="00B9044F" w:rsidP="00B9044F">
      <w:pPr>
        <w:pStyle w:val="Caption"/>
        <w:spacing w:before="60" w:after="0"/>
      </w:pPr>
      <w:r>
        <w:rPr>
          <w:noProof/>
        </w:rPr>
        <w:drawing>
          <wp:inline distT="0" distB="0" distL="0" distR="0" wp14:anchorId="1750F889" wp14:editId="185B5246">
            <wp:extent cx="3291840" cy="1783080"/>
            <wp:effectExtent l="0" t="0" r="22860" b="2667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:rsidR="00B9044F" w:rsidRPr="003A2C12" w:rsidRDefault="00B9044F" w:rsidP="00B9044F">
      <w:pPr>
        <w:pStyle w:val="Caption"/>
        <w:spacing w:before="60" w:after="0"/>
        <w:sectPr w:rsidR="00B9044F" w:rsidRPr="003A2C12" w:rsidSect="00B75C5D">
          <w:pgSz w:w="12240" w:h="15840"/>
          <w:pgMar w:top="1872" w:right="720" w:bottom="1080" w:left="720" w:header="432" w:footer="144" w:gutter="0"/>
          <w:cols w:num="2" w:space="432"/>
          <w:titlePg/>
          <w:docGrid w:linePitch="360"/>
        </w:sectPr>
      </w:pPr>
      <w:proofErr w:type="gramStart"/>
      <w:r>
        <w:t>Figure 3.</w:t>
      </w:r>
      <w:proofErr w:type="gramEnd"/>
      <w:r>
        <w:t xml:space="preserve"> </w:t>
      </w:r>
      <w:r w:rsidRPr="00803FBB">
        <w:t>Posting details for marine and</w:t>
      </w:r>
      <w:r>
        <w:t xml:space="preserve"> freshwater beaches in 201</w:t>
      </w:r>
      <w:r w:rsidR="00834BBF">
        <w:t>8</w:t>
      </w:r>
    </w:p>
    <w:p w:rsidR="00714D4E" w:rsidRPr="00FF0544" w:rsidRDefault="00714D4E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lastRenderedPageBreak/>
        <w:t>Field Data</w:t>
      </w:r>
    </w:p>
    <w:p w:rsidR="00EC2B12" w:rsidRDefault="00EC2B12" w:rsidP="008A35E7">
      <w:pPr>
        <w:spacing w:after="0" w:line="264" w:lineRule="auto"/>
        <w:contextualSpacing/>
        <w:rPr>
          <w:rFonts w:cs="Times New Roman"/>
        </w:rPr>
      </w:pPr>
      <w:r w:rsidRPr="00895E9E">
        <w:rPr>
          <w:rFonts w:cs="Times New Roman"/>
          <w:b/>
          <w:i/>
        </w:rPr>
        <w:t>Potential pollution sources</w:t>
      </w:r>
      <w:r w:rsidR="00C745D4">
        <w:rPr>
          <w:rFonts w:cs="Times New Roman"/>
        </w:rPr>
        <w:t xml:space="preserve"> </w:t>
      </w:r>
      <w:r w:rsidR="005757C5">
        <w:rPr>
          <w:rFonts w:cs="Times New Roman"/>
        </w:rPr>
        <w:t>Information on potential sources of bacteria was not consistently reported in the past, and if it was, it was typ</w:t>
      </w:r>
      <w:r w:rsidR="00487BA5">
        <w:rPr>
          <w:rFonts w:cs="Times New Roman"/>
        </w:rPr>
        <w:t>ically reported on a present/</w:t>
      </w:r>
      <w:r w:rsidR="005757C5">
        <w:rPr>
          <w:rFonts w:cs="Times New Roman"/>
        </w:rPr>
        <w:t xml:space="preserve">absent basis. </w:t>
      </w:r>
      <w:r w:rsidR="003170FC">
        <w:rPr>
          <w:rFonts w:cs="Times New Roman"/>
        </w:rPr>
        <w:t xml:space="preserve">Starting in 2017, beach operators were </w:t>
      </w:r>
      <w:r w:rsidR="00142A97">
        <w:rPr>
          <w:rFonts w:cs="Times New Roman"/>
        </w:rPr>
        <w:t>asked</w:t>
      </w:r>
      <w:r w:rsidR="003170FC">
        <w:rPr>
          <w:rFonts w:cs="Times New Roman"/>
        </w:rPr>
        <w:t xml:space="preserve"> to report the number of </w:t>
      </w:r>
      <w:r w:rsidR="00142A97">
        <w:rPr>
          <w:rFonts w:cs="Times New Roman"/>
        </w:rPr>
        <w:t>swimmers</w:t>
      </w:r>
      <w:r w:rsidR="003170FC">
        <w:rPr>
          <w:rFonts w:cs="Times New Roman"/>
        </w:rPr>
        <w:t xml:space="preserve">, birds, and dogs present in the water when </w:t>
      </w:r>
      <w:r w:rsidR="005757C5">
        <w:rPr>
          <w:rFonts w:cs="Times New Roman"/>
        </w:rPr>
        <w:t>a</w:t>
      </w:r>
      <w:r w:rsidR="003170FC">
        <w:rPr>
          <w:rFonts w:cs="Times New Roman"/>
        </w:rPr>
        <w:t xml:space="preserve"> sample </w:t>
      </w:r>
      <w:r w:rsidR="00144FEB">
        <w:rPr>
          <w:rFonts w:cs="Times New Roman"/>
        </w:rPr>
        <w:t>was</w:t>
      </w:r>
      <w:r w:rsidR="003170FC">
        <w:rPr>
          <w:rFonts w:cs="Times New Roman"/>
        </w:rPr>
        <w:t xml:space="preserve"> collected. </w:t>
      </w:r>
      <w:r w:rsidR="00142A97">
        <w:rPr>
          <w:rFonts w:cs="Times New Roman"/>
        </w:rPr>
        <w:t xml:space="preserve">Figure 4 shows </w:t>
      </w:r>
      <w:r w:rsidR="003170FC">
        <w:rPr>
          <w:rFonts w:cs="Times New Roman"/>
        </w:rPr>
        <w:t xml:space="preserve">the mean bacteria levels of samples at marine and freshwater beach </w:t>
      </w:r>
      <w:r w:rsidR="003E430C">
        <w:rPr>
          <w:rFonts w:cs="Times New Roman"/>
        </w:rPr>
        <w:t xml:space="preserve">locations </w:t>
      </w:r>
      <w:r w:rsidR="00A0255F">
        <w:rPr>
          <w:rFonts w:cs="Times New Roman"/>
        </w:rPr>
        <w:t xml:space="preserve">in 2018 </w:t>
      </w:r>
      <w:r w:rsidR="003E430C">
        <w:rPr>
          <w:rFonts w:cs="Times New Roman"/>
        </w:rPr>
        <w:t>compared to the number of reported bathers, birds, and dogs.</w:t>
      </w:r>
      <w:r w:rsidR="005757C5">
        <w:rPr>
          <w:rFonts w:cs="Times New Roman"/>
        </w:rPr>
        <w:t xml:space="preserve"> </w:t>
      </w:r>
      <w:r w:rsidR="00DA0E2B">
        <w:rPr>
          <w:rFonts w:cs="Times New Roman"/>
        </w:rPr>
        <w:t>Similar to 2017, t</w:t>
      </w:r>
      <w:r w:rsidR="00493157">
        <w:rPr>
          <w:rFonts w:cs="Times New Roman"/>
        </w:rPr>
        <w:t>he data</w:t>
      </w:r>
      <w:r w:rsidR="003E430C">
        <w:rPr>
          <w:rFonts w:cs="Times New Roman"/>
        </w:rPr>
        <w:t xml:space="preserve"> indicate that an increase in bird populations during sampling </w:t>
      </w:r>
      <w:r w:rsidR="00D11EA4">
        <w:rPr>
          <w:rFonts w:cs="Times New Roman"/>
        </w:rPr>
        <w:t>at freshwater beaches</w:t>
      </w:r>
      <w:r w:rsidR="001A7530">
        <w:rPr>
          <w:rFonts w:cs="Times New Roman"/>
        </w:rPr>
        <w:t xml:space="preserve"> </w:t>
      </w:r>
      <w:r w:rsidR="000C5BF4">
        <w:rPr>
          <w:rFonts w:cs="Times New Roman"/>
        </w:rPr>
        <w:t xml:space="preserve">was </w:t>
      </w:r>
      <w:r w:rsidR="003E430C">
        <w:rPr>
          <w:rFonts w:cs="Times New Roman"/>
        </w:rPr>
        <w:t>associated with an increase in bacteria levels</w:t>
      </w:r>
      <w:r w:rsidR="00142A97">
        <w:rPr>
          <w:rFonts w:cs="Times New Roman"/>
        </w:rPr>
        <w:t xml:space="preserve">, while </w:t>
      </w:r>
      <w:r w:rsidR="000C5BF4">
        <w:rPr>
          <w:rFonts w:cs="Times New Roman"/>
        </w:rPr>
        <w:t>t</w:t>
      </w:r>
      <w:r w:rsidR="00142A97">
        <w:rPr>
          <w:rFonts w:cs="Times New Roman"/>
        </w:rPr>
        <w:t xml:space="preserve">he impact of </w:t>
      </w:r>
      <w:r w:rsidR="000C5BF4">
        <w:rPr>
          <w:rFonts w:cs="Times New Roman"/>
        </w:rPr>
        <w:t>the other pollutions sources was</w:t>
      </w:r>
      <w:r w:rsidR="00142A97">
        <w:rPr>
          <w:rFonts w:cs="Times New Roman"/>
        </w:rPr>
        <w:t xml:space="preserve"> less consistent</w:t>
      </w:r>
      <w:r w:rsidR="003E430C">
        <w:rPr>
          <w:rFonts w:cs="Times New Roman"/>
        </w:rPr>
        <w:t>.</w:t>
      </w:r>
      <w:r w:rsidR="00487BA5">
        <w:rPr>
          <w:rFonts w:cs="Times New Roman"/>
        </w:rPr>
        <w:t xml:space="preserve"> </w:t>
      </w:r>
      <w:r w:rsidR="00EC2B8E">
        <w:rPr>
          <w:rFonts w:cs="Times New Roman"/>
        </w:rPr>
        <w:t>Note that results for enterococci at freshwater beaches were not evaluated due to the low number of samples</w:t>
      </w:r>
    </w:p>
    <w:p w:rsidR="00BC093F" w:rsidRDefault="00BC093F" w:rsidP="000C1EF7">
      <w:pPr>
        <w:spacing w:after="0" w:line="264" w:lineRule="auto"/>
        <w:contextualSpacing/>
        <w:jc w:val="both"/>
        <w:rPr>
          <w:rFonts w:cs="Times New Roman"/>
        </w:rPr>
      </w:pPr>
    </w:p>
    <w:p w:rsidR="00B65EBC" w:rsidRDefault="00B65EBC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drawing>
          <wp:inline distT="0" distB="0" distL="0" distR="0" wp14:anchorId="02700B3E" wp14:editId="1F6C0BC3">
            <wp:extent cx="3286408" cy="1711105"/>
            <wp:effectExtent l="0" t="0" r="9525" b="22860"/>
            <wp:docPr id="232" name="Chart 2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:rsidR="00B65EBC" w:rsidRDefault="00B65EBC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drawing>
          <wp:inline distT="0" distB="0" distL="0" distR="0" wp14:anchorId="0F0C0133" wp14:editId="5A96C556">
            <wp:extent cx="3286408" cy="1683945"/>
            <wp:effectExtent l="0" t="0" r="9525" b="12065"/>
            <wp:docPr id="235" name="Chart 2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:rsidR="003A2C12" w:rsidRDefault="00B17813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proofErr w:type="gramStart"/>
      <w:r w:rsidRPr="00BC093F">
        <w:rPr>
          <w:b/>
          <w:bCs/>
          <w:color w:val="4F81BD" w:themeColor="accent1"/>
          <w:sz w:val="18"/>
          <w:szCs w:val="18"/>
        </w:rPr>
        <w:t>Figure</w:t>
      </w:r>
      <w:r w:rsidR="00505AAF" w:rsidRPr="00BC093F">
        <w:rPr>
          <w:b/>
          <w:bCs/>
          <w:color w:val="4F81BD" w:themeColor="accent1"/>
          <w:sz w:val="18"/>
          <w:szCs w:val="18"/>
        </w:rPr>
        <w:t xml:space="preserve"> </w:t>
      </w:r>
      <w:r w:rsidRPr="00BC093F">
        <w:rPr>
          <w:b/>
          <w:bCs/>
          <w:color w:val="4F81BD" w:themeColor="accent1"/>
          <w:sz w:val="18"/>
          <w:szCs w:val="18"/>
        </w:rPr>
        <w:t>4</w:t>
      </w:r>
      <w:r w:rsidR="00505AAF" w:rsidRPr="00BC093F">
        <w:rPr>
          <w:b/>
          <w:bCs/>
          <w:color w:val="4F81BD" w:themeColor="accent1"/>
          <w:sz w:val="18"/>
          <w:szCs w:val="18"/>
        </w:rPr>
        <w:t>.</w:t>
      </w:r>
      <w:proofErr w:type="gramEnd"/>
      <w:r w:rsidR="00505AAF" w:rsidRPr="00BC093F">
        <w:rPr>
          <w:b/>
          <w:bCs/>
          <w:color w:val="4F81BD" w:themeColor="accent1"/>
          <w:sz w:val="18"/>
          <w:szCs w:val="18"/>
        </w:rPr>
        <w:t xml:space="preserve"> </w:t>
      </w:r>
      <w:r w:rsidR="003E430C" w:rsidRPr="00BC093F">
        <w:rPr>
          <w:b/>
          <w:bCs/>
          <w:color w:val="4F81BD" w:themeColor="accent1"/>
          <w:sz w:val="18"/>
          <w:szCs w:val="18"/>
        </w:rPr>
        <w:t xml:space="preserve">Mean bacteria levels and numbers of </w:t>
      </w:r>
      <w:r w:rsidR="00142A97">
        <w:rPr>
          <w:b/>
          <w:bCs/>
          <w:color w:val="4F81BD" w:themeColor="accent1"/>
          <w:sz w:val="18"/>
          <w:szCs w:val="18"/>
        </w:rPr>
        <w:t>birds, dogs, and humans</w:t>
      </w:r>
      <w:r w:rsidR="001A7530">
        <w:rPr>
          <w:b/>
          <w:bCs/>
          <w:color w:val="4F81BD" w:themeColor="accent1"/>
          <w:sz w:val="18"/>
          <w:szCs w:val="18"/>
        </w:rPr>
        <w:t xml:space="preserve"> at marine (A) and </w:t>
      </w:r>
      <w:r w:rsidR="0090548A" w:rsidRPr="00BC093F">
        <w:rPr>
          <w:b/>
          <w:bCs/>
          <w:color w:val="4F81BD" w:themeColor="accent1"/>
          <w:sz w:val="18"/>
          <w:szCs w:val="18"/>
        </w:rPr>
        <w:t>freshwater</w:t>
      </w:r>
      <w:r w:rsidR="001A7530">
        <w:rPr>
          <w:b/>
          <w:bCs/>
          <w:color w:val="4F81BD" w:themeColor="accent1"/>
          <w:sz w:val="18"/>
          <w:szCs w:val="18"/>
        </w:rPr>
        <w:t xml:space="preserve"> (B)</w:t>
      </w:r>
      <w:r w:rsidR="0090548A" w:rsidRPr="00BC093F">
        <w:rPr>
          <w:b/>
          <w:bCs/>
          <w:color w:val="4F81BD" w:themeColor="accent1"/>
          <w:sz w:val="18"/>
          <w:szCs w:val="18"/>
        </w:rPr>
        <w:t xml:space="preserve"> beaches</w:t>
      </w:r>
      <w:r w:rsidR="003E430C" w:rsidRPr="00BC093F">
        <w:rPr>
          <w:b/>
          <w:bCs/>
          <w:color w:val="4F81BD" w:themeColor="accent1"/>
          <w:sz w:val="18"/>
          <w:szCs w:val="18"/>
        </w:rPr>
        <w:t xml:space="preserve">  </w:t>
      </w:r>
    </w:p>
    <w:p w:rsidR="00BC093F" w:rsidRDefault="00BC093F" w:rsidP="00BC093F">
      <w:pPr>
        <w:spacing w:after="0" w:line="264" w:lineRule="auto"/>
        <w:ind w:firstLine="432"/>
        <w:contextualSpacing/>
        <w:jc w:val="both"/>
        <w:rPr>
          <w:b/>
          <w:bCs/>
          <w:color w:val="4F81BD" w:themeColor="accent1"/>
          <w:sz w:val="18"/>
          <w:szCs w:val="18"/>
        </w:rPr>
      </w:pPr>
    </w:p>
    <w:p w:rsidR="00BC093F" w:rsidRPr="00BC093F" w:rsidRDefault="00BC093F" w:rsidP="00BC093F">
      <w:pPr>
        <w:spacing w:after="0" w:line="264" w:lineRule="auto"/>
        <w:ind w:firstLine="432"/>
        <w:contextualSpacing/>
        <w:jc w:val="both"/>
        <w:rPr>
          <w:b/>
          <w:bCs/>
          <w:color w:val="4F81BD" w:themeColor="accent1"/>
          <w:sz w:val="18"/>
          <w:szCs w:val="18"/>
        </w:rPr>
      </w:pPr>
    </w:p>
    <w:p w:rsidR="00BC093F" w:rsidRDefault="001E372B" w:rsidP="0018109A">
      <w:pPr>
        <w:spacing w:after="0" w:line="264" w:lineRule="auto"/>
        <w:contextualSpacing/>
        <w:jc w:val="both"/>
        <w:rPr>
          <w:rFonts w:cs="Times New Roman"/>
          <w:b/>
          <w:i/>
        </w:rPr>
      </w:pPr>
      <w:r>
        <w:rPr>
          <w:rFonts w:cs="Times New Roman"/>
          <w:b/>
          <w:i/>
        </w:rPr>
        <w:t xml:space="preserve"> </w:t>
      </w:r>
    </w:p>
    <w:p w:rsidR="00AE5829" w:rsidRDefault="00AE5829" w:rsidP="0018109A">
      <w:pPr>
        <w:spacing w:after="0" w:line="264" w:lineRule="auto"/>
        <w:contextualSpacing/>
        <w:jc w:val="both"/>
        <w:rPr>
          <w:rFonts w:cs="Times New Roman"/>
          <w:b/>
          <w:i/>
        </w:rPr>
      </w:pPr>
    </w:p>
    <w:p w:rsidR="00BC093F" w:rsidRDefault="00BC093F" w:rsidP="0018109A">
      <w:pPr>
        <w:spacing w:after="0" w:line="264" w:lineRule="auto"/>
        <w:contextualSpacing/>
        <w:jc w:val="both"/>
        <w:rPr>
          <w:rFonts w:cs="Times New Roman"/>
          <w:b/>
          <w:i/>
        </w:rPr>
      </w:pPr>
    </w:p>
    <w:p w:rsidR="00AE5829" w:rsidRDefault="00AE5829" w:rsidP="0018109A">
      <w:pPr>
        <w:spacing w:after="0" w:line="264" w:lineRule="auto"/>
        <w:contextualSpacing/>
        <w:jc w:val="both"/>
        <w:rPr>
          <w:rFonts w:cs="Times New Roman"/>
          <w:b/>
          <w:i/>
        </w:rPr>
      </w:pPr>
    </w:p>
    <w:p w:rsidR="00636E60" w:rsidRDefault="00636E60" w:rsidP="008A35E7">
      <w:pPr>
        <w:spacing w:after="0" w:line="264" w:lineRule="auto"/>
        <w:contextualSpacing/>
        <w:rPr>
          <w:rFonts w:cs="Times New Roman"/>
          <w:bCs/>
        </w:rPr>
      </w:pPr>
      <w:proofErr w:type="gramStart"/>
      <w:r w:rsidRPr="0018109A">
        <w:rPr>
          <w:rFonts w:cs="Times New Roman"/>
          <w:b/>
          <w:i/>
        </w:rPr>
        <w:t>Rainfall</w:t>
      </w:r>
      <w:r w:rsidRPr="0018109A">
        <w:rPr>
          <w:rFonts w:cs="Times New Roman"/>
        </w:rPr>
        <w:t xml:space="preserve"> </w:t>
      </w:r>
      <w:r w:rsidR="007D268F">
        <w:rPr>
          <w:rFonts w:cs="Times New Roman"/>
        </w:rPr>
        <w:t xml:space="preserve"> </w:t>
      </w:r>
      <w:proofErr w:type="spellStart"/>
      <w:r w:rsidRPr="0018109A">
        <w:rPr>
          <w:rFonts w:cs="Times New Roman"/>
        </w:rPr>
        <w:t>R</w:t>
      </w:r>
      <w:r w:rsidRPr="0018109A">
        <w:rPr>
          <w:rFonts w:cs="Times New Roman"/>
          <w:bCs/>
        </w:rPr>
        <w:t>ainfall</w:t>
      </w:r>
      <w:proofErr w:type="spellEnd"/>
      <w:proofErr w:type="gramEnd"/>
      <w:r w:rsidRPr="0018109A">
        <w:rPr>
          <w:rFonts w:cs="Times New Roman"/>
          <w:bCs/>
        </w:rPr>
        <w:t xml:space="preserve"> is recognized as one of the major drivers of bacterial exceedances in beach water </w:t>
      </w:r>
      <w:r w:rsidRPr="0018109A">
        <w:rPr>
          <w:rFonts w:cs="Times New Roman"/>
          <w:bCs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yk8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</w:fldData>
        </w:fldChar>
      </w:r>
      <w:r w:rsidRPr="0018109A">
        <w:rPr>
          <w:rFonts w:cs="Times New Roman"/>
          <w:bCs/>
        </w:rPr>
        <w:instrText xml:space="preserve"> ADDIN EN.CITE </w:instrText>
      </w:r>
      <w:r w:rsidRPr="0018109A">
        <w:rPr>
          <w:rFonts w:cs="Times New Roman"/>
          <w:bCs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yk8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</w:fldData>
        </w:fldChar>
      </w:r>
      <w:r w:rsidRPr="0018109A">
        <w:rPr>
          <w:rFonts w:cs="Times New Roman"/>
          <w:bCs/>
        </w:rPr>
        <w:instrText xml:space="preserve"> ADDIN EN.CITE.DATA </w:instrText>
      </w:r>
      <w:r w:rsidRPr="0018109A">
        <w:rPr>
          <w:rFonts w:cs="Times New Roman"/>
          <w:bCs/>
        </w:rPr>
      </w:r>
      <w:r w:rsidRPr="0018109A">
        <w:rPr>
          <w:rFonts w:cs="Times New Roman"/>
          <w:bCs/>
        </w:rPr>
        <w:fldChar w:fldCharType="end"/>
      </w:r>
      <w:r w:rsidRPr="0018109A">
        <w:rPr>
          <w:rFonts w:cs="Times New Roman"/>
          <w:bCs/>
        </w:rPr>
      </w:r>
      <w:r w:rsidRPr="0018109A">
        <w:rPr>
          <w:rFonts w:cs="Times New Roman"/>
          <w:bCs/>
        </w:rPr>
        <w:fldChar w:fldCharType="separate"/>
      </w:r>
      <w:r w:rsidRPr="0018109A">
        <w:rPr>
          <w:rFonts w:cs="Times New Roman"/>
          <w:bCs/>
          <w:noProof/>
        </w:rPr>
        <w:t>(</w:t>
      </w:r>
      <w:hyperlink w:anchor="_ENREF_21" w:tooltip="Harder-Lauridsen, 2013 #79" w:history="1">
        <w:r w:rsidRPr="0018109A">
          <w:rPr>
            <w:rFonts w:cs="Times New Roman"/>
            <w:bCs/>
            <w:noProof/>
          </w:rPr>
          <w:t>Harder-Lauridsen et al., 2013</w:t>
        </w:r>
      </w:hyperlink>
      <w:r w:rsidRPr="0018109A">
        <w:rPr>
          <w:rFonts w:cs="Times New Roman"/>
          <w:bCs/>
          <w:noProof/>
        </w:rPr>
        <w:t>)</w:t>
      </w:r>
      <w:r w:rsidRPr="0018109A">
        <w:rPr>
          <w:rFonts w:cs="Times New Roman"/>
          <w:bCs/>
        </w:rPr>
        <w:fldChar w:fldCharType="end"/>
      </w:r>
      <w:r w:rsidRPr="0018109A">
        <w:rPr>
          <w:rFonts w:cs="Times New Roman"/>
          <w:bCs/>
        </w:rPr>
        <w:t xml:space="preserve">. An exponential drop in the number of exceedances occurs as the time </w:t>
      </w:r>
      <w:r w:rsidR="00E30BB9">
        <w:rPr>
          <w:rFonts w:cs="Times New Roman"/>
          <w:bCs/>
        </w:rPr>
        <w:t>between</w:t>
      </w:r>
      <w:r w:rsidR="00B75C5D">
        <w:rPr>
          <w:rFonts w:cs="Times New Roman"/>
          <w:bCs/>
        </w:rPr>
        <w:t xml:space="preserve"> rainfall</w:t>
      </w:r>
      <w:r w:rsidR="00E30BB9">
        <w:rPr>
          <w:rFonts w:cs="Times New Roman"/>
          <w:bCs/>
        </w:rPr>
        <w:t xml:space="preserve"> and sample collection</w:t>
      </w:r>
      <w:r w:rsidR="00B75C5D">
        <w:rPr>
          <w:rFonts w:cs="Times New Roman"/>
          <w:bCs/>
        </w:rPr>
        <w:t xml:space="preserve"> increases</w:t>
      </w:r>
      <w:r w:rsidRPr="0018109A">
        <w:rPr>
          <w:rFonts w:cs="Times New Roman"/>
          <w:bCs/>
        </w:rPr>
        <w:t xml:space="preserve"> (Figure </w:t>
      </w:r>
      <w:r w:rsidR="00B17813">
        <w:rPr>
          <w:rFonts w:cs="Times New Roman"/>
          <w:bCs/>
        </w:rPr>
        <w:t>5</w:t>
      </w:r>
      <w:r w:rsidRPr="0018109A">
        <w:rPr>
          <w:rFonts w:cs="Times New Roman"/>
          <w:bCs/>
        </w:rPr>
        <w:t xml:space="preserve">). For marine beaches, </w:t>
      </w:r>
      <w:r w:rsidR="008A4F52" w:rsidRPr="005255B0">
        <w:rPr>
          <w:rFonts w:cs="Times New Roman"/>
          <w:bCs/>
        </w:rPr>
        <w:t>2</w:t>
      </w:r>
      <w:r w:rsidR="005255B0" w:rsidRPr="005255B0">
        <w:rPr>
          <w:rFonts w:cs="Times New Roman"/>
          <w:bCs/>
        </w:rPr>
        <w:t>29</w:t>
      </w:r>
      <w:r w:rsidRPr="0018109A">
        <w:rPr>
          <w:rFonts w:cs="Times New Roman"/>
          <w:bCs/>
        </w:rPr>
        <w:t xml:space="preserve"> of </w:t>
      </w:r>
      <w:r w:rsidR="008A4F52">
        <w:rPr>
          <w:rFonts w:cs="Times New Roman"/>
          <w:bCs/>
        </w:rPr>
        <w:t>3</w:t>
      </w:r>
      <w:r w:rsidR="00947F52">
        <w:rPr>
          <w:rFonts w:cs="Times New Roman"/>
          <w:bCs/>
        </w:rPr>
        <w:t>96</w:t>
      </w:r>
      <w:r w:rsidRPr="0018109A">
        <w:rPr>
          <w:rFonts w:cs="Times New Roman"/>
          <w:bCs/>
        </w:rPr>
        <w:t xml:space="preserve"> bacterial exceedances occurred within 24 hours after a rain event</w:t>
      </w:r>
      <w:r w:rsidR="00E565BA" w:rsidRPr="0018109A">
        <w:rPr>
          <w:rFonts w:cs="Times New Roman"/>
          <w:bCs/>
        </w:rPr>
        <w:t>;</w:t>
      </w:r>
      <w:r w:rsidR="00E565BA">
        <w:rPr>
          <w:rFonts w:cs="Times New Roman"/>
          <w:bCs/>
        </w:rPr>
        <w:t xml:space="preserve"> at </w:t>
      </w:r>
      <w:r w:rsidRPr="0018109A">
        <w:rPr>
          <w:rFonts w:cs="Times New Roman"/>
          <w:bCs/>
        </w:rPr>
        <w:t>freshwater</w:t>
      </w:r>
      <w:r w:rsidR="00E565BA">
        <w:rPr>
          <w:rFonts w:cs="Times New Roman"/>
          <w:bCs/>
        </w:rPr>
        <w:t xml:space="preserve"> beaches</w:t>
      </w:r>
      <w:r w:rsidRPr="0018109A">
        <w:rPr>
          <w:rFonts w:cs="Times New Roman"/>
          <w:bCs/>
        </w:rPr>
        <w:t xml:space="preserve">, </w:t>
      </w:r>
      <w:r w:rsidRPr="00D11EA4">
        <w:rPr>
          <w:rFonts w:cs="Times New Roman"/>
          <w:bCs/>
        </w:rPr>
        <w:t>1</w:t>
      </w:r>
      <w:r w:rsidR="00D11EA4" w:rsidRPr="00D11EA4">
        <w:rPr>
          <w:rFonts w:cs="Times New Roman"/>
          <w:bCs/>
        </w:rPr>
        <w:t>65</w:t>
      </w:r>
      <w:r w:rsidRPr="00D11EA4">
        <w:rPr>
          <w:rFonts w:cs="Times New Roman"/>
          <w:bCs/>
        </w:rPr>
        <w:t xml:space="preserve"> of </w:t>
      </w:r>
      <w:r w:rsidR="00D11EA4" w:rsidRPr="00D11EA4">
        <w:rPr>
          <w:rFonts w:cs="Times New Roman"/>
          <w:bCs/>
        </w:rPr>
        <w:t>380</w:t>
      </w:r>
      <w:r w:rsidRPr="0018109A">
        <w:rPr>
          <w:rFonts w:cs="Times New Roman"/>
          <w:bCs/>
        </w:rPr>
        <w:t xml:space="preserve"> exceedances were observed within </w:t>
      </w:r>
      <w:r w:rsidR="008A4F52">
        <w:rPr>
          <w:rFonts w:cs="Times New Roman"/>
          <w:bCs/>
        </w:rPr>
        <w:t>24</w:t>
      </w:r>
      <w:r w:rsidRPr="0018109A">
        <w:rPr>
          <w:rFonts w:cs="Times New Roman"/>
          <w:bCs/>
        </w:rPr>
        <w:t xml:space="preserve"> hours after a rain event.</w:t>
      </w:r>
    </w:p>
    <w:p w:rsidR="00F379CE" w:rsidRDefault="00F379CE" w:rsidP="008A35E7">
      <w:pPr>
        <w:spacing w:after="0" w:line="264" w:lineRule="auto"/>
        <w:contextualSpacing/>
        <w:rPr>
          <w:rFonts w:cs="Times New Roman"/>
          <w:bCs/>
        </w:rPr>
      </w:pPr>
    </w:p>
    <w:p w:rsidR="00F379CE" w:rsidRPr="0018109A" w:rsidRDefault="00F379CE" w:rsidP="0018109A">
      <w:pPr>
        <w:spacing w:after="0" w:line="264" w:lineRule="auto"/>
        <w:contextualSpacing/>
        <w:jc w:val="both"/>
        <w:rPr>
          <w:rFonts w:cs="Times New Roman"/>
          <w:bCs/>
        </w:rPr>
      </w:pPr>
      <w:r>
        <w:rPr>
          <w:noProof/>
        </w:rPr>
        <w:drawing>
          <wp:inline distT="0" distB="0" distL="0" distR="0" wp14:anchorId="651D5CD7" wp14:editId="327F93D3">
            <wp:extent cx="3291840" cy="2173397"/>
            <wp:effectExtent l="0" t="0" r="22860" b="17780"/>
            <wp:docPr id="229" name="Chart 2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FF6DB3" w:rsidRPr="00714D4E" w:rsidRDefault="00A46A81" w:rsidP="00B202FD">
      <w:pPr>
        <w:pStyle w:val="Caption"/>
        <w:spacing w:before="120"/>
      </w:pPr>
      <w:proofErr w:type="gramStart"/>
      <w:r>
        <w:t xml:space="preserve">Figure </w:t>
      </w:r>
      <w:r w:rsidR="00B17813">
        <w:t>5</w:t>
      </w:r>
      <w:r>
        <w:t>.</w:t>
      </w:r>
      <w:proofErr w:type="gramEnd"/>
      <w:r>
        <w:t xml:space="preserve"> </w:t>
      </w:r>
      <w:r w:rsidRPr="00AA7AF1">
        <w:t>Relationship between the number of bacterial exceedances and days since rainfall in 201</w:t>
      </w:r>
      <w:r w:rsidR="00264854">
        <w:t>8</w:t>
      </w:r>
    </w:p>
    <w:p w:rsidR="00FF6DB3" w:rsidRPr="0018109A" w:rsidRDefault="00F9399C" w:rsidP="008A35E7">
      <w:pPr>
        <w:spacing w:after="0" w:line="264" w:lineRule="auto"/>
        <w:contextualSpacing/>
        <w:rPr>
          <w:rFonts w:cs="Times New Roman"/>
        </w:rPr>
      </w:pPr>
      <w:r>
        <w:rPr>
          <w:rFonts w:cs="Times New Roman"/>
          <w:bCs/>
        </w:rPr>
        <w:t>Historically, at</w:t>
      </w:r>
      <w:r w:rsidRPr="0018109A">
        <w:rPr>
          <w:rFonts w:cs="Times New Roman"/>
          <w:bCs/>
        </w:rPr>
        <w:t xml:space="preserve"> both marine and freshwater beaches, exceedances generally rise and fall with rainfall amounts, with some exceptions. </w:t>
      </w:r>
      <w:r w:rsidRPr="009614F6">
        <w:rPr>
          <w:rFonts w:cs="Times New Roman"/>
          <w:bCs/>
        </w:rPr>
        <w:t xml:space="preserve">In 2018, </w:t>
      </w:r>
      <w:r>
        <w:rPr>
          <w:rFonts w:cs="Times New Roman"/>
          <w:bCs/>
        </w:rPr>
        <w:t xml:space="preserve">this pattern was observed in the freshwater results but not in the marine results.  </w:t>
      </w:r>
      <w:r w:rsidR="00FF6DB3" w:rsidRPr="0018109A">
        <w:rPr>
          <w:rFonts w:cs="Times New Roman"/>
          <w:bCs/>
        </w:rPr>
        <w:t>Th</w:t>
      </w:r>
      <w:r>
        <w:rPr>
          <w:rFonts w:cs="Times New Roman"/>
          <w:bCs/>
        </w:rPr>
        <w:t>is</w:t>
      </w:r>
      <w:r w:rsidR="00FF6DB3" w:rsidRPr="0018109A">
        <w:rPr>
          <w:rFonts w:cs="Times New Roman"/>
          <w:bCs/>
        </w:rPr>
        <w:t xml:space="preserve"> historical relationship between exceedances </w:t>
      </w:r>
      <w:r w:rsidR="00B17813">
        <w:rPr>
          <w:rFonts w:cs="Times New Roman"/>
          <w:bCs/>
        </w:rPr>
        <w:t xml:space="preserve">of water quality criteria </w:t>
      </w:r>
      <w:r w:rsidR="00FF6DB3" w:rsidRPr="0018109A">
        <w:rPr>
          <w:rFonts w:cs="Times New Roman"/>
          <w:bCs/>
        </w:rPr>
        <w:t>at marine and freshwater beaches and the total amount of rainfall between June and August is show</w:t>
      </w:r>
      <w:r w:rsidR="00B17813">
        <w:rPr>
          <w:rFonts w:cs="Times New Roman"/>
          <w:bCs/>
        </w:rPr>
        <w:t>n</w:t>
      </w:r>
      <w:r w:rsidR="00FF6DB3" w:rsidRPr="0018109A">
        <w:rPr>
          <w:rFonts w:cs="Times New Roman"/>
          <w:bCs/>
        </w:rPr>
        <w:t xml:space="preserve"> in Figure </w:t>
      </w:r>
      <w:r w:rsidR="00B17813">
        <w:rPr>
          <w:rFonts w:cs="Times New Roman"/>
          <w:bCs/>
        </w:rPr>
        <w:t>6</w:t>
      </w:r>
      <w:r w:rsidR="00FF6DB3" w:rsidRPr="0018109A">
        <w:rPr>
          <w:rFonts w:cs="Times New Roman"/>
          <w:bCs/>
        </w:rPr>
        <w:t xml:space="preserve">. The rainfall data were obtained from </w:t>
      </w:r>
      <w:r w:rsidR="00B75C5D">
        <w:rPr>
          <w:rFonts w:cs="Times New Roman"/>
          <w:bCs/>
        </w:rPr>
        <w:t xml:space="preserve">the </w:t>
      </w:r>
      <w:r w:rsidR="00FF6DB3" w:rsidRPr="0018109A">
        <w:rPr>
          <w:rFonts w:cs="Times New Roman"/>
          <w:bCs/>
        </w:rPr>
        <w:t>National Oceanic and Atmospheric Administration (NOAA, 201</w:t>
      </w:r>
      <w:r w:rsidR="00B037AA">
        <w:rPr>
          <w:rFonts w:cs="Times New Roman"/>
          <w:bCs/>
        </w:rPr>
        <w:t>8</w:t>
      </w:r>
      <w:r w:rsidR="00FF6DB3" w:rsidRPr="0018109A">
        <w:rPr>
          <w:rFonts w:cs="Times New Roman"/>
          <w:bCs/>
        </w:rPr>
        <w:t xml:space="preserve">). </w:t>
      </w:r>
      <w:r w:rsidR="00E565BA">
        <w:rPr>
          <w:rFonts w:cs="Times New Roman"/>
          <w:bCs/>
        </w:rPr>
        <w:t>D</w:t>
      </w:r>
      <w:r w:rsidR="00FF6DB3" w:rsidRPr="0018109A">
        <w:rPr>
          <w:rFonts w:cs="Times New Roman"/>
          <w:bCs/>
        </w:rPr>
        <w:t xml:space="preserve">ata sets from </w:t>
      </w:r>
      <w:r w:rsidR="00B4500D">
        <w:rPr>
          <w:rFonts w:cs="Times New Roman"/>
          <w:bCs/>
        </w:rPr>
        <w:t xml:space="preserve">two coastal communities, </w:t>
      </w:r>
      <w:r w:rsidR="00FF6DB3" w:rsidRPr="0018109A">
        <w:rPr>
          <w:rFonts w:cs="Times New Roman"/>
          <w:bCs/>
        </w:rPr>
        <w:t>Boston and Chatham</w:t>
      </w:r>
      <w:r w:rsidR="00B4500D">
        <w:rPr>
          <w:rFonts w:cs="Times New Roman"/>
          <w:bCs/>
        </w:rPr>
        <w:t>,</w:t>
      </w:r>
      <w:r w:rsidR="00FF6DB3" w:rsidRPr="0018109A">
        <w:rPr>
          <w:rFonts w:cs="Times New Roman"/>
          <w:bCs/>
        </w:rPr>
        <w:t xml:space="preserve"> were used to represent monthly rainfall amounts at marine beaches</w:t>
      </w:r>
      <w:r w:rsidR="00E30BB9">
        <w:rPr>
          <w:rFonts w:cs="Times New Roman"/>
          <w:bCs/>
        </w:rPr>
        <w:t xml:space="preserve">; </w:t>
      </w:r>
      <w:r w:rsidR="00B4500D">
        <w:rPr>
          <w:rFonts w:cs="Times New Roman"/>
          <w:bCs/>
        </w:rPr>
        <w:t xml:space="preserve">for rainfall at freshwater beaches </w:t>
      </w:r>
      <w:r w:rsidR="00E30BB9">
        <w:rPr>
          <w:rFonts w:cs="Times New Roman"/>
          <w:bCs/>
        </w:rPr>
        <w:t xml:space="preserve">data </w:t>
      </w:r>
      <w:r w:rsidR="00B17813">
        <w:rPr>
          <w:rFonts w:cs="Times New Roman"/>
          <w:bCs/>
        </w:rPr>
        <w:t xml:space="preserve">sets from </w:t>
      </w:r>
      <w:r w:rsidR="00FF6DB3" w:rsidRPr="0018109A">
        <w:rPr>
          <w:rFonts w:cs="Times New Roman"/>
          <w:bCs/>
        </w:rPr>
        <w:t>Amherst</w:t>
      </w:r>
      <w:r w:rsidR="00B17813">
        <w:rPr>
          <w:rFonts w:cs="Times New Roman"/>
          <w:bCs/>
        </w:rPr>
        <w:t xml:space="preserve"> and</w:t>
      </w:r>
      <w:r w:rsidR="00FF6DB3" w:rsidRPr="0018109A">
        <w:rPr>
          <w:rFonts w:cs="Times New Roman"/>
          <w:bCs/>
        </w:rPr>
        <w:t xml:space="preserve"> Ashburnham, </w:t>
      </w:r>
      <w:r w:rsidR="00B17813">
        <w:rPr>
          <w:rFonts w:cs="Times New Roman"/>
          <w:bCs/>
        </w:rPr>
        <w:t xml:space="preserve">along with those from </w:t>
      </w:r>
      <w:r w:rsidR="00FF6DB3" w:rsidRPr="0018109A">
        <w:rPr>
          <w:rFonts w:cs="Times New Roman"/>
          <w:bCs/>
        </w:rPr>
        <w:t>Boston and Chatham</w:t>
      </w:r>
      <w:r w:rsidR="00CD402F">
        <w:rPr>
          <w:rFonts w:cs="Times New Roman"/>
          <w:bCs/>
        </w:rPr>
        <w:t>,</w:t>
      </w:r>
      <w:bookmarkStart w:id="0" w:name="_GoBack"/>
      <w:bookmarkEnd w:id="0"/>
      <w:r w:rsidR="00FF6DB3" w:rsidRPr="0018109A">
        <w:rPr>
          <w:rFonts w:cs="Times New Roman"/>
          <w:bCs/>
        </w:rPr>
        <w:t xml:space="preserve"> were used to </w:t>
      </w:r>
      <w:r w:rsidR="00B17813">
        <w:rPr>
          <w:rFonts w:cs="Times New Roman"/>
          <w:bCs/>
        </w:rPr>
        <w:t xml:space="preserve">represent </w:t>
      </w:r>
      <w:r w:rsidR="00B4500D">
        <w:rPr>
          <w:rFonts w:cs="Times New Roman"/>
          <w:bCs/>
        </w:rPr>
        <w:t xml:space="preserve">monthly </w:t>
      </w:r>
      <w:r w:rsidR="00E565BA">
        <w:rPr>
          <w:rFonts w:cs="Times New Roman"/>
          <w:bCs/>
        </w:rPr>
        <w:t xml:space="preserve">rainfall </w:t>
      </w:r>
      <w:r w:rsidR="00B4500D">
        <w:rPr>
          <w:rFonts w:cs="Times New Roman"/>
          <w:bCs/>
        </w:rPr>
        <w:t>across the state</w:t>
      </w:r>
      <w:r w:rsidR="00FF6DB3" w:rsidRPr="0018109A">
        <w:rPr>
          <w:rFonts w:cs="Times New Roman"/>
        </w:rPr>
        <w:t>.</w:t>
      </w:r>
      <w:r w:rsidR="00FE2522" w:rsidRPr="009614F6">
        <w:rPr>
          <w:rFonts w:cs="Times New Roman"/>
          <w:bCs/>
        </w:rPr>
        <w:t xml:space="preserve">  </w:t>
      </w:r>
    </w:p>
    <w:p w:rsidR="00A46A81" w:rsidRDefault="00BD1697" w:rsidP="00A46A81">
      <w:pPr>
        <w:keepNext/>
        <w:spacing w:after="0" w:line="264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CC29EEF" wp14:editId="11580E32">
            <wp:extent cx="3286125" cy="2400300"/>
            <wp:effectExtent l="0" t="0" r="9525" b="19050"/>
            <wp:docPr id="237" name="Chart 23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BD1697" w:rsidRDefault="00BD1697" w:rsidP="00A46A81">
      <w:pPr>
        <w:keepNext/>
        <w:spacing w:after="0" w:line="264" w:lineRule="auto"/>
        <w:contextualSpacing/>
        <w:jc w:val="both"/>
      </w:pPr>
      <w:r>
        <w:rPr>
          <w:noProof/>
        </w:rPr>
        <w:drawing>
          <wp:inline distT="0" distB="0" distL="0" distR="0" wp14:anchorId="7A253FB2" wp14:editId="02097DF6">
            <wp:extent cx="3295461" cy="2308634"/>
            <wp:effectExtent l="0" t="0" r="19685" b="15875"/>
            <wp:docPr id="238" name="Chart 2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A62BBA" w:rsidRPr="00971848" w:rsidRDefault="00A46A81" w:rsidP="00B202FD">
      <w:pPr>
        <w:pStyle w:val="Caption"/>
        <w:rPr>
          <w:rFonts w:ascii="Arial" w:hAnsi="Arial" w:cs="Arial"/>
        </w:rPr>
      </w:pPr>
      <w:proofErr w:type="gramStart"/>
      <w:r>
        <w:t>Figure</w:t>
      </w:r>
      <w:r w:rsidR="00741EEC">
        <w:t xml:space="preserve"> 6</w:t>
      </w:r>
      <w:r>
        <w:t>.</w:t>
      </w:r>
      <w:proofErr w:type="gramEnd"/>
      <w:r>
        <w:t xml:space="preserve"> </w:t>
      </w:r>
      <w:r w:rsidRPr="001F3C3E">
        <w:t>The historical relationship between rainfall amounts and exceedance rates at (A) marine and (B) freshwater beaches in Massachusetts from</w:t>
      </w:r>
      <w:r w:rsidR="00E30BB9">
        <w:t xml:space="preserve"> the</w:t>
      </w:r>
      <w:r w:rsidRPr="001F3C3E">
        <w:t xml:space="preserve"> 2001 to 201</w:t>
      </w:r>
      <w:r w:rsidR="00BD1697">
        <w:t>8</w:t>
      </w:r>
      <w:r w:rsidRPr="001F3C3E">
        <w:t xml:space="preserve"> beach season</w:t>
      </w:r>
      <w:r w:rsidR="00E30BB9">
        <w:t>s</w:t>
      </w:r>
    </w:p>
    <w:p w:rsidR="008762E6" w:rsidRPr="00971848" w:rsidRDefault="008762E6" w:rsidP="00053F2E">
      <w:pPr>
        <w:spacing w:after="0" w:line="264" w:lineRule="auto"/>
        <w:jc w:val="both"/>
        <w:rPr>
          <w:rFonts w:ascii="Arial" w:hAnsi="Arial" w:cs="Arial"/>
          <w:bCs/>
        </w:rPr>
      </w:pPr>
    </w:p>
    <w:p w:rsidR="007850E5" w:rsidRPr="00FF0544" w:rsidRDefault="00BE3024" w:rsidP="009B5301">
      <w:pPr>
        <w:rPr>
          <w:rFonts w:cs="Arial"/>
          <w:b/>
          <w:bCs/>
          <w:sz w:val="28"/>
          <w:szCs w:val="28"/>
        </w:rPr>
      </w:pPr>
      <w:r w:rsidRPr="00E63C46">
        <w:rPr>
          <w:rFonts w:cs="Arial"/>
          <w:b/>
          <w:bCs/>
          <w:sz w:val="28"/>
          <w:szCs w:val="28"/>
        </w:rPr>
        <w:t xml:space="preserve">Public </w:t>
      </w:r>
      <w:r w:rsidR="00E7242B">
        <w:rPr>
          <w:rFonts w:cs="Arial"/>
          <w:b/>
          <w:bCs/>
          <w:sz w:val="28"/>
          <w:szCs w:val="28"/>
        </w:rPr>
        <w:t>N</w:t>
      </w:r>
      <w:r w:rsidRPr="00E63C46">
        <w:rPr>
          <w:rFonts w:cs="Arial"/>
          <w:b/>
          <w:bCs/>
          <w:sz w:val="28"/>
          <w:szCs w:val="28"/>
        </w:rPr>
        <w:t>otification</w:t>
      </w:r>
    </w:p>
    <w:p w:rsidR="00953505" w:rsidRDefault="00BE3024" w:rsidP="009B5301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b/>
          <w:i/>
        </w:rPr>
        <w:t>Beach website</w:t>
      </w:r>
      <w:r w:rsidRPr="00E63C46">
        <w:rPr>
          <w:rFonts w:cs="Times New Roman"/>
        </w:rPr>
        <w:t xml:space="preserve"> </w:t>
      </w:r>
      <w:r w:rsidR="00C745D4">
        <w:rPr>
          <w:rFonts w:cs="Times New Roman"/>
        </w:rPr>
        <w:t xml:space="preserve">The </w:t>
      </w:r>
      <w:r w:rsidR="00BA0C5D">
        <w:rPr>
          <w:rFonts w:cs="Times New Roman"/>
          <w:noProof/>
        </w:rPr>
        <w:t>DPH</w:t>
      </w:r>
      <w:r w:rsidRPr="00E63C46">
        <w:rPr>
          <w:rFonts w:cs="Times New Roman"/>
        </w:rPr>
        <w:t xml:space="preserve"> beach monitoring website </w:t>
      </w:r>
      <w:r w:rsidR="00AC1688">
        <w:rPr>
          <w:rFonts w:cs="Times New Roman"/>
        </w:rPr>
        <w:t>(</w:t>
      </w:r>
      <w:hyperlink r:id="rId31" w:history="1">
        <w:r w:rsidR="00AC1688" w:rsidRPr="00FE2522">
          <w:rPr>
            <w:rStyle w:val="Hyperlink"/>
            <w:rFonts w:cs="Times New Roman"/>
          </w:rPr>
          <w:t>http://ma.healthinspections.us/public_21/</w:t>
        </w:r>
      </w:hyperlink>
      <w:r w:rsidR="00AC1688">
        <w:rPr>
          <w:rStyle w:val="Hyperlink"/>
          <w:rFonts w:cs="Times New Roman"/>
        </w:rPr>
        <w:t>)</w:t>
      </w:r>
      <w:r w:rsidR="00AC1688" w:rsidRPr="00B75C5D">
        <w:rPr>
          <w:rStyle w:val="Hyperlink"/>
          <w:rFonts w:cs="Times New Roman"/>
          <w:u w:val="none"/>
        </w:rPr>
        <w:t xml:space="preserve"> </w:t>
      </w:r>
      <w:r w:rsidRPr="00E63C46">
        <w:rPr>
          <w:rFonts w:cs="Times New Roman"/>
        </w:rPr>
        <w:t xml:space="preserve">provides the public with up-to-date marine beach </w:t>
      </w:r>
      <w:r w:rsidR="00AC1688">
        <w:rPr>
          <w:rFonts w:cs="Times New Roman"/>
        </w:rPr>
        <w:t xml:space="preserve">testing and </w:t>
      </w:r>
      <w:r w:rsidRPr="00E63C46">
        <w:rPr>
          <w:rFonts w:cs="Times New Roman"/>
        </w:rPr>
        <w:t>posting information a</w:t>
      </w:r>
      <w:r w:rsidR="00B75C5D">
        <w:rPr>
          <w:rFonts w:cs="Times New Roman"/>
        </w:rPr>
        <w:t>nd presents the data in an easy-</w:t>
      </w:r>
      <w:r w:rsidRPr="00E63C46">
        <w:rPr>
          <w:rFonts w:cs="Times New Roman"/>
        </w:rPr>
        <w:t>to</w:t>
      </w:r>
      <w:r w:rsidR="00B75C5D">
        <w:rPr>
          <w:rFonts w:cs="Times New Roman"/>
        </w:rPr>
        <w:t>-</w:t>
      </w:r>
      <w:r w:rsidRPr="00E63C46">
        <w:rPr>
          <w:rFonts w:cs="Times New Roman"/>
        </w:rPr>
        <w:t xml:space="preserve">use format. </w:t>
      </w:r>
      <w:r w:rsidR="009A57ED">
        <w:rPr>
          <w:rFonts w:cs="Times New Roman"/>
        </w:rPr>
        <w:t xml:space="preserve">In </w:t>
      </w:r>
      <w:r w:rsidR="001D242E">
        <w:rPr>
          <w:rFonts w:cs="Times New Roman"/>
        </w:rPr>
        <w:t>2018</w:t>
      </w:r>
      <w:r w:rsidR="009A57ED">
        <w:rPr>
          <w:rFonts w:cs="Times New Roman"/>
        </w:rPr>
        <w:t xml:space="preserve">, approximately </w:t>
      </w:r>
      <w:r w:rsidR="001940F3">
        <w:rPr>
          <w:rFonts w:cs="Times New Roman"/>
        </w:rPr>
        <w:t>7</w:t>
      </w:r>
      <w:r w:rsidR="009A57ED">
        <w:rPr>
          <w:rFonts w:cs="Times New Roman"/>
        </w:rPr>
        <w:t>,</w:t>
      </w:r>
      <w:r w:rsidR="00356DA8">
        <w:rPr>
          <w:rFonts w:cs="Times New Roman"/>
        </w:rPr>
        <w:t>1</w:t>
      </w:r>
      <w:r w:rsidR="009A57ED">
        <w:rPr>
          <w:rFonts w:cs="Times New Roman"/>
        </w:rPr>
        <w:t>00</w:t>
      </w:r>
      <w:r w:rsidR="00953505">
        <w:rPr>
          <w:rFonts w:cs="Times New Roman"/>
        </w:rPr>
        <w:t xml:space="preserve"> users visited the website during </w:t>
      </w:r>
      <w:r w:rsidR="002B607A">
        <w:rPr>
          <w:rFonts w:cs="Times New Roman"/>
        </w:rPr>
        <w:t xml:space="preserve">the </w:t>
      </w:r>
      <w:r w:rsidR="009E44C6">
        <w:rPr>
          <w:rFonts w:cs="Times New Roman"/>
        </w:rPr>
        <w:t>beach</w:t>
      </w:r>
      <w:r w:rsidR="00953505">
        <w:rPr>
          <w:rFonts w:cs="Times New Roman"/>
        </w:rPr>
        <w:t xml:space="preserve"> season (this includes both new and returning users)</w:t>
      </w:r>
      <w:r w:rsidR="001E1311">
        <w:rPr>
          <w:rFonts w:cs="Times New Roman"/>
        </w:rPr>
        <w:t>.</w:t>
      </w:r>
      <w:r w:rsidR="00953505">
        <w:rPr>
          <w:rFonts w:cs="Times New Roman"/>
        </w:rPr>
        <w:t xml:space="preserve"> </w:t>
      </w:r>
      <w:r w:rsidRPr="00E63C46">
        <w:rPr>
          <w:rFonts w:cs="Times New Roman"/>
        </w:rPr>
        <w:t xml:space="preserve">An </w:t>
      </w:r>
      <w:r w:rsidR="00AC1688">
        <w:rPr>
          <w:rFonts w:cs="Times New Roman"/>
        </w:rPr>
        <w:t xml:space="preserve">analysis of weekly usage data demonstrated an </w:t>
      </w:r>
      <w:r w:rsidRPr="00E63C46">
        <w:rPr>
          <w:rFonts w:cs="Times New Roman"/>
        </w:rPr>
        <w:t>increas</w:t>
      </w:r>
      <w:r w:rsidR="00AC1688">
        <w:rPr>
          <w:rFonts w:cs="Times New Roman"/>
        </w:rPr>
        <w:t xml:space="preserve">e in the number of users as the beach season progressed (Figure </w:t>
      </w:r>
      <w:r w:rsidR="001D242E">
        <w:rPr>
          <w:rFonts w:cs="Times New Roman"/>
        </w:rPr>
        <w:t>7</w:t>
      </w:r>
      <w:r w:rsidR="00AC1688">
        <w:rPr>
          <w:rFonts w:cs="Times New Roman"/>
        </w:rPr>
        <w:t>)</w:t>
      </w:r>
      <w:r w:rsidR="001A06FD">
        <w:rPr>
          <w:rFonts w:cs="Times New Roman"/>
        </w:rPr>
        <w:t xml:space="preserve"> with a</w:t>
      </w:r>
      <w:r w:rsidRPr="00E63C46">
        <w:rPr>
          <w:rFonts w:cs="Times New Roman"/>
        </w:rPr>
        <w:t xml:space="preserve"> </w:t>
      </w:r>
      <w:r w:rsidR="001A06FD">
        <w:rPr>
          <w:rFonts w:cs="Times New Roman"/>
        </w:rPr>
        <w:t xml:space="preserve">maximum </w:t>
      </w:r>
      <w:r w:rsidRPr="00E63C46">
        <w:rPr>
          <w:rFonts w:cs="Times New Roman"/>
        </w:rPr>
        <w:t>number of users (n=</w:t>
      </w:r>
      <w:r w:rsidR="00D464B4">
        <w:rPr>
          <w:rFonts w:cs="Times New Roman"/>
        </w:rPr>
        <w:t>1,107</w:t>
      </w:r>
      <w:r w:rsidRPr="00E63C46">
        <w:rPr>
          <w:rFonts w:cs="Times New Roman"/>
        </w:rPr>
        <w:t>)</w:t>
      </w:r>
      <w:r w:rsidR="001A06FD">
        <w:rPr>
          <w:rFonts w:cs="Times New Roman"/>
        </w:rPr>
        <w:t xml:space="preserve"> </w:t>
      </w:r>
      <w:r w:rsidR="009E44C6">
        <w:rPr>
          <w:rFonts w:cs="Times New Roman"/>
        </w:rPr>
        <w:t xml:space="preserve">occurring </w:t>
      </w:r>
      <w:r w:rsidR="001A06FD">
        <w:rPr>
          <w:rFonts w:cs="Times New Roman"/>
        </w:rPr>
        <w:t xml:space="preserve">in </w:t>
      </w:r>
      <w:r w:rsidRPr="00E63C46">
        <w:rPr>
          <w:rFonts w:cs="Times New Roman"/>
        </w:rPr>
        <w:t xml:space="preserve">week </w:t>
      </w:r>
      <w:r w:rsidR="00EF6D99">
        <w:rPr>
          <w:rFonts w:cs="Times New Roman"/>
        </w:rPr>
        <w:t xml:space="preserve">7 </w:t>
      </w:r>
      <w:r w:rsidR="00F36E4B">
        <w:rPr>
          <w:rFonts w:cs="Times New Roman"/>
        </w:rPr>
        <w:t xml:space="preserve">in </w:t>
      </w:r>
      <w:r w:rsidR="009E44C6">
        <w:rPr>
          <w:rFonts w:cs="Times New Roman"/>
        </w:rPr>
        <w:t xml:space="preserve">the </w:t>
      </w:r>
      <w:r w:rsidR="00BD4FE2">
        <w:rPr>
          <w:rFonts w:cs="Times New Roman"/>
        </w:rPr>
        <w:t>middle</w:t>
      </w:r>
      <w:r w:rsidR="00BA6965">
        <w:rPr>
          <w:rFonts w:cs="Times New Roman"/>
        </w:rPr>
        <w:t xml:space="preserve"> </w:t>
      </w:r>
      <w:r w:rsidR="009E44C6">
        <w:rPr>
          <w:rFonts w:cs="Times New Roman"/>
        </w:rPr>
        <w:t>of</w:t>
      </w:r>
      <w:r w:rsidR="00D3006D">
        <w:rPr>
          <w:rFonts w:cs="Times New Roman"/>
        </w:rPr>
        <w:t xml:space="preserve"> July.  </w:t>
      </w:r>
    </w:p>
    <w:p w:rsidR="00EF6D99" w:rsidRPr="00E63C46" w:rsidRDefault="00EF6D99" w:rsidP="004F0B74">
      <w:pPr>
        <w:spacing w:after="0" w:line="264" w:lineRule="auto"/>
        <w:jc w:val="both"/>
        <w:rPr>
          <w:rFonts w:cs="Times New Roman"/>
        </w:rPr>
      </w:pPr>
    </w:p>
    <w:p w:rsidR="00895E9E" w:rsidRDefault="00320FF0" w:rsidP="009B5301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b/>
          <w:i/>
        </w:rPr>
        <w:lastRenderedPageBreak/>
        <w:t>Beach</w:t>
      </w:r>
      <w:r w:rsidR="007F0DAE">
        <w:rPr>
          <w:rFonts w:cs="Times New Roman"/>
          <w:b/>
          <w:i/>
        </w:rPr>
        <w:t xml:space="preserve"> </w:t>
      </w:r>
      <w:r>
        <w:rPr>
          <w:rFonts w:cs="Times New Roman"/>
          <w:b/>
          <w:i/>
        </w:rPr>
        <w:t>postings</w:t>
      </w:r>
      <w:r>
        <w:rPr>
          <w:rFonts w:cs="Times New Roman"/>
          <w:b/>
        </w:rPr>
        <w:t xml:space="preserve"> </w:t>
      </w:r>
      <w:proofErr w:type="gramStart"/>
      <w:r>
        <w:rPr>
          <w:rFonts w:cs="Times New Roman"/>
        </w:rPr>
        <w:t>When</w:t>
      </w:r>
      <w:proofErr w:type="gramEnd"/>
      <w:r>
        <w:rPr>
          <w:rFonts w:cs="Times New Roman"/>
        </w:rPr>
        <w:t xml:space="preserve"> water quality </w:t>
      </w:r>
      <w:r w:rsidR="00953505">
        <w:rPr>
          <w:rFonts w:cs="Times New Roman"/>
        </w:rPr>
        <w:t xml:space="preserve">standards are exceeded </w:t>
      </w:r>
      <w:r>
        <w:rPr>
          <w:rFonts w:cs="Times New Roman"/>
        </w:rPr>
        <w:t xml:space="preserve">or </w:t>
      </w:r>
      <w:r w:rsidR="00953505">
        <w:rPr>
          <w:rFonts w:cs="Times New Roman"/>
        </w:rPr>
        <w:t xml:space="preserve">other </w:t>
      </w:r>
      <w:r>
        <w:rPr>
          <w:rFonts w:cs="Times New Roman"/>
        </w:rPr>
        <w:t xml:space="preserve">safety concerns </w:t>
      </w:r>
      <w:r w:rsidR="001E1311">
        <w:rPr>
          <w:rFonts w:cs="Times New Roman"/>
        </w:rPr>
        <w:t>exist</w:t>
      </w:r>
      <w:r w:rsidR="00953505">
        <w:rPr>
          <w:rFonts w:cs="Times New Roman"/>
        </w:rPr>
        <w:t xml:space="preserve">, beach operators are required to post signage at the beach advising individuals of the hazard and recommending </w:t>
      </w:r>
      <w:r w:rsidR="00E30BB9">
        <w:rPr>
          <w:rFonts w:cs="Times New Roman"/>
        </w:rPr>
        <w:t>they</w:t>
      </w:r>
      <w:r w:rsidR="00953505">
        <w:rPr>
          <w:rFonts w:cs="Times New Roman"/>
        </w:rPr>
        <w:t xml:space="preserve"> stay out of the water. This is an essential part of the public notification system. Marine and freshwater beaches were posted properly </w:t>
      </w:r>
      <w:r w:rsidR="00B36607">
        <w:rPr>
          <w:rFonts w:cs="Times New Roman"/>
        </w:rPr>
        <w:t>99</w:t>
      </w:r>
      <w:r w:rsidR="00953505">
        <w:rPr>
          <w:rFonts w:cs="Times New Roman"/>
        </w:rPr>
        <w:t xml:space="preserve">% and </w:t>
      </w:r>
      <w:r w:rsidR="00B36607">
        <w:rPr>
          <w:rFonts w:cs="Times New Roman"/>
        </w:rPr>
        <w:t>8</w:t>
      </w:r>
      <w:r w:rsidR="009614F6">
        <w:rPr>
          <w:rFonts w:cs="Times New Roman"/>
        </w:rPr>
        <w:t>8</w:t>
      </w:r>
      <w:r w:rsidR="00953505">
        <w:rPr>
          <w:rFonts w:cs="Times New Roman"/>
        </w:rPr>
        <w:t xml:space="preserve">% of the time, respectively.    </w:t>
      </w:r>
    </w:p>
    <w:p w:rsidR="005C1A13" w:rsidRPr="005C1A13" w:rsidRDefault="005C1A13" w:rsidP="00895E9E">
      <w:pPr>
        <w:spacing w:after="0" w:line="264" w:lineRule="auto"/>
        <w:jc w:val="both"/>
        <w:rPr>
          <w:rFonts w:ascii="Arial" w:hAnsi="Arial" w:cs="Arial"/>
          <w:sz w:val="18"/>
        </w:rPr>
      </w:pPr>
    </w:p>
    <w:p w:rsidR="00505AAF" w:rsidRDefault="0024799B" w:rsidP="00B202FD">
      <w:pPr>
        <w:pStyle w:val="Caption"/>
        <w:keepNext/>
        <w:spacing w:before="60"/>
      </w:pPr>
      <w:r>
        <w:rPr>
          <w:noProof/>
        </w:rPr>
        <w:drawing>
          <wp:inline distT="0" distB="0" distL="0" distR="0" wp14:anchorId="4132083B" wp14:editId="37728C50">
            <wp:extent cx="3440741" cy="2438400"/>
            <wp:effectExtent l="0" t="0" r="26670" b="19050"/>
            <wp:docPr id="239" name="Chart 2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proofErr w:type="gramStart"/>
      <w:r w:rsidR="00953505">
        <w:t>F</w:t>
      </w:r>
      <w:r w:rsidR="00741EEC">
        <w:t>igure 7</w:t>
      </w:r>
      <w:r w:rsidR="000502EF">
        <w:t>.</w:t>
      </w:r>
      <w:proofErr w:type="gramEnd"/>
      <w:r w:rsidR="00505AAF">
        <w:t xml:space="preserve"> </w:t>
      </w:r>
      <w:r w:rsidR="00505AAF" w:rsidRPr="00D34E4E">
        <w:t xml:space="preserve">Number of </w:t>
      </w:r>
      <w:r w:rsidR="00BA0C5D">
        <w:t>DPH</w:t>
      </w:r>
      <w:r w:rsidR="00505AAF" w:rsidRPr="00D34E4E">
        <w:t xml:space="preserve"> marine beach website users per week during </w:t>
      </w:r>
      <w:r w:rsidR="00953505">
        <w:t xml:space="preserve">the </w:t>
      </w:r>
      <w:r w:rsidR="00505AAF" w:rsidRPr="00D34E4E">
        <w:t>201</w:t>
      </w:r>
      <w:r>
        <w:t>8</w:t>
      </w:r>
      <w:r w:rsidR="00505AAF" w:rsidRPr="00D34E4E">
        <w:t xml:space="preserve"> beach season </w:t>
      </w:r>
    </w:p>
    <w:p w:rsidR="007850E5" w:rsidRPr="00971848" w:rsidRDefault="007850E5" w:rsidP="00053F2E">
      <w:pPr>
        <w:spacing w:after="0" w:line="264" w:lineRule="auto"/>
        <w:jc w:val="both"/>
        <w:rPr>
          <w:rFonts w:ascii="Arial" w:hAnsi="Arial" w:cs="Arial"/>
          <w:b/>
          <w:bCs/>
        </w:rPr>
      </w:pPr>
    </w:p>
    <w:p w:rsidR="00E63C46" w:rsidRDefault="00E63C46" w:rsidP="00FF0544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Conclusions</w:t>
      </w:r>
    </w:p>
    <w:p w:rsidR="00FE2522" w:rsidRPr="00FE2522" w:rsidRDefault="000A1337" w:rsidP="009B5301">
      <w:pPr>
        <w:spacing w:after="0" w:line="264" w:lineRule="auto"/>
        <w:rPr>
          <w:rFonts w:cs="Times New Roman"/>
        </w:rPr>
      </w:pPr>
      <w:r w:rsidRPr="000F714E">
        <w:rPr>
          <w:rFonts w:cs="Times New Roman"/>
        </w:rPr>
        <w:t>In 201</w:t>
      </w:r>
      <w:r w:rsidR="000F714E" w:rsidRPr="000F714E">
        <w:rPr>
          <w:rFonts w:cs="Times New Roman"/>
        </w:rPr>
        <w:t>8</w:t>
      </w:r>
      <w:r w:rsidRPr="000F714E">
        <w:rPr>
          <w:rFonts w:cs="Times New Roman"/>
        </w:rPr>
        <w:t xml:space="preserve">, </w:t>
      </w:r>
      <w:r w:rsidR="00FE2522" w:rsidRPr="000F714E">
        <w:rPr>
          <w:rFonts w:cs="Times New Roman"/>
        </w:rPr>
        <w:t>the exceedance rates at</w:t>
      </w:r>
      <w:r w:rsidRPr="000F714E">
        <w:rPr>
          <w:rFonts w:cs="Times New Roman"/>
        </w:rPr>
        <w:t xml:space="preserve"> marine and freshwater beach</w:t>
      </w:r>
      <w:r w:rsidR="00FE2522" w:rsidRPr="000F714E">
        <w:rPr>
          <w:rFonts w:cs="Times New Roman"/>
        </w:rPr>
        <w:t>es</w:t>
      </w:r>
      <w:r w:rsidRPr="000F714E">
        <w:rPr>
          <w:rFonts w:cs="Times New Roman"/>
        </w:rPr>
        <w:t xml:space="preserve"> </w:t>
      </w:r>
      <w:r w:rsidR="00FE2522" w:rsidRPr="000F714E">
        <w:rPr>
          <w:rFonts w:cs="Times New Roman"/>
        </w:rPr>
        <w:t xml:space="preserve">were </w:t>
      </w:r>
      <w:r w:rsidR="000F714E" w:rsidRPr="000F714E">
        <w:rPr>
          <w:rFonts w:cs="Times New Roman"/>
        </w:rPr>
        <w:t xml:space="preserve">near or slightly </w:t>
      </w:r>
      <w:r w:rsidR="00F57DA9">
        <w:rPr>
          <w:rFonts w:cs="Times New Roman"/>
        </w:rPr>
        <w:t>greater</w:t>
      </w:r>
      <w:r w:rsidR="00FE2522" w:rsidRPr="000F714E">
        <w:rPr>
          <w:rFonts w:cs="Times New Roman"/>
        </w:rPr>
        <w:t xml:space="preserve"> than historical averages</w:t>
      </w:r>
      <w:r w:rsidRPr="000F714E">
        <w:rPr>
          <w:rFonts w:cs="Times New Roman"/>
        </w:rPr>
        <w:t>.</w:t>
      </w:r>
      <w:r w:rsidR="000F714E" w:rsidRPr="000F714E">
        <w:rPr>
          <w:rFonts w:cs="Times New Roman"/>
        </w:rPr>
        <w:t xml:space="preserve"> S</w:t>
      </w:r>
      <w:r w:rsidR="00EF3D14" w:rsidRPr="000F714E">
        <w:rPr>
          <w:rFonts w:cs="Times New Roman"/>
        </w:rPr>
        <w:t xml:space="preserve">pikes in exceedances were </w:t>
      </w:r>
      <w:r w:rsidR="000F714E" w:rsidRPr="000F714E">
        <w:rPr>
          <w:rFonts w:cs="Times New Roman"/>
        </w:rPr>
        <w:t>often associated with</w:t>
      </w:r>
      <w:r w:rsidR="00EF3D14" w:rsidRPr="000F714E">
        <w:rPr>
          <w:rFonts w:cs="Times New Roman"/>
        </w:rPr>
        <w:t xml:space="preserve"> signific</w:t>
      </w:r>
      <w:r w:rsidR="00A33FE5" w:rsidRPr="000F714E">
        <w:rPr>
          <w:rFonts w:cs="Times New Roman"/>
        </w:rPr>
        <w:t xml:space="preserve">ant rain events that occurred </w:t>
      </w:r>
      <w:r w:rsidR="000F714E" w:rsidRPr="000F714E">
        <w:rPr>
          <w:rFonts w:cs="Times New Roman"/>
        </w:rPr>
        <w:t>during</w:t>
      </w:r>
      <w:r w:rsidR="00A33FE5" w:rsidRPr="000F714E">
        <w:rPr>
          <w:rFonts w:cs="Times New Roman"/>
        </w:rPr>
        <w:t xml:space="preserve"> </w:t>
      </w:r>
      <w:r w:rsidR="00EF3D14" w:rsidRPr="000F714E">
        <w:rPr>
          <w:rFonts w:cs="Times New Roman"/>
        </w:rPr>
        <w:t xml:space="preserve">the months of July and August </w:t>
      </w:r>
      <w:r w:rsidR="00A33FE5" w:rsidRPr="000F714E">
        <w:rPr>
          <w:rFonts w:cs="Times New Roman"/>
        </w:rPr>
        <w:t xml:space="preserve">throughout </w:t>
      </w:r>
      <w:r w:rsidR="00EF3D14" w:rsidRPr="000F714E">
        <w:rPr>
          <w:rFonts w:cs="Times New Roman"/>
        </w:rPr>
        <w:t xml:space="preserve">the state. </w:t>
      </w:r>
      <w:r w:rsidR="00FE2522" w:rsidRPr="000F714E">
        <w:rPr>
          <w:rFonts w:cs="Times New Roman"/>
        </w:rPr>
        <w:t xml:space="preserve">However, </w:t>
      </w:r>
      <w:r w:rsidR="00516291" w:rsidRPr="000F714E">
        <w:rPr>
          <w:rFonts w:cs="Times New Roman"/>
        </w:rPr>
        <w:t xml:space="preserve">given the number of beaches sampled in Massachusetts, the average historical </w:t>
      </w:r>
      <w:r w:rsidR="00FE2522" w:rsidRPr="000F714E">
        <w:rPr>
          <w:rFonts w:cs="Times New Roman"/>
        </w:rPr>
        <w:t>exceedance rate</w:t>
      </w:r>
      <w:r w:rsidR="009614F6" w:rsidRPr="000F714E">
        <w:rPr>
          <w:rFonts w:cs="Times New Roman"/>
        </w:rPr>
        <w:t>s</w:t>
      </w:r>
      <w:r w:rsidR="00FE2522" w:rsidRPr="000F714E">
        <w:rPr>
          <w:rFonts w:cs="Times New Roman"/>
        </w:rPr>
        <w:t xml:space="preserve"> </w:t>
      </w:r>
      <w:r w:rsidR="00516291" w:rsidRPr="000F714E">
        <w:rPr>
          <w:rFonts w:cs="Times New Roman"/>
        </w:rPr>
        <w:t>of 5%</w:t>
      </w:r>
      <w:r w:rsidR="009614F6" w:rsidRPr="000F714E">
        <w:rPr>
          <w:rFonts w:cs="Times New Roman"/>
        </w:rPr>
        <w:t xml:space="preserve"> or less </w:t>
      </w:r>
      <w:r w:rsidR="00516291" w:rsidRPr="000F714E">
        <w:rPr>
          <w:rFonts w:cs="Times New Roman"/>
        </w:rPr>
        <w:t>i</w:t>
      </w:r>
      <w:r w:rsidRPr="000F714E">
        <w:rPr>
          <w:rFonts w:cs="Times New Roman"/>
        </w:rPr>
        <w:t xml:space="preserve">ndicate that </w:t>
      </w:r>
      <w:r w:rsidR="009614F6" w:rsidRPr="000F714E">
        <w:rPr>
          <w:rFonts w:cs="Times New Roman"/>
        </w:rPr>
        <w:t xml:space="preserve">the state </w:t>
      </w:r>
      <w:r w:rsidRPr="000F714E">
        <w:rPr>
          <w:rFonts w:cs="Times New Roman"/>
        </w:rPr>
        <w:t xml:space="preserve">has beaches with generally high water quality. </w:t>
      </w:r>
      <w:r w:rsidR="00912990" w:rsidRPr="000F714E">
        <w:rPr>
          <w:rFonts w:cs="Times New Roman"/>
        </w:rPr>
        <w:t xml:space="preserve">Public notification of marine results and postings via </w:t>
      </w:r>
      <w:r w:rsidR="00BA0C5D" w:rsidRPr="000F714E">
        <w:rPr>
          <w:rFonts w:cs="Times New Roman"/>
        </w:rPr>
        <w:t>DPH</w:t>
      </w:r>
      <w:r w:rsidR="00912990" w:rsidRPr="000F714E">
        <w:rPr>
          <w:rFonts w:cs="Times New Roman"/>
        </w:rPr>
        <w:t xml:space="preserve">’s </w:t>
      </w:r>
      <w:r w:rsidR="009614F6" w:rsidRPr="000F714E">
        <w:rPr>
          <w:rFonts w:cs="Times New Roman"/>
        </w:rPr>
        <w:t>marine beaches</w:t>
      </w:r>
      <w:r w:rsidR="00C1335A" w:rsidRPr="000F714E">
        <w:rPr>
          <w:rFonts w:cs="Times New Roman"/>
        </w:rPr>
        <w:t xml:space="preserve"> website continued to be a</w:t>
      </w:r>
      <w:r w:rsidR="00912990" w:rsidRPr="000F714E">
        <w:rPr>
          <w:rFonts w:cs="Times New Roman"/>
        </w:rPr>
        <w:t xml:space="preserve"> </w:t>
      </w:r>
      <w:r w:rsidR="00EE2500" w:rsidRPr="000F714E">
        <w:rPr>
          <w:rFonts w:cs="Times New Roman"/>
        </w:rPr>
        <w:t xml:space="preserve">highly </w:t>
      </w:r>
      <w:r w:rsidR="00B21699" w:rsidRPr="000F714E">
        <w:rPr>
          <w:rFonts w:cs="Times New Roman"/>
        </w:rPr>
        <w:t>utilized</w:t>
      </w:r>
      <w:r w:rsidR="00912990" w:rsidRPr="000F714E">
        <w:rPr>
          <w:rFonts w:cs="Times New Roman"/>
        </w:rPr>
        <w:t xml:space="preserve"> means of communicating with the public.</w:t>
      </w:r>
      <w:r w:rsidR="00912990">
        <w:rPr>
          <w:rFonts w:cs="Times New Roman"/>
        </w:rPr>
        <w:t xml:space="preserve"> </w:t>
      </w:r>
      <w:r w:rsidR="00FE2522" w:rsidRPr="00FE2522">
        <w:rPr>
          <w:rFonts w:cs="Times New Roman"/>
        </w:rPr>
        <w:t xml:space="preserve"> </w:t>
      </w:r>
    </w:p>
    <w:p w:rsidR="00264854" w:rsidRDefault="00264854" w:rsidP="00053F2E">
      <w:pPr>
        <w:spacing w:after="0" w:line="264" w:lineRule="auto"/>
        <w:contextualSpacing/>
        <w:rPr>
          <w:rFonts w:cs="Arial"/>
          <w:b/>
          <w:sz w:val="28"/>
        </w:rPr>
      </w:pPr>
    </w:p>
    <w:p w:rsidR="002B607A" w:rsidRDefault="002B607A" w:rsidP="005C1A13">
      <w:pPr>
        <w:rPr>
          <w:rFonts w:cs="Arial"/>
          <w:b/>
          <w:bCs/>
          <w:sz w:val="28"/>
          <w:szCs w:val="28"/>
        </w:rPr>
      </w:pPr>
    </w:p>
    <w:p w:rsidR="002B607A" w:rsidRDefault="002B607A" w:rsidP="005C1A13">
      <w:pPr>
        <w:rPr>
          <w:rFonts w:cs="Arial"/>
          <w:b/>
          <w:bCs/>
          <w:sz w:val="28"/>
          <w:szCs w:val="28"/>
        </w:rPr>
      </w:pPr>
    </w:p>
    <w:p w:rsidR="000A1337" w:rsidRDefault="000A1337" w:rsidP="005C1A13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lastRenderedPageBreak/>
        <w:t>Acknowledgements</w:t>
      </w:r>
    </w:p>
    <w:p w:rsidR="000A1337" w:rsidRPr="00FE2522" w:rsidRDefault="000A1337" w:rsidP="009B5301">
      <w:pPr>
        <w:autoSpaceDE w:val="0"/>
        <w:autoSpaceDN w:val="0"/>
        <w:adjustRightInd w:val="0"/>
        <w:spacing w:after="0" w:line="240" w:lineRule="auto"/>
        <w:rPr>
          <w:rFonts w:cs="Calibri"/>
          <w:szCs w:val="28"/>
        </w:rPr>
      </w:pPr>
      <w:r w:rsidRPr="00FE2522">
        <w:rPr>
          <w:rFonts w:cs="Calibri"/>
          <w:szCs w:val="28"/>
        </w:rPr>
        <w:t>This wor</w:t>
      </w:r>
      <w:r w:rsidR="00B75C5D">
        <w:rPr>
          <w:rFonts w:cs="Calibri"/>
          <w:szCs w:val="28"/>
        </w:rPr>
        <w:t>k w</w:t>
      </w:r>
      <w:r w:rsidR="001A7530">
        <w:rPr>
          <w:rFonts w:cs="Calibri"/>
          <w:szCs w:val="28"/>
        </w:rPr>
        <w:t>as partially supported by a US</w:t>
      </w:r>
      <w:r w:rsidR="00B75C5D">
        <w:rPr>
          <w:rFonts w:cs="Calibri"/>
          <w:szCs w:val="28"/>
        </w:rPr>
        <w:t xml:space="preserve"> </w:t>
      </w:r>
      <w:r w:rsidRPr="00FE2522">
        <w:rPr>
          <w:rFonts w:cs="Calibri"/>
          <w:szCs w:val="28"/>
        </w:rPr>
        <w:t>EPA Beaches Environmental Assessment</w:t>
      </w:r>
      <w:r w:rsidR="001E1311">
        <w:rPr>
          <w:rFonts w:cs="Calibri"/>
          <w:szCs w:val="28"/>
        </w:rPr>
        <w:t xml:space="preserve"> </w:t>
      </w:r>
      <w:r w:rsidR="00B246A1">
        <w:rPr>
          <w:rFonts w:cs="Calibri"/>
          <w:szCs w:val="28"/>
        </w:rPr>
        <w:t xml:space="preserve">and Coastal Health </w:t>
      </w:r>
      <w:r w:rsidR="001E1311">
        <w:rPr>
          <w:rFonts w:cs="Calibri"/>
          <w:szCs w:val="28"/>
        </w:rPr>
        <w:t>grant</w:t>
      </w:r>
      <w:r w:rsidRPr="00FE2522">
        <w:rPr>
          <w:rFonts w:cs="Calibri"/>
          <w:szCs w:val="28"/>
        </w:rPr>
        <w:t xml:space="preserve">. </w:t>
      </w:r>
      <w:r w:rsidR="00E1379E">
        <w:rPr>
          <w:rFonts w:cs="Calibri"/>
          <w:szCs w:val="28"/>
        </w:rPr>
        <w:t xml:space="preserve"> </w:t>
      </w:r>
      <w:r w:rsidR="00BA0C5D">
        <w:rPr>
          <w:rFonts w:cs="Calibri"/>
          <w:szCs w:val="28"/>
        </w:rPr>
        <w:t>DPH</w:t>
      </w:r>
      <w:r w:rsidRPr="00FE2522">
        <w:rPr>
          <w:rFonts w:cs="Calibri"/>
          <w:szCs w:val="28"/>
        </w:rPr>
        <w:t xml:space="preserve"> received assistance from local, regional, and state partners, including Massachusetts boards of health, regional health networks, and the Massachusetts Department of Conservation and Recreation, </w:t>
      </w:r>
      <w:r w:rsidR="009B5301">
        <w:rPr>
          <w:rFonts w:cs="Calibri"/>
          <w:szCs w:val="28"/>
        </w:rPr>
        <w:t>to ensure</w:t>
      </w:r>
      <w:r w:rsidRPr="00FE2522">
        <w:rPr>
          <w:rFonts w:cs="Calibri"/>
          <w:szCs w:val="28"/>
        </w:rPr>
        <w:t xml:space="preserve"> that bathing beaches were tested and data submitted appropriately.</w:t>
      </w:r>
    </w:p>
    <w:p w:rsidR="003A2C12" w:rsidRDefault="003A2C12" w:rsidP="00053F2E">
      <w:pPr>
        <w:spacing w:after="0" w:line="264" w:lineRule="auto"/>
        <w:contextualSpacing/>
        <w:rPr>
          <w:rFonts w:cs="Arial"/>
          <w:b/>
          <w:sz w:val="28"/>
        </w:rPr>
      </w:pPr>
    </w:p>
    <w:p w:rsidR="00685CD2" w:rsidRPr="00FF0544" w:rsidRDefault="00685CD2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Reference</w:t>
      </w:r>
      <w:r w:rsidR="0079220A" w:rsidRPr="00FF0544">
        <w:rPr>
          <w:rFonts w:cs="Arial"/>
          <w:b/>
          <w:bCs/>
          <w:sz w:val="28"/>
          <w:szCs w:val="28"/>
        </w:rPr>
        <w:t xml:space="preserve">s </w:t>
      </w:r>
    </w:p>
    <w:p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Cabelli, V.J., Dufour, A.P., McCabe, L.J., Levin, M.A. 1982. Swimming-associated gastroenteritis and w</w:t>
      </w:r>
      <w:r w:rsidR="00095A58">
        <w:rPr>
          <w:rFonts w:cs="Times New Roman"/>
          <w:noProof/>
        </w:rPr>
        <w:t>a</w:t>
      </w:r>
      <w:r w:rsidRPr="00E63C46">
        <w:rPr>
          <w:rFonts w:cs="Times New Roman"/>
          <w:noProof/>
        </w:rPr>
        <w:t>ter quality. American Journal of Epidemiology 115, 606-616.</w:t>
      </w:r>
    </w:p>
    <w:p w:rsidR="005B58CA" w:rsidRDefault="005B58CA" w:rsidP="00095A58">
      <w:pPr>
        <w:spacing w:after="0" w:line="264" w:lineRule="auto"/>
        <w:contextualSpacing/>
        <w:rPr>
          <w:rFonts w:cs="Times New Roman"/>
          <w:noProof/>
        </w:rPr>
      </w:pPr>
    </w:p>
    <w:p w:rsidR="00095A58" w:rsidRPr="00E63C46" w:rsidRDefault="00095A58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Galfi, H., Österlund, H., Marsalek, J., Viklander, M. 2016. Indicator bacteria and associated water quality constituents in stormwater and snowmelt from four urban catchments. Journal of Hydrology 539, 125-140.</w:t>
      </w:r>
    </w:p>
    <w:p w:rsidR="00095A58" w:rsidRDefault="00095A58" w:rsidP="00095A58">
      <w:pPr>
        <w:spacing w:after="0" w:line="264" w:lineRule="auto"/>
        <w:contextualSpacing/>
        <w:rPr>
          <w:rFonts w:cs="Times New Roman"/>
          <w:noProof/>
        </w:rPr>
      </w:pPr>
    </w:p>
    <w:p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Harder-Lauridsen, N.M., Kuhn, K.G., Erichsen, A.C., Mølbak, K., Ethelberg, S. 2013. Gastrointestinal Illness among Triathletes Swimming in Non-Polluted versus Polluted Seawater Affected by Heavy Rainfall, Denmark, 2010-2011. PLOS ONE 8, e78371.</w:t>
      </w:r>
    </w:p>
    <w:p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</w:p>
    <w:p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Hlavsa, M., Roberts, V., Kahler, A., Hilborn, E., Mecher, T., Beach, M., Wade, T., Yoder, J. 2015. Outbreaks of Illness Associated with Recreational Water - United States, 2011–2012. Morbidity and Mortality Weekly Report, Center for Disease Control and Prevention 64, 668-672.</w:t>
      </w:r>
    </w:p>
    <w:p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</w:p>
    <w:p w:rsidR="00685CD2" w:rsidRPr="00E63C46" w:rsidRDefault="00685CD2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 xml:space="preserve">Marion, J.W., Lee, J., Lemeshow, S., Buckley, T.J. 2010. Association of gastrointestinal illness and recreational </w:t>
      </w:r>
      <w:r w:rsidRPr="00E63C46">
        <w:rPr>
          <w:rFonts w:cs="Times New Roman"/>
          <w:noProof/>
        </w:rPr>
        <w:lastRenderedPageBreak/>
        <w:t>water exposure at an inland U.S. beach. Water Research 44, 4796-4804.</w:t>
      </w:r>
    </w:p>
    <w:p w:rsidR="00917E89" w:rsidRPr="00E63C46" w:rsidRDefault="00917E89" w:rsidP="00917E89">
      <w:pPr>
        <w:spacing w:after="0" w:line="264" w:lineRule="auto"/>
        <w:contextualSpacing/>
        <w:rPr>
          <w:rFonts w:cs="Times New Roman"/>
          <w:b/>
        </w:rPr>
      </w:pPr>
    </w:p>
    <w:p w:rsidR="00917E89" w:rsidRPr="00E63C46" w:rsidRDefault="00917E89" w:rsidP="00917E89">
      <w:pPr>
        <w:spacing w:after="0" w:line="264" w:lineRule="auto"/>
        <w:rPr>
          <w:rFonts w:cs="Times New Roman"/>
        </w:rPr>
      </w:pPr>
      <w:proofErr w:type="gramStart"/>
      <w:r>
        <w:rPr>
          <w:rFonts w:cs="Times New Roman"/>
        </w:rPr>
        <w:t xml:space="preserve">MA </w:t>
      </w:r>
      <w:r w:rsidRPr="00E63C46">
        <w:rPr>
          <w:rFonts w:cs="Times New Roman"/>
        </w:rPr>
        <w:t>Executive Office of Energy and Environmental Affairs (EOEEA).</w:t>
      </w:r>
      <w:proofErr w:type="gramEnd"/>
      <w:r w:rsidRPr="00E63C46">
        <w:rPr>
          <w:rFonts w:cs="Times New Roman"/>
        </w:rPr>
        <w:t xml:space="preserve"> 2007. Massachusetts Outdoors 2006: Statewide Comprehensive Outdoor Recreation Plan. </w:t>
      </w:r>
      <w:hyperlink r:id="rId33" w:history="1">
        <w:r w:rsidRPr="00E63C46">
          <w:rPr>
            <w:rStyle w:val="Hyperlink"/>
            <w:rFonts w:cs="Times New Roman"/>
          </w:rPr>
          <w:t>http://archives.lib.state.ma.us/handle/2452/335705</w:t>
        </w:r>
      </w:hyperlink>
      <w:r w:rsidRPr="00E63C46">
        <w:rPr>
          <w:rFonts w:cs="Times New Roman"/>
        </w:rPr>
        <w:t xml:space="preserve">  </w:t>
      </w:r>
    </w:p>
    <w:p w:rsidR="00917E89" w:rsidRPr="00E63C46" w:rsidRDefault="00917E89" w:rsidP="00917E89">
      <w:pPr>
        <w:spacing w:after="0" w:line="264" w:lineRule="auto"/>
        <w:contextualSpacing/>
        <w:rPr>
          <w:rFonts w:cs="Times New Roman"/>
          <w:b/>
        </w:rPr>
      </w:pPr>
    </w:p>
    <w:p w:rsidR="00917E89" w:rsidRPr="00E63C46" w:rsidRDefault="00917E89" w:rsidP="00917E89">
      <w:pPr>
        <w:spacing w:after="0" w:line="264" w:lineRule="auto"/>
        <w:rPr>
          <w:rFonts w:cs="Times New Roman"/>
        </w:rPr>
      </w:pPr>
      <w:proofErr w:type="gramStart"/>
      <w:r>
        <w:rPr>
          <w:rFonts w:cs="Times New Roman"/>
        </w:rPr>
        <w:t xml:space="preserve">MA </w:t>
      </w:r>
      <w:r w:rsidRPr="00E63C46">
        <w:rPr>
          <w:rFonts w:cs="Times New Roman"/>
        </w:rPr>
        <w:t>Executive Office of Energy and Environmental Affairs (EOEEA).</w:t>
      </w:r>
      <w:proofErr w:type="gramEnd"/>
      <w:r>
        <w:rPr>
          <w:rFonts w:cs="Times New Roman"/>
        </w:rPr>
        <w:t xml:space="preserve"> 201</w:t>
      </w:r>
      <w:r w:rsidRPr="00E63C46">
        <w:rPr>
          <w:rFonts w:cs="Times New Roman"/>
        </w:rPr>
        <w:t xml:space="preserve">7. Massachusetts </w:t>
      </w:r>
      <w:r>
        <w:rPr>
          <w:rFonts w:cs="Times New Roman"/>
        </w:rPr>
        <w:t>Statewide Comprehensive Outdoor</w:t>
      </w:r>
      <w:r w:rsidRPr="00E63C46">
        <w:rPr>
          <w:rFonts w:cs="Times New Roman"/>
        </w:rPr>
        <w:t xml:space="preserve"> Recreation Plan</w:t>
      </w:r>
      <w:r>
        <w:rPr>
          <w:rFonts w:cs="Times New Roman"/>
        </w:rPr>
        <w:t xml:space="preserve"> 2017</w:t>
      </w:r>
      <w:r w:rsidRPr="00E63C46">
        <w:rPr>
          <w:rFonts w:cs="Times New Roman"/>
        </w:rPr>
        <w:t>.</w:t>
      </w:r>
      <w:r>
        <w:br/>
      </w:r>
      <w:hyperlink r:id="rId34" w:history="1">
        <w:r>
          <w:rPr>
            <w:rStyle w:val="Hyperlink"/>
          </w:rPr>
          <w:t>https://www.mass.gov/files/massachusetts-scorp-2017-for-submission.pdf</w:t>
        </w:r>
      </w:hyperlink>
      <w:r>
        <w:rPr>
          <w:rFonts w:cs="Times New Roman"/>
        </w:rPr>
        <w:t xml:space="preserve"> </w:t>
      </w:r>
    </w:p>
    <w:p w:rsidR="006A45F0" w:rsidRPr="00E63C46" w:rsidRDefault="006A45F0" w:rsidP="00095A58">
      <w:pPr>
        <w:spacing w:after="0" w:line="264" w:lineRule="auto"/>
        <w:contextualSpacing/>
        <w:rPr>
          <w:rFonts w:cs="Times New Roman"/>
          <w:noProof/>
        </w:rPr>
      </w:pPr>
    </w:p>
    <w:p w:rsidR="004332DA" w:rsidRDefault="004332DA" w:rsidP="00095A58">
      <w:pPr>
        <w:spacing w:after="0" w:line="264" w:lineRule="auto"/>
      </w:pPr>
      <w:bookmarkStart w:id="1" w:name="_ENREF_38"/>
      <w:proofErr w:type="gramStart"/>
      <w:r w:rsidRPr="004332DA">
        <w:rPr>
          <w:rFonts w:cs="Times New Roman"/>
        </w:rPr>
        <w:t xml:space="preserve">National Oceanic and Atmospheric Administration </w:t>
      </w:r>
      <w:r>
        <w:rPr>
          <w:rFonts w:cs="Times New Roman"/>
        </w:rPr>
        <w:t>(</w:t>
      </w:r>
      <w:r w:rsidRPr="004332DA">
        <w:rPr>
          <w:rFonts w:cs="Times New Roman"/>
          <w:noProof/>
        </w:rPr>
        <w:t>NOAA</w:t>
      </w:r>
      <w:r>
        <w:rPr>
          <w:rFonts w:cs="Times New Roman"/>
          <w:noProof/>
        </w:rPr>
        <w:t>)</w:t>
      </w:r>
      <w:r w:rsidRPr="004332DA">
        <w:rPr>
          <w:rFonts w:cs="Times New Roman"/>
          <w:noProof/>
        </w:rPr>
        <w:t>.</w:t>
      </w:r>
      <w:proofErr w:type="gramEnd"/>
      <w:r w:rsidRPr="004332DA">
        <w:rPr>
          <w:rFonts w:cs="Times New Roman"/>
          <w:noProof/>
        </w:rPr>
        <w:t xml:space="preserve"> 2018. </w:t>
      </w:r>
      <w:r w:rsidR="00B122DE">
        <w:rPr>
          <w:rFonts w:cs="Times New Roman"/>
          <w:noProof/>
        </w:rPr>
        <w:t xml:space="preserve">National Weather Service </w:t>
      </w:r>
      <w:proofErr w:type="spellStart"/>
      <w:r w:rsidR="00B122DE">
        <w:t>NOWData</w:t>
      </w:r>
      <w:proofErr w:type="spellEnd"/>
      <w:r w:rsidR="00B122DE">
        <w:t xml:space="preserve">-Online Weather Data. </w:t>
      </w:r>
      <w:hyperlink r:id="rId35" w:history="1">
        <w:r w:rsidR="00685DD6">
          <w:rPr>
            <w:rStyle w:val="Hyperlink"/>
          </w:rPr>
          <w:t>https://w2.weather.gov/climate/xmacis.php?wfo=box</w:t>
        </w:r>
      </w:hyperlink>
    </w:p>
    <w:p w:rsidR="00685DD6" w:rsidRPr="004332DA" w:rsidRDefault="00685DD6" w:rsidP="00095A58">
      <w:pPr>
        <w:spacing w:after="0" w:line="264" w:lineRule="auto"/>
        <w:rPr>
          <w:rFonts w:cs="Times New Roman"/>
          <w:noProof/>
        </w:rPr>
      </w:pPr>
    </w:p>
    <w:p w:rsidR="00CB26B3" w:rsidRPr="00E63C46" w:rsidRDefault="00CB26B3" w:rsidP="00095A58">
      <w:pPr>
        <w:spacing w:after="0" w:line="264" w:lineRule="auto"/>
        <w:rPr>
          <w:rFonts w:cs="Times New Roman"/>
          <w:noProof/>
        </w:rPr>
      </w:pPr>
      <w:r w:rsidRPr="00E63C46">
        <w:rPr>
          <w:rFonts w:cs="Times New Roman"/>
          <w:noProof/>
        </w:rPr>
        <w:t xml:space="preserve">Rodrigues, V.F.V., Rivera, I.N.G., Lim, K.-Y., Jiang, S.C. 2016. Detection and risk assessment of diarrheagenic </w:t>
      </w:r>
      <w:r w:rsidRPr="00E63C46">
        <w:rPr>
          <w:rFonts w:cs="Times New Roman"/>
          <w:i/>
          <w:noProof/>
        </w:rPr>
        <w:t>E. coli</w:t>
      </w:r>
      <w:r w:rsidRPr="00E63C46">
        <w:rPr>
          <w:rFonts w:cs="Times New Roman"/>
          <w:noProof/>
        </w:rPr>
        <w:t xml:space="preserve"> in recreational beaches of Brazil. Marine Pollution Bulletin 109, 163-170.</w:t>
      </w:r>
    </w:p>
    <w:p w:rsidR="00CB26B3" w:rsidRPr="00E63C46" w:rsidRDefault="00CB26B3" w:rsidP="00095A58">
      <w:pPr>
        <w:spacing w:after="0" w:line="264" w:lineRule="auto"/>
        <w:rPr>
          <w:rFonts w:cs="Times New Roman"/>
          <w:noProof/>
        </w:rPr>
      </w:pPr>
    </w:p>
    <w:p w:rsidR="009E78F5" w:rsidRPr="00E63C46" w:rsidRDefault="009E78F5" w:rsidP="00095A58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noProof/>
        </w:rPr>
        <w:t>U</w:t>
      </w:r>
      <w:r w:rsidR="00095A58">
        <w:rPr>
          <w:rFonts w:cs="Times New Roman"/>
          <w:noProof/>
        </w:rPr>
        <w:t>.</w:t>
      </w:r>
      <w:r w:rsidRPr="00E63C46">
        <w:rPr>
          <w:rFonts w:cs="Times New Roman"/>
          <w:noProof/>
        </w:rPr>
        <w:t>S</w:t>
      </w:r>
      <w:r w:rsidR="00095A58">
        <w:rPr>
          <w:rFonts w:cs="Times New Roman"/>
          <w:noProof/>
        </w:rPr>
        <w:t>.</w:t>
      </w:r>
      <w:r w:rsidRPr="00E63C46">
        <w:rPr>
          <w:rFonts w:cs="Times New Roman"/>
          <w:noProof/>
        </w:rPr>
        <w:t xml:space="preserve"> Environmental Protection Agency (US</w:t>
      </w:r>
      <w:r w:rsidR="00095A58">
        <w:rPr>
          <w:rFonts w:cs="Times New Roman"/>
          <w:noProof/>
        </w:rPr>
        <w:t xml:space="preserve"> </w:t>
      </w:r>
      <w:r w:rsidRPr="00E63C46">
        <w:rPr>
          <w:rFonts w:cs="Times New Roman"/>
          <w:noProof/>
        </w:rPr>
        <w:t>EPA), 2012. 2012 Recreational Water Quality Criteria USEPA 820-F-12-058, Office of Water.</w:t>
      </w:r>
      <w:bookmarkEnd w:id="1"/>
    </w:p>
    <w:p w:rsidR="006A45F0" w:rsidRPr="00E63C46" w:rsidRDefault="006A45F0" w:rsidP="00095A58">
      <w:pPr>
        <w:spacing w:after="0" w:line="264" w:lineRule="auto"/>
        <w:rPr>
          <w:rFonts w:cs="Times New Roman"/>
        </w:rPr>
      </w:pPr>
    </w:p>
    <w:p w:rsidR="008F2248" w:rsidRDefault="006A45F0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Wade, T.J., Pai, N., Eisenberg, J.N., Colford, J.M.J. 2003. Do U.S. Environmental Protection Agency Water Quality Guidelines for Recreational Waters Prevent Gastrointestinal Illness? A Systematic Review and Meta-analysis. Environmental Health Perspectives 111.</w:t>
      </w:r>
    </w:p>
    <w:p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  <w:sectPr w:rsidR="0086173B" w:rsidSect="00A83CF9">
          <w:pgSz w:w="12240" w:h="15840"/>
          <w:pgMar w:top="1915" w:right="720" w:bottom="1080" w:left="720" w:header="432" w:footer="144" w:gutter="0"/>
          <w:cols w:num="2" w:space="432"/>
          <w:titlePg/>
          <w:docGrid w:linePitch="360"/>
        </w:sectPr>
      </w:pPr>
    </w:p>
    <w:p w:rsidR="0086173B" w:rsidRPr="00E63C46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  <w:sectPr w:rsidR="0086173B" w:rsidRPr="00E63C46" w:rsidSect="0086173B">
          <w:type w:val="continuous"/>
          <w:pgSz w:w="12240" w:h="15840"/>
          <w:pgMar w:top="1080" w:right="720" w:bottom="1080" w:left="720" w:header="432" w:footer="144" w:gutter="0"/>
          <w:cols w:num="2" w:space="432"/>
          <w:titlePg/>
          <w:docGrid w:linePitch="360"/>
        </w:sectPr>
      </w:pPr>
    </w:p>
    <w:p w:rsidR="00897BF7" w:rsidRDefault="00B93D99">
      <w:pPr>
        <w:rPr>
          <w:rFonts w:ascii="Arial" w:hAnsi="Arial" w:cs="Arial"/>
          <w:b/>
          <w:noProof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3951CD4" wp14:editId="7A7FCC6D">
                <wp:simplePos x="0" y="0"/>
                <wp:positionH relativeFrom="column">
                  <wp:posOffset>222250</wp:posOffset>
                </wp:positionH>
                <wp:positionV relativeFrom="paragraph">
                  <wp:posOffset>-499110</wp:posOffset>
                </wp:positionV>
                <wp:extent cx="6781165" cy="459105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165" cy="45910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For more information, please visit:</w:t>
                            </w:r>
                          </w:p>
                          <w:p w:rsidR="00665867" w:rsidRDefault="00BA0C5D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DPH</w:t>
                            </w:r>
                            <w:r w:rsidR="00C745D4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each</w:t>
                            </w:r>
                            <w:r w:rsidR="004F0C6A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es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665867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website: </w:t>
                            </w:r>
                            <w:hyperlink r:id="rId36" w:history="1">
                              <w:r w:rsidR="00665867" w:rsidRPr="00AF3882">
                                <w:rPr>
                                  <w:rStyle w:val="Hyperlink"/>
                                  <w:rFonts w:ascii="Arial" w:hAnsi="Arial" w:cs="Arial"/>
                                  <w:noProof/>
                                  <w:color w:val="FFFF00"/>
                                  <w:sz w:val="24"/>
                                  <w:szCs w:val="20"/>
                                </w:rPr>
                                <w:t>http://www.mass.gov/beaches</w:t>
                              </w:r>
                            </w:hyperlink>
                            <w:r w:rsidR="00665867">
                              <w:rPr>
                                <w:rStyle w:val="Hyperlink"/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</w:p>
                          <w:p w:rsidR="00665867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</w:p>
                          <w:p w:rsidR="008076D9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Style w:val="Hyperlink"/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DPH</w:t>
                            </w:r>
                            <w:r w:rsidR="00741EEC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Algae </w:t>
                            </w:r>
                            <w:r w:rsidR="004F0C6A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website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:</w:t>
                            </w:r>
                            <w:r w:rsidR="008076D9"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hyperlink r:id="rId37" w:history="1">
                              <w:r w:rsidRPr="00452222">
                                <w:rPr>
                                  <w:rStyle w:val="Hyperlink"/>
                                  <w:rFonts w:ascii="Arial" w:hAnsi="Arial" w:cs="Arial"/>
                                  <w:noProof/>
                                  <w:color w:val="FFFF00"/>
                                  <w:sz w:val="24"/>
                                  <w:szCs w:val="20"/>
                                </w:rPr>
                                <w:t>http://www.mass.gov/dph/algae</w:t>
                              </w:r>
                            </w:hyperlink>
                          </w:p>
                          <w:p w:rsidR="00665867" w:rsidRPr="00AF3882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</w:p>
                          <w:p w:rsidR="008076D9" w:rsidRPr="00AF3882" w:rsidRDefault="00C745D4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Or c</w:t>
                            </w:r>
                            <w:r w:rsidR="008076D9"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ontact:</w:t>
                            </w:r>
                          </w:p>
                          <w:p w:rsidR="004F0C6A" w:rsidRPr="00AF3882" w:rsidRDefault="004F0C6A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Environmental Toxicology Program</w:t>
                            </w:r>
                          </w:p>
                          <w:p w:rsidR="004F0C6A" w:rsidRPr="00AF3882" w:rsidRDefault="004F0C6A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ureau of Environmental Health</w:t>
                            </w:r>
                          </w:p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Massachusetts Department of Public Health</w:t>
                            </w:r>
                          </w:p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250 Washington Street</w:t>
                            </w:r>
                          </w:p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oston, MA 02108</w:t>
                            </w:r>
                          </w:p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Email: </w:t>
                            </w: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dph-beach@</w:t>
                            </w:r>
                            <w:r w:rsidR="004F0C6A"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state.ma.us</w:t>
                            </w:r>
                          </w:p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Phone: (617) 624-5757</w:t>
                            </w:r>
                          </w:p>
                          <w:p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1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Fax: (617) 624-</w:t>
                            </w:r>
                            <w:r w:rsidR="00B246A1"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5183</w:t>
                            </w:r>
                          </w:p>
                          <w:p w:rsidR="008076D9" w:rsidRDefault="008076D9" w:rsidP="004F0C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4" o:spid="_x0000_s1036" type="#_x0000_t202" style="position:absolute;margin-left:17.5pt;margin-top:-39.3pt;width:533.95pt;height:36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" fillcolor="white [3201]" stroked="f" strokeweight=".5pt">
                <v:fill opacity="0"/>
                <v:textbox>
                  <w:txbxContent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For more information, please visit:</w:t>
                      </w:r>
                    </w:p>
                    <w:p w:rsidR="00665867" w:rsidRDefault="00BA0C5D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DPH</w:t>
                      </w:r>
                      <w:r w:rsidR="00C745D4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Beach</w:t>
                      </w:r>
                      <w:r w:rsidR="004F0C6A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es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r w:rsidR="00665867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website: </w:t>
                      </w:r>
                      <w:hyperlink r:id="rId38" w:history="1">
                        <w:r w:rsidR="00665867" w:rsidRPr="00AF3882">
                          <w:rPr>
                            <w:rStyle w:val="Hyperlink"/>
                            <w:rFonts w:ascii="Arial" w:hAnsi="Arial" w:cs="Arial"/>
                            <w:noProof/>
                            <w:color w:val="FFFF00"/>
                            <w:sz w:val="24"/>
                            <w:szCs w:val="20"/>
                          </w:rPr>
                          <w:t>http://www.mass.gov/beaches</w:t>
                        </w:r>
                      </w:hyperlink>
                      <w:r w:rsidR="00665867">
                        <w:rPr>
                          <w:rStyle w:val="Hyperlink"/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</w:p>
                    <w:p w:rsidR="00665867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</w:p>
                    <w:p w:rsidR="008076D9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Style w:val="Hyperlink"/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DPH</w:t>
                      </w:r>
                      <w:r w:rsidR="00741EEC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Algae </w:t>
                      </w:r>
                      <w:r w:rsidR="004F0C6A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website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:</w:t>
                      </w:r>
                      <w:r w:rsidR="008076D9"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hyperlink r:id="rId39" w:history="1">
                        <w:r w:rsidRPr="00452222">
                          <w:rPr>
                            <w:rStyle w:val="Hyperlink"/>
                            <w:rFonts w:ascii="Arial" w:hAnsi="Arial" w:cs="Arial"/>
                            <w:noProof/>
                            <w:color w:val="FFFF00"/>
                            <w:sz w:val="24"/>
                            <w:szCs w:val="20"/>
                          </w:rPr>
                          <w:t>http://www.mass.gov/dph/algae</w:t>
                        </w:r>
                      </w:hyperlink>
                    </w:p>
                    <w:p w:rsidR="00665867" w:rsidRPr="00AF3882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4"/>
                          <w:szCs w:val="20"/>
                        </w:rPr>
                      </w:pPr>
                    </w:p>
                    <w:p w:rsidR="008076D9" w:rsidRPr="00AF3882" w:rsidRDefault="00C745D4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Or c</w:t>
                      </w:r>
                      <w:r w:rsidR="008076D9"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ontact:</w:t>
                      </w:r>
                    </w:p>
                    <w:p w:rsidR="004F0C6A" w:rsidRPr="00AF3882" w:rsidRDefault="004F0C6A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Environmental Toxicology Program</w:t>
                      </w:r>
                    </w:p>
                    <w:p w:rsidR="004F0C6A" w:rsidRPr="00AF3882" w:rsidRDefault="004F0C6A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Bureau of Environmental Health</w:t>
                      </w:r>
                    </w:p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Massachusetts Department of Public Health</w:t>
                      </w:r>
                    </w:p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250 Washington Street</w:t>
                      </w:r>
                    </w:p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Boston, MA 02108</w:t>
                      </w:r>
                    </w:p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 xml:space="preserve">Email: </w:t>
                      </w: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8"/>
                          <w:szCs w:val="20"/>
                        </w:rPr>
                        <w:t>dph-beach@</w:t>
                      </w:r>
                      <w:r w:rsidR="004F0C6A"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8"/>
                          <w:szCs w:val="20"/>
                        </w:rPr>
                        <w:t>state.ma.us</w:t>
                      </w:r>
                    </w:p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Phone: (617) 624-5757</w:t>
                      </w:r>
                    </w:p>
                    <w:p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1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Fax: (617) 624-</w:t>
                      </w:r>
                      <w:r w:rsidR="00B246A1"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5183</w:t>
                      </w:r>
                    </w:p>
                    <w:p w:rsidR="008076D9" w:rsidRDefault="008076D9" w:rsidP="004F0C6A"/>
                  </w:txbxContent>
                </v:textbox>
              </v:shape>
            </w:pict>
          </mc:Fallback>
        </mc:AlternateContent>
      </w:r>
      <w:r w:rsidR="001625C4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1792" behindDoc="1" locked="0" layoutInCell="1" allowOverlap="1" wp14:anchorId="13D26285" wp14:editId="091A319B">
            <wp:simplePos x="0" y="0"/>
            <wp:positionH relativeFrom="column">
              <wp:posOffset>-2955956</wp:posOffset>
            </wp:positionH>
            <wp:positionV relativeFrom="paragraph">
              <wp:posOffset>-680007</wp:posOffset>
            </wp:positionV>
            <wp:extent cx="13607358" cy="10281207"/>
            <wp:effectExtent l="0" t="0" r="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:\PROJECTS AND TOPICS\Reports\Annual Report 2016\Edgartown state beach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1708" cy="10284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2B12" w:rsidRPr="009E78F5" w:rsidRDefault="00EC2B12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:rsidR="009E78F5" w:rsidRPr="009E78F5" w:rsidRDefault="009E78F5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:rsidR="009E78F5" w:rsidRPr="009E78F5" w:rsidRDefault="009E78F5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:rsidR="006A45F0" w:rsidRDefault="006A45F0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:rsidR="006A45F0" w:rsidRPr="006A45F0" w:rsidRDefault="006A45F0" w:rsidP="00053F2E">
      <w:pPr>
        <w:spacing w:after="0" w:line="264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p w:rsidR="009B29F7" w:rsidRPr="006A45F0" w:rsidRDefault="0092142D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6A45F0">
        <w:rPr>
          <w:rFonts w:ascii="Arial" w:hAnsi="Arial" w:cs="Arial"/>
          <w:bCs/>
          <w:sz w:val="20"/>
          <w:szCs w:val="20"/>
        </w:rPr>
        <w:t xml:space="preserve"> </w:t>
      </w:r>
      <w:r w:rsidR="00845FC4" w:rsidRPr="006A45F0">
        <w:rPr>
          <w:rFonts w:ascii="Arial" w:hAnsi="Arial" w:cs="Arial"/>
          <w:bCs/>
          <w:sz w:val="20"/>
          <w:szCs w:val="20"/>
        </w:rPr>
        <w:t xml:space="preserve"> </w:t>
      </w:r>
    </w:p>
    <w:p w:rsidR="00826CD0" w:rsidRPr="006A45F0" w:rsidRDefault="00826CD0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201B33" w:rsidRPr="006A45F0" w:rsidRDefault="00201B33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sz w:val="20"/>
          <w:szCs w:val="20"/>
        </w:rPr>
      </w:pPr>
    </w:p>
    <w:p w:rsidR="00940330" w:rsidRPr="006A45F0" w:rsidRDefault="00940330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sz w:val="20"/>
          <w:szCs w:val="20"/>
        </w:rPr>
      </w:pPr>
    </w:p>
    <w:p w:rsidR="00FF6DB3" w:rsidRPr="006A45F0" w:rsidRDefault="008076D9" w:rsidP="008076D9">
      <w:pPr>
        <w:tabs>
          <w:tab w:val="left" w:pos="8175"/>
        </w:tabs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</w:p>
    <w:p w:rsidR="00FF6DB3" w:rsidRPr="006A45F0" w:rsidRDefault="00FF6DB3" w:rsidP="00053F2E">
      <w:pPr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</w:p>
    <w:p w:rsidR="00FF6DB3" w:rsidRPr="006A45F0" w:rsidRDefault="00FF6DB3" w:rsidP="00053F2E">
      <w:pPr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</w:p>
    <w:p w:rsidR="00685CD2" w:rsidRDefault="00685CD2" w:rsidP="00053F2E">
      <w:pPr>
        <w:spacing w:after="0" w:line="264" w:lineRule="auto"/>
        <w:contextualSpacing/>
        <w:rPr>
          <w:rFonts w:ascii="Arial" w:hAnsi="Arial" w:cs="Arial"/>
          <w:noProof/>
        </w:rPr>
      </w:pPr>
    </w:p>
    <w:p w:rsidR="00DD562E" w:rsidRPr="00685CD2" w:rsidRDefault="00BA5A4D" w:rsidP="00053F2E">
      <w:pPr>
        <w:spacing w:after="0" w:line="264" w:lineRule="auto"/>
        <w:contextualSpacing/>
        <w:rPr>
          <w:rFonts w:ascii="Arial" w:hAnsi="Arial" w:cs="Arial"/>
          <w:b/>
          <w:sz w:val="28"/>
          <w:szCs w:val="28"/>
        </w:rPr>
      </w:pPr>
      <w:r w:rsidRPr="00BA5A4D">
        <w:rPr>
          <w:rFonts w:ascii="Arial" w:hAnsi="Arial" w:cs="Arial"/>
          <w:b/>
          <w:sz w:val="28"/>
          <w:szCs w:val="28"/>
        </w:rPr>
        <w:t xml:space="preserve"> </w:t>
      </w:r>
    </w:p>
    <w:p w:rsidR="00CC1617" w:rsidRPr="00BA5A4D" w:rsidRDefault="00741EEC" w:rsidP="00053F2E">
      <w:pPr>
        <w:spacing w:after="0" w:line="264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CEDBE01" wp14:editId="579F1D21">
                <wp:simplePos x="0" y="0"/>
                <wp:positionH relativeFrom="column">
                  <wp:posOffset>4076700</wp:posOffset>
                </wp:positionH>
                <wp:positionV relativeFrom="paragraph">
                  <wp:posOffset>5948045</wp:posOffset>
                </wp:positionV>
                <wp:extent cx="3000375" cy="466725"/>
                <wp:effectExtent l="0" t="0" r="0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4667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1EEC" w:rsidRPr="004F0C6A" w:rsidRDefault="00A27AB8" w:rsidP="00741EEC">
                            <w:pPr>
                              <w:spacing w:after="0" w:line="264" w:lineRule="auto"/>
                              <w:contextualSpacing/>
                              <w:jc w:val="both"/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</w:pPr>
                            <w:r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 xml:space="preserve">Silver Lake, Athol, </w:t>
                            </w:r>
                            <w:r w:rsidR="00022BA9" w:rsidRPr="00022BA9"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>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5" o:spid="_x0000_s1037" type="#_x0000_t202" style="position:absolute;margin-left:321pt;margin-top:468.35pt;width:236.25pt;height:36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" fillcolor="white [3201]" stroked="f" strokeweight=".5pt">
                <v:fill opacity="0"/>
                <v:textbox>
                  <w:txbxContent>
                    <w:p w:rsidR="00741EEC" w:rsidRPr="004F0C6A" w:rsidRDefault="00A27AB8" w:rsidP="00741EEC">
                      <w:pPr>
                        <w:spacing w:after="0" w:line="264" w:lineRule="auto"/>
                        <w:contextualSpacing/>
                        <w:jc w:val="both"/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</w:pPr>
                      <w:r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 xml:space="preserve">Silver Lake, Athol, </w:t>
                      </w:r>
                      <w:r w:rsidR="00022BA9" w:rsidRPr="00022BA9"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>M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C1617" w:rsidRPr="00BA5A4D" w:rsidSect="0086173B">
      <w:pgSz w:w="12240" w:h="15840"/>
      <w:pgMar w:top="1080" w:right="720" w:bottom="1080" w:left="720" w:header="720" w:footer="144" w:gutter="0"/>
      <w:pgNumType w:start="5"/>
      <w:cols w:space="432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67EF" w:rsidRDefault="008467EF" w:rsidP="001C6701">
      <w:pPr>
        <w:spacing w:after="0" w:line="240" w:lineRule="auto"/>
      </w:pPr>
      <w:r>
        <w:separator/>
      </w:r>
    </w:p>
  </w:endnote>
  <w:endnote w:type="continuationSeparator" w:id="0">
    <w:p w:rsidR="008467EF" w:rsidRDefault="008467EF" w:rsidP="001C6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92775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7EFE" w:rsidRDefault="00F07E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6A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07EFE" w:rsidRDefault="00F07EF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3096847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:rsidR="00205329" w:rsidRPr="0063016E" w:rsidRDefault="00205329">
        <w:pPr>
          <w:pStyle w:val="Footer"/>
          <w:jc w:val="center"/>
          <w:rPr>
            <w:rFonts w:ascii="Calibri" w:hAnsi="Calibri"/>
          </w:rPr>
        </w:pPr>
        <w:r w:rsidRPr="0063016E">
          <w:rPr>
            <w:rFonts w:ascii="Calibri" w:hAnsi="Calibri" w:cs="Arial"/>
          </w:rPr>
          <w:t>1</w:t>
        </w:r>
      </w:p>
    </w:sdtContent>
  </w:sdt>
  <w:p w:rsidR="00205329" w:rsidRDefault="002053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5329" w:rsidRDefault="00205329">
    <w:pPr>
      <w:pStyle w:val="Footer"/>
      <w:jc w:val="center"/>
    </w:pPr>
  </w:p>
  <w:p w:rsidR="00205329" w:rsidRDefault="0020532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43132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016E" w:rsidRDefault="006301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0F6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05329" w:rsidRDefault="00205329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80565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07EFE" w:rsidRDefault="00F07E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0F6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F07EFE" w:rsidRDefault="00F07EFE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</w:rPr>
      <w:id w:val="46601359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7FC9" w:rsidRPr="00463F92" w:rsidRDefault="00447FC9">
        <w:pPr>
          <w:pStyle w:val="Footer"/>
          <w:jc w:val="center"/>
          <w:rPr>
            <w:rFonts w:ascii="Arial" w:hAnsi="Arial" w:cs="Arial"/>
          </w:rPr>
        </w:pPr>
        <w:r w:rsidRPr="0063016E">
          <w:rPr>
            <w:noProof/>
          </w:rPr>
          <w:t>5</w:t>
        </w:r>
      </w:p>
    </w:sdtContent>
  </w:sdt>
  <w:p w:rsidR="00447FC9" w:rsidRDefault="00447F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67EF" w:rsidRDefault="008467EF" w:rsidP="001C6701">
      <w:pPr>
        <w:spacing w:after="0" w:line="240" w:lineRule="auto"/>
      </w:pPr>
      <w:r>
        <w:separator/>
      </w:r>
    </w:p>
  </w:footnote>
  <w:footnote w:type="continuationSeparator" w:id="0">
    <w:p w:rsidR="008467EF" w:rsidRDefault="008467EF" w:rsidP="001C6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5329" w:rsidRDefault="00CF5B55">
    <w:pPr>
      <w:pStyle w:val="Header"/>
      <w:jc w:val="center"/>
      <w:rPr>
        <w:color w:val="365F91" w:themeColor="accent1" w:themeShade="BF"/>
      </w:rPr>
    </w:pPr>
    <w:r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43A3583C" wp14:editId="6C7CBC1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34770" cy="3482975"/>
              <wp:effectExtent l="0" t="7303" r="0" b="0"/>
              <wp:wrapNone/>
              <wp:docPr id="14" name="Group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15" name="AutoShape 17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6" name="Group 18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17" name="Freeform 19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20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21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78131013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18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:rsidR="00205329" w:rsidRDefault="008F1972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18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6" o:spid="_x0000_s1038" style="position:absolute;left:0;text-align:left;margin-left:53.9pt;margin-top:0;width:105.1pt;height:274.25pt;rotation:90;flip:x y;z-index:251660288;mso-position-horizontal:right;mso-position-horizontal-relative:page;mso-position-vertical:top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39" type="#_x0000_t32" style="position:absolute;left:6519;top:1258;width:4303;height:1004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2OW/MAAAADbAAAADwAAAGRycy9kb3ducmV2LnhtbERPzYrCMBC+C75DGGFvmiisLNVUZGHF&#10;Q0Hs+gBDM9uWNpPSZLX16Y0geJuP73e2u8G24kq9rx1rWC4UCOLCmZpLDZffn/kXCB+QDbaOScNI&#10;HnbpdLLFxLgbn+mah1LEEPYJaqhC6BIpfVGRRb9wHXHk/lxvMUTYl9L0eIvhtpUrpdbSYs2xocKO&#10;visqmvzfamjGbLznZ3U6qHth5d5mbrXMtP6YDfsNiEBDeItf7qOJ8z/h+Us8QKY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9jlvzAAAAA2wAAAA8AAAAAAAAAAAAAAAAA&#10;oQIAAGRycy9kb3ducmV2LnhtbFBLBQYAAAAABAAEAPkAAACOAwAAAAA=&#10;" strokecolor="#a7bfde [1620]">
                <o:lock v:ext="edit" aspectratio="t"/>
              </v:shape>
              <v:group id="Group 18" o:spid="_x0000_s1040" style="position:absolute;left:5531;top:9226;width:5291;height:5845" coordorigin="5531,9226" coordsize="5291,58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<o:lock v:ext="edit" aspectratio="t"/>
                <v:shape id="Freeform 19" o:spid="_x0000_s1041" style="position:absolute;left:5531;top:9226;width:5291;height:5845;visibility:visible;mso-wrap-style:square;v-text-anchor:top" coordsize="6418,66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5tJsAA&#10;AADbAAAADwAAAGRycy9kb3ducmV2LnhtbERPTWuDQBC9B/oflinkFtf00KrJJoTSQg9eaiXnwR1X&#10;iTsr7lbtv88WCr3N433O8bzaQcw0+d6xgn2SgiBunO7ZKKi/3ncZCB+QNQ6OScEPeTifHjZHLLRb&#10;+JPmKhgRQ9gXqKALYSyk9E1HFn3iRuLItW6yGCKcjNQTLjHcDvIpTZ+lxZ5jQ4cjvXbU3KpvqyCn&#10;6q1v87GeKXdm2ZuyzK5eqe3jejmACLSGf/Gf+0PH+S/w+0s8QJ7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y5tJsAAAADbAAAADwAAAAAAAAAAAAAAAACYAgAAZHJzL2Rvd25y&#10;ZXYueG1sUEsFBgAAAAAEAAQA9QAAAIUDAAAAAA==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20" o:spid="_x0000_s1042" style="position:absolute;left:6117;top:10212;width:4526;height:4258;rotation:-5819284fd;flip:y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xcecQA&#10;AADbAAAADwAAAGRycy9kb3ducmV2LnhtbESPQWvCQBCF74X+h2UK3ppNK0hJ3YQibRXEgrG9D9kx&#10;Cc3Ohuxq4r93DoK3Gd6b975ZFpPr1JmG0Ho28JKkoIgrb1uuDfwevp7fQIWIbLHzTAYuFKDIHx+W&#10;mFk/8p7OZayVhHDI0EATY59pHaqGHIbE98SiHf3gMMo61NoOOEq46/Rrmi60w5alocGeVg1V/+XJ&#10;GRjX6WL7ufqz3z/zDfWn3XEdS23M7Gn6eAcVaYp38+16YwVfYOUXGUD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esXHnEAAAA2wAAAA8AAAAAAAAAAAAAAAAAmAIAAGRycy9k&#10;b3ducmV2LnhtbFBLBQYAAAAABAAEAPUAAACJAwAAAAA=&#10;" fillcolor="#d3dfee [820]" stroked="f" strokecolor="#a7bfde [1620]">
                  <o:lock v:ext="edit" aspectratio="t"/>
                </v:oval>
                <v:oval id="Oval 21" o:spid="_x0000_s1043" style="position:absolute;left:6217;top:10481;width:3424;height:3221;rotation:-5819284fd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lL1cMA&#10;AADbAAAADwAAAGRycy9kb3ducmV2LnhtbERP22rCQBB9F/oPyxT6UnRT24pGN0EKoqDQevmAITtu&#10;QrOzaXZr0r93hYJvczjXWeS9rcWFWl85VvAySkAQF05XbBScjqvhFIQPyBprx6Tgjzzk2cNggal2&#10;He/pcghGxBD2KSooQ2hSKX1RkkU/cg1x5M6utRgibI3ULXYx3NZynCQTabHi2FBiQx8lFd+HX6ug&#10;eF/ud8/Jml6/jPzcmQ63b+MfpZ4e++UcRKA+3MX/7o2O82dw+yUeIL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RlL1cMAAADbAAAADwAAAAAAAAAAAAAAAACYAgAAZHJzL2Rv&#10;d25yZXYueG1sUEsFBgAAAAAEAAQA9QAAAIgDAAAAAA==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78131013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18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205329" w:rsidRDefault="008F1972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18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</w:p>
  <w:p w:rsidR="00205329" w:rsidRDefault="002053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5329" w:rsidRDefault="004031C2" w:rsidP="00275089">
    <w:pPr>
      <w:pStyle w:val="Header"/>
      <w:tabs>
        <w:tab w:val="center" w:pos="5040"/>
        <w:tab w:val="left" w:pos="5580"/>
      </w:tabs>
      <w:rPr>
        <w:lang w:eastAsia="zh-CN"/>
      </w:rPr>
    </w:pPr>
    <w:r>
      <w:rPr>
        <w:noProof/>
        <w:color w:val="365F91" w:themeColor="accent1" w:themeShade="BF"/>
      </w:rPr>
      <w:tab/>
    </w:r>
    <w:r>
      <w:rPr>
        <w:noProof/>
        <w:color w:val="365F91" w:themeColor="accent1" w:themeShade="BF"/>
      </w:rPr>
      <w:tab/>
    </w:r>
    <w:r w:rsidR="00205329">
      <w:rPr>
        <w:noProof/>
        <w:color w:val="365F91" w:themeColor="accent1" w:themeShade="BF"/>
      </w:rPr>
      <w:t xml:space="preserve"> </w:t>
    </w:r>
    <w:r w:rsidR="00CF5B55"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2336" behindDoc="0" locked="0" layoutInCell="0" allowOverlap="1" wp14:anchorId="084833A5" wp14:editId="54F1F577">
              <wp:simplePos x="0" y="0"/>
              <wp:positionH relativeFrom="page">
                <wp:posOffset>5363845</wp:posOffset>
              </wp:positionH>
              <wp:positionV relativeFrom="page">
                <wp:posOffset>-1069975</wp:posOffset>
              </wp:positionV>
              <wp:extent cx="1334770" cy="3482975"/>
              <wp:effectExtent l="0" t="7303" r="0" b="0"/>
              <wp:wrapNone/>
              <wp:docPr id="7" name="Group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8" name="AutoShape 29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0" name="Group 30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11" name="Freeform 31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32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33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60313051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18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:rsidR="00205329" w:rsidRDefault="008F1972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18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8" o:spid="_x0000_s1044" style="position:absolute;margin-left:422.35pt;margin-top:-84.25pt;width:105.1pt;height:274.25pt;rotation:90;flip:x y;z-index:251662336;mso-position-horizontal-relative:page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9" o:spid="_x0000_s1045" type="#_x0000_t32" style="position:absolute;left:6519;top:1258;width:4303;height:1004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rd58LsAAADaAAAADwAAAGRycy9kb3ducmV2LnhtbERPSwrCMBDdC94hjOBOE12IVKOIoLgo&#10;iNUDDM3YFptJaaK2nt4sBJeP919vO1uLF7W+cqxhNlUgiHNnKi403K6HyRKED8gGa8ekoScP281w&#10;sMbEuDdf6JWFQsQQ9glqKENoEil9XpJFP3UNceTurrUYImwLaVp8x3Bby7lSC2mx4thQYkP7kvJH&#10;9rQaHn3af7KLOh/VJ7dyZ1M3n6Vaj0fdbgUiUBf+4p/7ZDTErfFKvAFy8wU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et3nwuwAAANoAAAAPAAAAAAAAAAAAAAAAAKECAABk&#10;cnMvZG93bnJldi54bWxQSwUGAAAAAAQABAD5AAAAiQMAAAAA&#10;" strokecolor="#a7bfde [1620]">
                <o:lock v:ext="edit" aspectratio="t"/>
              </v:shape>
              <v:group id="Group 30" o:spid="_x0000_s1046" style="position:absolute;left:5531;top:9226;width:5291;height:5845" coordorigin="5531,9226" coordsize="5291,58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<o:lock v:ext="edit" aspectratio="t"/>
                <v:shape id="Freeform 31" o:spid="_x0000_s1047" style="position:absolute;left:5531;top:9226;width:5291;height:5845;visibility:visible;mso-wrap-style:square;v-text-anchor:top" coordsize="6418,66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tQyb8A&#10;AADbAAAADwAAAGRycy9kb3ducmV2LnhtbERPTYvCMBC9C/6HMII3m9bDYrtGEVlhD16s4nloxrRs&#10;MylNtu3++40geJvH+5ztfrKtGKj3jWMFWZKCIK6cbtgouF1Pqw0IH5A1to5JwR952O/msy0W2o18&#10;oaEMRsQQ9gUqqEPoCil9VZNFn7iOOHIP11sMEfZG6h7HGG5buU7TD2mx4dhQY0fHmqqf8tcqyKn8&#10;ah55dxsod2bMzPm8uXullovp8Aki0BTe4pf7W8f5GTx/iQfI3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Xi1DJvwAAANsAAAAPAAAAAAAAAAAAAAAAAJgCAABkcnMvZG93bnJl&#10;di54bWxQSwUGAAAAAAQABAD1AAAAhAMAAAAA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32" o:spid="_x0000_s1048" style="position:absolute;left:6117;top:10212;width:4526;height:4258;rotation:-5819284fd;flip:y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Rrk8EA&#10;AADbAAAADwAAAGRycy9kb3ducmV2LnhtbERPTWvCQBC9F/wPywi91U0VgqSuUkRNoCg0rfchOybB&#10;7GzIrkn677uC4G0e73NWm9E0oqfO1ZYVvM8iEMSF1TWXCn5/9m9LEM4ja2wsk4I/crBZT15WmGg7&#10;8Df1uS9FCGGXoILK+zaR0hUVGXQz2xIH7mI7gz7ArpS6wyGEm0bOoyiWBmsODRW2tK2ouOY3o2BI&#10;o/hrtz3rw2mRUXs7XlKfS6Vep+PnBwhPo3+KH+5Mh/lzuP8SDpD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Ea5PBAAAA2wAAAA8AAAAAAAAAAAAAAAAAmAIAAGRycy9kb3du&#10;cmV2LnhtbFBLBQYAAAAABAAEAPUAAACGAwAAAAA=&#10;" fillcolor="#d3dfee [820]" stroked="f" strokecolor="#a7bfde [1620]">
                  <o:lock v:ext="edit" aspectratio="t"/>
                </v:oval>
                <v:oval id="Oval 33" o:spid="_x0000_s1049" style="position:absolute;left:6217;top:10481;width:3424;height:3221;rotation:-5819284fd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F8P8IA&#10;AADbAAAADwAAAGRycy9kb3ducmV2LnhtbERP22rCQBB9L/gPywi+FN2oVSRmI1KQFhRaLx8wZMdN&#10;MDubZrcm/Xu3UOjbHM51sk1va3Gn1leOFUwnCQjiwumKjYLLeTdegfABWWPtmBT8kIdNPnjKMNWu&#10;4yPdT8GIGMI+RQVlCE0qpS9KsugnriGO3NW1FkOErZG6xS6G21rOkmQpLVYcG0ps6LWk4nb6tgqK&#10;xfZ4eE7eaP5p5MfBdLh/mX0pNRr22zWIQH34F/+533WcP4ffX+IBM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8Xw/wgAAANsAAAAPAAAAAAAAAAAAAAAAAJgCAABkcnMvZG93&#10;bnJldi54bWxQSwUGAAAAAAQABAD1AAAAhwMAAAAA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60313051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18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205329" w:rsidRDefault="008F1972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18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  <w:r>
      <w:rPr>
        <w:noProof/>
        <w:color w:val="365F91" w:themeColor="accent1" w:themeShade="BF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7FC9" w:rsidRDefault="00447FC9" w:rsidP="00447FC9">
    <w:pPr>
      <w:pStyle w:val="Header"/>
      <w:jc w:val="center"/>
      <w:rPr>
        <w:color w:val="365F91" w:themeColor="accent1" w:themeShade="BF"/>
      </w:rPr>
    </w:pPr>
    <w:r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4384" behindDoc="0" locked="0" layoutInCell="0" allowOverlap="1" wp14:anchorId="6162BCBB" wp14:editId="23EF3E5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34770" cy="3482975"/>
              <wp:effectExtent l="0" t="7303" r="0" b="0"/>
              <wp:wrapNone/>
              <wp:docPr id="27" name="Group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28" name="AutoShape 17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29" name="Group 18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30" name="Freeform 19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Oval 20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" name="Oval 21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-1125462170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18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:rsidR="00447FC9" w:rsidRDefault="008F1972" w:rsidP="00447FC9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18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_x0000_s1050" style="position:absolute;left:0;text-align:left;margin-left:53.9pt;margin-top:0;width:105.1pt;height:274.25pt;rotation:90;flip:x y;z-index:251664384;mso-position-horizontal:right;mso-position-horizontal-relative:page;mso-position-vertical:top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51" type="#_x0000_t32" style="position:absolute;left:6519;top:1258;width:4303;height:1004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w7z38AAAADbAAAADwAAAGRycy9kb3ducmV2LnhtbERPzYqDMBC+L/QdwhT2tk3qoRTXWEqh&#10;ZQ9C0d0HGMysSs1ETNqqT785LPT48f1nh8n24kGj7xxr2G4UCOLamY4bDT/f5489CB+QDfaOScNM&#10;Hg756i3D1Lgnl/SoQiNiCPsUNbQhDKmUvm7Jot+4gThyv260GCIcG2lGfMZw28tEqZ202HFsaHGg&#10;U0v1rbpbDbe5mJeqVNeLWmorj7ZwybbQ+n09HT9BBJrCS/zv/jIakjg2fok/QOZ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8O89/AAAAA2wAAAA8AAAAAAAAAAAAAAAAA&#10;oQIAAGRycy9kb3ducmV2LnhtbFBLBQYAAAAABAAEAPkAAACOAwAAAAA=&#10;" strokecolor="#a7bfde [1620]">
                <o:lock v:ext="edit" aspectratio="t"/>
              </v:shape>
              <v:group id="Group 18" o:spid="_x0000_s1052" style="position:absolute;left:5531;top:9226;width:5291;height:5845" coordorigin="5531,9226" coordsize="5291,58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<o:lock v:ext="edit" aspectratio="t"/>
                <v:shape id="Freeform 19" o:spid="_x0000_s1053" style="position:absolute;left:5531;top:9226;width:5291;height:5845;visibility:visible;mso-wrap-style:square;v-text-anchor:top" coordsize="6418,66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KpMr8A&#10;AADbAAAADwAAAGRycy9kb3ducmV2LnhtbERPz2vCMBS+D/wfwhN2W1MdDFuNIjLBg5d1xfOjeabB&#10;5qU0WVv/++Uw2PHj+707zK4TIw3BelawynIQxI3Xlo2C+vv8tgERIrLGzjMpeFKAw37xssNS+4m/&#10;aKyiESmEQ4kK2hj7UsrQtOQwZL4nTtzdDw5jgoOResAphbtOrvP8Qzq0nBpa7OnUUvOofpyCgqpP&#10;ey/6eqTCm2llrtfNLSj1upyPWxCR5vgv/nNftIL3tD59ST9A7n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zcqkyvwAAANsAAAAPAAAAAAAAAAAAAAAAAJgCAABkcnMvZG93bnJl&#10;di54bWxQSwUGAAAAAAQABAD1AAAAhAMAAAAA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20" o:spid="_x0000_s1054" style="position:absolute;left:6117;top:10212;width:4526;height:4258;rotation:-5819284fd;flip:y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SOphMIA&#10;AADbAAAADwAAAGRycy9kb3ducmV2LnhtbESP3YrCMBSE74V9h3AW9k5TFUS6piKyq4IoWN37Q3P6&#10;g81JaaLtvr0RBC+HmfmGWSx7U4s7ta6yrGA8ikAQZ1ZXXCi4nH+HcxDOI2usLZOCf3KwTD4GC4y1&#10;7fhE99QXIkDYxaig9L6JpXRZSQbdyDbEwctta9AH2RZSt9gFuKnlJIpm0mDFYaHEhtYlZdf0ZhR0&#10;22i2/1n/6c1xuqPmdsi3PpVKfX32q28Qnnr/Dr/aO61gOobnl/ADZPI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I6mEwgAAANsAAAAPAAAAAAAAAAAAAAAAAJgCAABkcnMvZG93&#10;bnJldi54bWxQSwUGAAAAAAQABAD1AAAAhwMAAAAA&#10;" fillcolor="#d3dfee [820]" stroked="f" strokecolor="#a7bfde [1620]">
                  <o:lock v:ext="edit" aspectratio="t"/>
                </v:oval>
                <v:oval id="Oval 21" o:spid="_x0000_s1055" style="position:absolute;left:6217;top:10481;width:3424;height:3221;rotation:-5819284fd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/eEcIA&#10;AADcAAAADwAAAGRycy9kb3ducmV2LnhtbERP3WrCMBS+F/YO4Qx2IzNV6xhdU5HB2GCCVn2AQ3OW&#10;ljUntclsffvlQvDy4/vP16NtxYV63zhWMJ8lIIgrpxs2Ck7Hj+dXED4ga2wdk4IreVgXD5McM+0G&#10;LulyCEbEEPYZKqhD6DIpfVWTRT9zHXHkflxvMUTYG6l7HGK4beUiSV6kxYZjQ40dvddU/R7+rIJq&#10;tSm30+STlnsjd1sz4He6OCv19Dhu3kAEGsNdfHN/aQVpGtfGM/EIy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b94RwgAAANwAAAAPAAAAAAAAAAAAAAAAAJgCAABkcnMvZG93&#10;bnJldi54bWxQSwUGAAAAAAQABAD1AAAAhwMAAAAA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-1125462170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18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447FC9" w:rsidRDefault="008F1972" w:rsidP="00447FC9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18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</w:p>
  <w:p w:rsidR="00CF5B55" w:rsidRDefault="00CF5B55" w:rsidP="00E63C4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783B58"/>
    <w:multiLevelType w:val="hybridMultilevel"/>
    <w:tmpl w:val="B01A6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604264"/>
    <w:multiLevelType w:val="hybridMultilevel"/>
    <w:tmpl w:val="D9F0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trackRevisions/>
  <w:doNotTrackMoves/>
  <w:doNotTrackFormatting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sjA2MbIwNTc0NjdW0lEKTi0uzszPAykwrgUAt1kXBywAAAA="/>
  </w:docVars>
  <w:rsids>
    <w:rsidRoot w:val="00124605"/>
    <w:rsid w:val="00001293"/>
    <w:rsid w:val="00003E17"/>
    <w:rsid w:val="000060CD"/>
    <w:rsid w:val="00013E13"/>
    <w:rsid w:val="0002253E"/>
    <w:rsid w:val="00022BA9"/>
    <w:rsid w:val="000302D9"/>
    <w:rsid w:val="000324F6"/>
    <w:rsid w:val="00042BB0"/>
    <w:rsid w:val="00043D67"/>
    <w:rsid w:val="000501F2"/>
    <w:rsid w:val="000502EF"/>
    <w:rsid w:val="00053F2E"/>
    <w:rsid w:val="0005688B"/>
    <w:rsid w:val="00060DC4"/>
    <w:rsid w:val="0006510B"/>
    <w:rsid w:val="00070C8D"/>
    <w:rsid w:val="00076D91"/>
    <w:rsid w:val="00077FC7"/>
    <w:rsid w:val="000802EE"/>
    <w:rsid w:val="00080980"/>
    <w:rsid w:val="00083F4B"/>
    <w:rsid w:val="00084484"/>
    <w:rsid w:val="00084E20"/>
    <w:rsid w:val="000940D5"/>
    <w:rsid w:val="00094A22"/>
    <w:rsid w:val="00095A58"/>
    <w:rsid w:val="000A1337"/>
    <w:rsid w:val="000A1A7B"/>
    <w:rsid w:val="000A3CE8"/>
    <w:rsid w:val="000A422B"/>
    <w:rsid w:val="000A7BC4"/>
    <w:rsid w:val="000B10AF"/>
    <w:rsid w:val="000B18E5"/>
    <w:rsid w:val="000B7269"/>
    <w:rsid w:val="000C0DDB"/>
    <w:rsid w:val="000C1EF7"/>
    <w:rsid w:val="000C5BF4"/>
    <w:rsid w:val="000C6005"/>
    <w:rsid w:val="000F2AD8"/>
    <w:rsid w:val="000F6B6E"/>
    <w:rsid w:val="000F714E"/>
    <w:rsid w:val="000F7EF9"/>
    <w:rsid w:val="001138FD"/>
    <w:rsid w:val="00123419"/>
    <w:rsid w:val="00124605"/>
    <w:rsid w:val="00125EFA"/>
    <w:rsid w:val="00127D96"/>
    <w:rsid w:val="00131AEA"/>
    <w:rsid w:val="00132D77"/>
    <w:rsid w:val="00135309"/>
    <w:rsid w:val="00135994"/>
    <w:rsid w:val="00142A97"/>
    <w:rsid w:val="001432AE"/>
    <w:rsid w:val="00144FEB"/>
    <w:rsid w:val="00156DA1"/>
    <w:rsid w:val="0016093B"/>
    <w:rsid w:val="001625C4"/>
    <w:rsid w:val="00171846"/>
    <w:rsid w:val="00171BB3"/>
    <w:rsid w:val="001762B4"/>
    <w:rsid w:val="0018109A"/>
    <w:rsid w:val="00181299"/>
    <w:rsid w:val="00186A05"/>
    <w:rsid w:val="00186C36"/>
    <w:rsid w:val="001940F3"/>
    <w:rsid w:val="00196A54"/>
    <w:rsid w:val="001A06FD"/>
    <w:rsid w:val="001A2269"/>
    <w:rsid w:val="001A46C7"/>
    <w:rsid w:val="001A6215"/>
    <w:rsid w:val="001A6D18"/>
    <w:rsid w:val="001A7530"/>
    <w:rsid w:val="001B15C8"/>
    <w:rsid w:val="001B449D"/>
    <w:rsid w:val="001C03B0"/>
    <w:rsid w:val="001C5A9B"/>
    <w:rsid w:val="001C6701"/>
    <w:rsid w:val="001D1CDC"/>
    <w:rsid w:val="001D242E"/>
    <w:rsid w:val="001E04DB"/>
    <w:rsid w:val="001E1311"/>
    <w:rsid w:val="001E1462"/>
    <w:rsid w:val="001E372B"/>
    <w:rsid w:val="001E3F2B"/>
    <w:rsid w:val="001E6986"/>
    <w:rsid w:val="001F1557"/>
    <w:rsid w:val="001F6D45"/>
    <w:rsid w:val="00201B33"/>
    <w:rsid w:val="00205329"/>
    <w:rsid w:val="00217E54"/>
    <w:rsid w:val="00223C93"/>
    <w:rsid w:val="0023074E"/>
    <w:rsid w:val="00231568"/>
    <w:rsid w:val="00231D0D"/>
    <w:rsid w:val="00240572"/>
    <w:rsid w:val="002417FD"/>
    <w:rsid w:val="002459D8"/>
    <w:rsid w:val="00246153"/>
    <w:rsid w:val="0024799B"/>
    <w:rsid w:val="0025385F"/>
    <w:rsid w:val="0025403B"/>
    <w:rsid w:val="00254AAD"/>
    <w:rsid w:val="0025779B"/>
    <w:rsid w:val="00263EE3"/>
    <w:rsid w:val="00264854"/>
    <w:rsid w:val="002719A5"/>
    <w:rsid w:val="00272CED"/>
    <w:rsid w:val="00275089"/>
    <w:rsid w:val="00277A10"/>
    <w:rsid w:val="00282649"/>
    <w:rsid w:val="0028454D"/>
    <w:rsid w:val="00284BCC"/>
    <w:rsid w:val="00286CFC"/>
    <w:rsid w:val="00291A1F"/>
    <w:rsid w:val="00291FC9"/>
    <w:rsid w:val="00292931"/>
    <w:rsid w:val="00293F66"/>
    <w:rsid w:val="002A2BD0"/>
    <w:rsid w:val="002B607A"/>
    <w:rsid w:val="002B72DC"/>
    <w:rsid w:val="002B7FCA"/>
    <w:rsid w:val="002C02B8"/>
    <w:rsid w:val="002C26C0"/>
    <w:rsid w:val="002D2F10"/>
    <w:rsid w:val="002E09CC"/>
    <w:rsid w:val="002E2D96"/>
    <w:rsid w:val="002F2A0B"/>
    <w:rsid w:val="002F4DD1"/>
    <w:rsid w:val="002F5FCE"/>
    <w:rsid w:val="003017A1"/>
    <w:rsid w:val="00303B52"/>
    <w:rsid w:val="00304F40"/>
    <w:rsid w:val="00307CC9"/>
    <w:rsid w:val="00315819"/>
    <w:rsid w:val="00316F3C"/>
    <w:rsid w:val="003170FC"/>
    <w:rsid w:val="00317478"/>
    <w:rsid w:val="00320F4C"/>
    <w:rsid w:val="00320FF0"/>
    <w:rsid w:val="0032736F"/>
    <w:rsid w:val="00341FC5"/>
    <w:rsid w:val="003437F0"/>
    <w:rsid w:val="00344589"/>
    <w:rsid w:val="00345737"/>
    <w:rsid w:val="00356140"/>
    <w:rsid w:val="00356DA8"/>
    <w:rsid w:val="003578A4"/>
    <w:rsid w:val="003751E8"/>
    <w:rsid w:val="00390BC6"/>
    <w:rsid w:val="003A2C12"/>
    <w:rsid w:val="003A475C"/>
    <w:rsid w:val="003B44A4"/>
    <w:rsid w:val="003C1CBE"/>
    <w:rsid w:val="003C3B61"/>
    <w:rsid w:val="003D2AEB"/>
    <w:rsid w:val="003D4609"/>
    <w:rsid w:val="003D4630"/>
    <w:rsid w:val="003D6385"/>
    <w:rsid w:val="003E430C"/>
    <w:rsid w:val="003E6CFB"/>
    <w:rsid w:val="003F07AD"/>
    <w:rsid w:val="003F0D6A"/>
    <w:rsid w:val="003F2BC1"/>
    <w:rsid w:val="003F4EEC"/>
    <w:rsid w:val="003F6FDF"/>
    <w:rsid w:val="004031C2"/>
    <w:rsid w:val="00407182"/>
    <w:rsid w:val="00407768"/>
    <w:rsid w:val="00412BD1"/>
    <w:rsid w:val="004203D3"/>
    <w:rsid w:val="004204A0"/>
    <w:rsid w:val="00424D9F"/>
    <w:rsid w:val="0042703B"/>
    <w:rsid w:val="004305A1"/>
    <w:rsid w:val="004332DA"/>
    <w:rsid w:val="00441BA4"/>
    <w:rsid w:val="00441BD0"/>
    <w:rsid w:val="0044449B"/>
    <w:rsid w:val="00447FC9"/>
    <w:rsid w:val="0045025F"/>
    <w:rsid w:val="004508E8"/>
    <w:rsid w:val="00452222"/>
    <w:rsid w:val="00460072"/>
    <w:rsid w:val="00463F92"/>
    <w:rsid w:val="00467969"/>
    <w:rsid w:val="004706DE"/>
    <w:rsid w:val="00470B46"/>
    <w:rsid w:val="00470D36"/>
    <w:rsid w:val="00471253"/>
    <w:rsid w:val="00484F5C"/>
    <w:rsid w:val="00486336"/>
    <w:rsid w:val="00487BA5"/>
    <w:rsid w:val="00493157"/>
    <w:rsid w:val="004A3695"/>
    <w:rsid w:val="004A5D50"/>
    <w:rsid w:val="004B1041"/>
    <w:rsid w:val="004C0041"/>
    <w:rsid w:val="004D3137"/>
    <w:rsid w:val="004E0AB9"/>
    <w:rsid w:val="004E5024"/>
    <w:rsid w:val="004E5CAA"/>
    <w:rsid w:val="004E62B9"/>
    <w:rsid w:val="004E6A8F"/>
    <w:rsid w:val="004F0B74"/>
    <w:rsid w:val="004F0C6A"/>
    <w:rsid w:val="004F17DF"/>
    <w:rsid w:val="004F2387"/>
    <w:rsid w:val="004F3E25"/>
    <w:rsid w:val="004F7622"/>
    <w:rsid w:val="00503E75"/>
    <w:rsid w:val="00505AAF"/>
    <w:rsid w:val="0050653E"/>
    <w:rsid w:val="0051277D"/>
    <w:rsid w:val="00516291"/>
    <w:rsid w:val="00520C06"/>
    <w:rsid w:val="005255B0"/>
    <w:rsid w:val="00526E34"/>
    <w:rsid w:val="005328EE"/>
    <w:rsid w:val="0054482B"/>
    <w:rsid w:val="005670F8"/>
    <w:rsid w:val="00571429"/>
    <w:rsid w:val="005757C5"/>
    <w:rsid w:val="005827E5"/>
    <w:rsid w:val="00584185"/>
    <w:rsid w:val="00585EA6"/>
    <w:rsid w:val="00586C6C"/>
    <w:rsid w:val="005B3BBF"/>
    <w:rsid w:val="005B58CA"/>
    <w:rsid w:val="005B6296"/>
    <w:rsid w:val="005C1A13"/>
    <w:rsid w:val="005D444B"/>
    <w:rsid w:val="005D5DBD"/>
    <w:rsid w:val="005E09D5"/>
    <w:rsid w:val="005E1E39"/>
    <w:rsid w:val="005F31F6"/>
    <w:rsid w:val="005F3EE6"/>
    <w:rsid w:val="005F59BB"/>
    <w:rsid w:val="00613418"/>
    <w:rsid w:val="00615F53"/>
    <w:rsid w:val="0062241C"/>
    <w:rsid w:val="0062407F"/>
    <w:rsid w:val="00626E8F"/>
    <w:rsid w:val="00626F77"/>
    <w:rsid w:val="0063016E"/>
    <w:rsid w:val="006309E6"/>
    <w:rsid w:val="00635FBC"/>
    <w:rsid w:val="00636E60"/>
    <w:rsid w:val="0064142C"/>
    <w:rsid w:val="00642FE8"/>
    <w:rsid w:val="00645B92"/>
    <w:rsid w:val="00650DCC"/>
    <w:rsid w:val="0065113B"/>
    <w:rsid w:val="00665867"/>
    <w:rsid w:val="00667012"/>
    <w:rsid w:val="00670B14"/>
    <w:rsid w:val="006761DB"/>
    <w:rsid w:val="00685CD2"/>
    <w:rsid w:val="00685DD6"/>
    <w:rsid w:val="0068715D"/>
    <w:rsid w:val="006974F6"/>
    <w:rsid w:val="006A45F0"/>
    <w:rsid w:val="006A6A13"/>
    <w:rsid w:val="006B0C1A"/>
    <w:rsid w:val="006B2655"/>
    <w:rsid w:val="006B7978"/>
    <w:rsid w:val="006B7A12"/>
    <w:rsid w:val="006C2759"/>
    <w:rsid w:val="006D1653"/>
    <w:rsid w:val="006E2777"/>
    <w:rsid w:val="006E3922"/>
    <w:rsid w:val="006E4932"/>
    <w:rsid w:val="006F0020"/>
    <w:rsid w:val="006F0037"/>
    <w:rsid w:val="006F17D8"/>
    <w:rsid w:val="0070022B"/>
    <w:rsid w:val="007009DC"/>
    <w:rsid w:val="00701D0D"/>
    <w:rsid w:val="007026AE"/>
    <w:rsid w:val="00702EC9"/>
    <w:rsid w:val="00714D4E"/>
    <w:rsid w:val="00735CEF"/>
    <w:rsid w:val="00736CB4"/>
    <w:rsid w:val="00741892"/>
    <w:rsid w:val="00741EEC"/>
    <w:rsid w:val="00760C6E"/>
    <w:rsid w:val="00765275"/>
    <w:rsid w:val="00781A9F"/>
    <w:rsid w:val="0078382C"/>
    <w:rsid w:val="007839B8"/>
    <w:rsid w:val="007839C1"/>
    <w:rsid w:val="007850E5"/>
    <w:rsid w:val="0079182C"/>
    <w:rsid w:val="0079220A"/>
    <w:rsid w:val="00792B18"/>
    <w:rsid w:val="007B795E"/>
    <w:rsid w:val="007C1E97"/>
    <w:rsid w:val="007C49FB"/>
    <w:rsid w:val="007D268F"/>
    <w:rsid w:val="007D6530"/>
    <w:rsid w:val="007E4B8C"/>
    <w:rsid w:val="007F0DAE"/>
    <w:rsid w:val="007F5924"/>
    <w:rsid w:val="007F6F21"/>
    <w:rsid w:val="00800FCE"/>
    <w:rsid w:val="0080462B"/>
    <w:rsid w:val="0080504E"/>
    <w:rsid w:val="0080637D"/>
    <w:rsid w:val="008076D9"/>
    <w:rsid w:val="00815DE3"/>
    <w:rsid w:val="00826CD0"/>
    <w:rsid w:val="00834BBF"/>
    <w:rsid w:val="00834CE7"/>
    <w:rsid w:val="008356B1"/>
    <w:rsid w:val="00841FCD"/>
    <w:rsid w:val="00845FC4"/>
    <w:rsid w:val="008467EF"/>
    <w:rsid w:val="00852636"/>
    <w:rsid w:val="00854BF8"/>
    <w:rsid w:val="008569BB"/>
    <w:rsid w:val="0086173B"/>
    <w:rsid w:val="0086290C"/>
    <w:rsid w:val="00876025"/>
    <w:rsid w:val="008762E6"/>
    <w:rsid w:val="008769D3"/>
    <w:rsid w:val="008769EC"/>
    <w:rsid w:val="00881DEB"/>
    <w:rsid w:val="008852B9"/>
    <w:rsid w:val="00890C79"/>
    <w:rsid w:val="008929C5"/>
    <w:rsid w:val="00893B0E"/>
    <w:rsid w:val="00894118"/>
    <w:rsid w:val="0089421F"/>
    <w:rsid w:val="00895901"/>
    <w:rsid w:val="00895E9E"/>
    <w:rsid w:val="00897BF7"/>
    <w:rsid w:val="008A252B"/>
    <w:rsid w:val="008A35E7"/>
    <w:rsid w:val="008A3EC4"/>
    <w:rsid w:val="008A4F52"/>
    <w:rsid w:val="008A6261"/>
    <w:rsid w:val="008A75BA"/>
    <w:rsid w:val="008A7EA9"/>
    <w:rsid w:val="008B5492"/>
    <w:rsid w:val="008B59CD"/>
    <w:rsid w:val="008C3180"/>
    <w:rsid w:val="008D4036"/>
    <w:rsid w:val="008D59DC"/>
    <w:rsid w:val="008E5DD5"/>
    <w:rsid w:val="008F1972"/>
    <w:rsid w:val="008F2248"/>
    <w:rsid w:val="008F7D4B"/>
    <w:rsid w:val="00900660"/>
    <w:rsid w:val="00902B19"/>
    <w:rsid w:val="00904535"/>
    <w:rsid w:val="009047FA"/>
    <w:rsid w:val="0090548A"/>
    <w:rsid w:val="00911673"/>
    <w:rsid w:val="00912990"/>
    <w:rsid w:val="00912B69"/>
    <w:rsid w:val="00914FD0"/>
    <w:rsid w:val="00917E89"/>
    <w:rsid w:val="00920539"/>
    <w:rsid w:val="00920E2D"/>
    <w:rsid w:val="0092142D"/>
    <w:rsid w:val="0092166D"/>
    <w:rsid w:val="00921CD0"/>
    <w:rsid w:val="00923EB7"/>
    <w:rsid w:val="009330F7"/>
    <w:rsid w:val="0093378D"/>
    <w:rsid w:val="00940330"/>
    <w:rsid w:val="009425BD"/>
    <w:rsid w:val="00947C97"/>
    <w:rsid w:val="00947F52"/>
    <w:rsid w:val="0095323A"/>
    <w:rsid w:val="00953505"/>
    <w:rsid w:val="0095709A"/>
    <w:rsid w:val="009614F6"/>
    <w:rsid w:val="009649B4"/>
    <w:rsid w:val="00971848"/>
    <w:rsid w:val="00981D24"/>
    <w:rsid w:val="009820CE"/>
    <w:rsid w:val="009857F4"/>
    <w:rsid w:val="0098787C"/>
    <w:rsid w:val="0099074A"/>
    <w:rsid w:val="009A0ED9"/>
    <w:rsid w:val="009A38C2"/>
    <w:rsid w:val="009A57ED"/>
    <w:rsid w:val="009B29F7"/>
    <w:rsid w:val="009B2CE9"/>
    <w:rsid w:val="009B5301"/>
    <w:rsid w:val="009C2EB6"/>
    <w:rsid w:val="009D4FF0"/>
    <w:rsid w:val="009E0047"/>
    <w:rsid w:val="009E02C0"/>
    <w:rsid w:val="009E19BB"/>
    <w:rsid w:val="009E44C6"/>
    <w:rsid w:val="009E4EA9"/>
    <w:rsid w:val="009E78F5"/>
    <w:rsid w:val="009F2D52"/>
    <w:rsid w:val="009F3054"/>
    <w:rsid w:val="00A0255F"/>
    <w:rsid w:val="00A0381F"/>
    <w:rsid w:val="00A06B48"/>
    <w:rsid w:val="00A14801"/>
    <w:rsid w:val="00A159EE"/>
    <w:rsid w:val="00A27AB8"/>
    <w:rsid w:val="00A27B63"/>
    <w:rsid w:val="00A305D4"/>
    <w:rsid w:val="00A31690"/>
    <w:rsid w:val="00A33FE5"/>
    <w:rsid w:val="00A37471"/>
    <w:rsid w:val="00A402F9"/>
    <w:rsid w:val="00A40492"/>
    <w:rsid w:val="00A450F4"/>
    <w:rsid w:val="00A4587A"/>
    <w:rsid w:val="00A46A81"/>
    <w:rsid w:val="00A54A88"/>
    <w:rsid w:val="00A57360"/>
    <w:rsid w:val="00A62BBA"/>
    <w:rsid w:val="00A65BE7"/>
    <w:rsid w:val="00A662D3"/>
    <w:rsid w:val="00A73D6F"/>
    <w:rsid w:val="00A753F4"/>
    <w:rsid w:val="00A83CF9"/>
    <w:rsid w:val="00A85E41"/>
    <w:rsid w:val="00AA28CF"/>
    <w:rsid w:val="00AB1E25"/>
    <w:rsid w:val="00AB543E"/>
    <w:rsid w:val="00AB55BC"/>
    <w:rsid w:val="00AB672E"/>
    <w:rsid w:val="00AC1688"/>
    <w:rsid w:val="00AC47EC"/>
    <w:rsid w:val="00AC4AAF"/>
    <w:rsid w:val="00AC4F83"/>
    <w:rsid w:val="00AD3305"/>
    <w:rsid w:val="00AE19E0"/>
    <w:rsid w:val="00AE5829"/>
    <w:rsid w:val="00AF3882"/>
    <w:rsid w:val="00B02082"/>
    <w:rsid w:val="00B037AA"/>
    <w:rsid w:val="00B07371"/>
    <w:rsid w:val="00B122DE"/>
    <w:rsid w:val="00B16877"/>
    <w:rsid w:val="00B17813"/>
    <w:rsid w:val="00B202FD"/>
    <w:rsid w:val="00B21699"/>
    <w:rsid w:val="00B246A1"/>
    <w:rsid w:val="00B25A82"/>
    <w:rsid w:val="00B26FFE"/>
    <w:rsid w:val="00B27F57"/>
    <w:rsid w:val="00B31F97"/>
    <w:rsid w:val="00B33EFA"/>
    <w:rsid w:val="00B36607"/>
    <w:rsid w:val="00B3789E"/>
    <w:rsid w:val="00B4500D"/>
    <w:rsid w:val="00B45311"/>
    <w:rsid w:val="00B52BA3"/>
    <w:rsid w:val="00B54BBD"/>
    <w:rsid w:val="00B554E9"/>
    <w:rsid w:val="00B65EBC"/>
    <w:rsid w:val="00B75C5D"/>
    <w:rsid w:val="00B8223D"/>
    <w:rsid w:val="00B9044F"/>
    <w:rsid w:val="00B9196D"/>
    <w:rsid w:val="00B91B7D"/>
    <w:rsid w:val="00B91FE1"/>
    <w:rsid w:val="00B93D99"/>
    <w:rsid w:val="00B9426E"/>
    <w:rsid w:val="00BA0C5D"/>
    <w:rsid w:val="00BA49D1"/>
    <w:rsid w:val="00BA5A4D"/>
    <w:rsid w:val="00BA6965"/>
    <w:rsid w:val="00BA6D60"/>
    <w:rsid w:val="00BB3924"/>
    <w:rsid w:val="00BC093F"/>
    <w:rsid w:val="00BC4EFB"/>
    <w:rsid w:val="00BC6EF9"/>
    <w:rsid w:val="00BD1697"/>
    <w:rsid w:val="00BD4FE2"/>
    <w:rsid w:val="00BE3024"/>
    <w:rsid w:val="00BF4134"/>
    <w:rsid w:val="00C005EC"/>
    <w:rsid w:val="00C1335A"/>
    <w:rsid w:val="00C16F38"/>
    <w:rsid w:val="00C21FDD"/>
    <w:rsid w:val="00C26A7B"/>
    <w:rsid w:val="00C35151"/>
    <w:rsid w:val="00C40CC7"/>
    <w:rsid w:val="00C42C1C"/>
    <w:rsid w:val="00C43619"/>
    <w:rsid w:val="00C45C43"/>
    <w:rsid w:val="00C45EE9"/>
    <w:rsid w:val="00C45FA5"/>
    <w:rsid w:val="00C61137"/>
    <w:rsid w:val="00C626AF"/>
    <w:rsid w:val="00C745D4"/>
    <w:rsid w:val="00C74974"/>
    <w:rsid w:val="00C80108"/>
    <w:rsid w:val="00C864BD"/>
    <w:rsid w:val="00C97AA2"/>
    <w:rsid w:val="00CA745E"/>
    <w:rsid w:val="00CA75E1"/>
    <w:rsid w:val="00CB0466"/>
    <w:rsid w:val="00CB26B3"/>
    <w:rsid w:val="00CB2958"/>
    <w:rsid w:val="00CB4922"/>
    <w:rsid w:val="00CC1617"/>
    <w:rsid w:val="00CC1D03"/>
    <w:rsid w:val="00CC26FB"/>
    <w:rsid w:val="00CC3190"/>
    <w:rsid w:val="00CC37A7"/>
    <w:rsid w:val="00CC7093"/>
    <w:rsid w:val="00CD19CB"/>
    <w:rsid w:val="00CD402F"/>
    <w:rsid w:val="00CD6252"/>
    <w:rsid w:val="00CE2071"/>
    <w:rsid w:val="00CE50D3"/>
    <w:rsid w:val="00CF1031"/>
    <w:rsid w:val="00CF2D41"/>
    <w:rsid w:val="00CF43A1"/>
    <w:rsid w:val="00CF5B55"/>
    <w:rsid w:val="00CF798C"/>
    <w:rsid w:val="00D02423"/>
    <w:rsid w:val="00D033B6"/>
    <w:rsid w:val="00D062C0"/>
    <w:rsid w:val="00D11EA4"/>
    <w:rsid w:val="00D13D30"/>
    <w:rsid w:val="00D1655A"/>
    <w:rsid w:val="00D22C2F"/>
    <w:rsid w:val="00D3006D"/>
    <w:rsid w:val="00D301EF"/>
    <w:rsid w:val="00D30FB8"/>
    <w:rsid w:val="00D44D73"/>
    <w:rsid w:val="00D45EE3"/>
    <w:rsid w:val="00D464B4"/>
    <w:rsid w:val="00D514CA"/>
    <w:rsid w:val="00D6132E"/>
    <w:rsid w:val="00D66950"/>
    <w:rsid w:val="00D70D72"/>
    <w:rsid w:val="00D72576"/>
    <w:rsid w:val="00D754CF"/>
    <w:rsid w:val="00D774C8"/>
    <w:rsid w:val="00D77F83"/>
    <w:rsid w:val="00D818F3"/>
    <w:rsid w:val="00D8404A"/>
    <w:rsid w:val="00D845A5"/>
    <w:rsid w:val="00D848C2"/>
    <w:rsid w:val="00D862F5"/>
    <w:rsid w:val="00D90417"/>
    <w:rsid w:val="00DA0E2B"/>
    <w:rsid w:val="00DB0D40"/>
    <w:rsid w:val="00DB377E"/>
    <w:rsid w:val="00DB7386"/>
    <w:rsid w:val="00DC09B2"/>
    <w:rsid w:val="00DC3D5A"/>
    <w:rsid w:val="00DC7274"/>
    <w:rsid w:val="00DD07CA"/>
    <w:rsid w:val="00DD562E"/>
    <w:rsid w:val="00DE0061"/>
    <w:rsid w:val="00DE34EB"/>
    <w:rsid w:val="00DE5328"/>
    <w:rsid w:val="00DE554F"/>
    <w:rsid w:val="00DF3897"/>
    <w:rsid w:val="00DF642B"/>
    <w:rsid w:val="00DF6633"/>
    <w:rsid w:val="00DF6E35"/>
    <w:rsid w:val="00E1379E"/>
    <w:rsid w:val="00E167F0"/>
    <w:rsid w:val="00E20A4C"/>
    <w:rsid w:val="00E20FD8"/>
    <w:rsid w:val="00E230AE"/>
    <w:rsid w:val="00E23BDC"/>
    <w:rsid w:val="00E27525"/>
    <w:rsid w:val="00E30BB9"/>
    <w:rsid w:val="00E30F43"/>
    <w:rsid w:val="00E345D0"/>
    <w:rsid w:val="00E565BA"/>
    <w:rsid w:val="00E618D5"/>
    <w:rsid w:val="00E62A36"/>
    <w:rsid w:val="00E63859"/>
    <w:rsid w:val="00E63C46"/>
    <w:rsid w:val="00E7242B"/>
    <w:rsid w:val="00E72C26"/>
    <w:rsid w:val="00E72C47"/>
    <w:rsid w:val="00E86A03"/>
    <w:rsid w:val="00E95FE6"/>
    <w:rsid w:val="00EA6B1F"/>
    <w:rsid w:val="00EB2F2E"/>
    <w:rsid w:val="00EB37D5"/>
    <w:rsid w:val="00EB519D"/>
    <w:rsid w:val="00EC014B"/>
    <w:rsid w:val="00EC2B12"/>
    <w:rsid w:val="00EC2B8E"/>
    <w:rsid w:val="00EC37FE"/>
    <w:rsid w:val="00EC786B"/>
    <w:rsid w:val="00EE2420"/>
    <w:rsid w:val="00EE2500"/>
    <w:rsid w:val="00EF0617"/>
    <w:rsid w:val="00EF3D14"/>
    <w:rsid w:val="00EF6D99"/>
    <w:rsid w:val="00F050BD"/>
    <w:rsid w:val="00F07EFE"/>
    <w:rsid w:val="00F236D6"/>
    <w:rsid w:val="00F23D9F"/>
    <w:rsid w:val="00F25F4E"/>
    <w:rsid w:val="00F30204"/>
    <w:rsid w:val="00F3244D"/>
    <w:rsid w:val="00F34954"/>
    <w:rsid w:val="00F34D79"/>
    <w:rsid w:val="00F36CD7"/>
    <w:rsid w:val="00F36E4B"/>
    <w:rsid w:val="00F379CE"/>
    <w:rsid w:val="00F464D1"/>
    <w:rsid w:val="00F50B1B"/>
    <w:rsid w:val="00F50C9A"/>
    <w:rsid w:val="00F57DA9"/>
    <w:rsid w:val="00F62779"/>
    <w:rsid w:val="00F636F8"/>
    <w:rsid w:val="00F64477"/>
    <w:rsid w:val="00F65E48"/>
    <w:rsid w:val="00F71A9A"/>
    <w:rsid w:val="00F734A6"/>
    <w:rsid w:val="00F73FF6"/>
    <w:rsid w:val="00F77134"/>
    <w:rsid w:val="00F9399C"/>
    <w:rsid w:val="00F93EBD"/>
    <w:rsid w:val="00FA13B9"/>
    <w:rsid w:val="00FA5D6B"/>
    <w:rsid w:val="00FA6412"/>
    <w:rsid w:val="00FB0F61"/>
    <w:rsid w:val="00FB156E"/>
    <w:rsid w:val="00FB778A"/>
    <w:rsid w:val="00FC2E3A"/>
    <w:rsid w:val="00FC3624"/>
    <w:rsid w:val="00FE2522"/>
    <w:rsid w:val="00FF0544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4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60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E19B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19B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rsid w:val="009E19B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3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9E19BB"/>
    <w:rPr>
      <w:rFonts w:ascii="Arial" w:eastAsia="Times New Roman" w:hAnsi="Arial" w:cs="Times New Roman"/>
      <w:sz w:val="23"/>
      <w:szCs w:val="28"/>
    </w:rPr>
  </w:style>
  <w:style w:type="character" w:styleId="Hyperlink">
    <w:name w:val="Hyperlink"/>
    <w:basedOn w:val="DefaultParagraphFont"/>
    <w:uiPriority w:val="99"/>
    <w:rsid w:val="009E19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70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2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759"/>
  </w:style>
  <w:style w:type="paragraph" w:customStyle="1" w:styleId="Default">
    <w:name w:val="Default"/>
    <w:rsid w:val="00DF38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rsid w:val="00EF0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061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0617"/>
    <w:rPr>
      <w:rFonts w:ascii="Arial" w:eastAsia="Times New Roman" w:hAnsi="Arial" w:cs="Times New Roman"/>
      <w:sz w:val="20"/>
      <w:szCs w:val="20"/>
    </w:rPr>
  </w:style>
  <w:style w:type="paragraph" w:customStyle="1" w:styleId="68BAF9E1919946E38FBF9403D0201D18">
    <w:name w:val="68BAF9E1919946E38FBF9403D0201D18"/>
    <w:rsid w:val="00EC37FE"/>
    <w:rPr>
      <w:rFonts w:eastAsiaTheme="minorEastAsia"/>
    </w:rPr>
  </w:style>
  <w:style w:type="table" w:styleId="TableGrid">
    <w:name w:val="Table Grid"/>
    <w:basedOn w:val="TableNormal"/>
    <w:uiPriority w:val="59"/>
    <w:rsid w:val="001718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330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47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47EC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E3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138F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74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74A"/>
    <w:rPr>
      <w:rFonts w:ascii="Arial" w:eastAsia="Times New Roman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5D6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4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60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E19B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19B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rsid w:val="009E19B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3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9E19BB"/>
    <w:rPr>
      <w:rFonts w:ascii="Arial" w:eastAsia="Times New Roman" w:hAnsi="Arial" w:cs="Times New Roman"/>
      <w:sz w:val="23"/>
      <w:szCs w:val="28"/>
    </w:rPr>
  </w:style>
  <w:style w:type="character" w:styleId="Hyperlink">
    <w:name w:val="Hyperlink"/>
    <w:basedOn w:val="DefaultParagraphFont"/>
    <w:uiPriority w:val="99"/>
    <w:rsid w:val="009E19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70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2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759"/>
  </w:style>
  <w:style w:type="paragraph" w:customStyle="1" w:styleId="Default">
    <w:name w:val="Default"/>
    <w:rsid w:val="00DF38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rsid w:val="00EF0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061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0617"/>
    <w:rPr>
      <w:rFonts w:ascii="Arial" w:eastAsia="Times New Roman" w:hAnsi="Arial" w:cs="Times New Roman"/>
      <w:sz w:val="20"/>
      <w:szCs w:val="20"/>
    </w:rPr>
  </w:style>
  <w:style w:type="paragraph" w:customStyle="1" w:styleId="68BAF9E1919946E38FBF9403D0201D18">
    <w:name w:val="68BAF9E1919946E38FBF9403D0201D18"/>
    <w:rsid w:val="00EC37FE"/>
    <w:rPr>
      <w:rFonts w:eastAsiaTheme="minorEastAsia"/>
    </w:rPr>
  </w:style>
  <w:style w:type="table" w:styleId="TableGrid">
    <w:name w:val="Table Grid"/>
    <w:basedOn w:val="TableNormal"/>
    <w:uiPriority w:val="59"/>
    <w:rsid w:val="001718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330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47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47EC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E3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138F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74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74A"/>
    <w:rPr>
      <w:rFonts w:ascii="Arial" w:eastAsia="Times New Roman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5D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openxmlformats.org/officeDocument/2006/relationships/chart" Target="charts/chart2.xml"/><Relationship Id="rId39" Type="http://schemas.openxmlformats.org/officeDocument/2006/relationships/hyperlink" Target="http://www.mass.gov/dph/algae" TargetMode="External"/><Relationship Id="rId3" Type="http://schemas.openxmlformats.org/officeDocument/2006/relationships/numbering" Target="numbering.xml"/><Relationship Id="rId21" Type="http://schemas.openxmlformats.org/officeDocument/2006/relationships/footer" Target="footer5.xml"/><Relationship Id="rId34" Type="http://schemas.openxmlformats.org/officeDocument/2006/relationships/hyperlink" Target="https://www.mass.gov/files/massachusetts-scorp-2017-for-submission.pdf" TargetMode="Externa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ma.healthinspections.us/public_21/" TargetMode="External"/><Relationship Id="rId17" Type="http://schemas.openxmlformats.org/officeDocument/2006/relationships/footer" Target="footer3.xml"/><Relationship Id="rId25" Type="http://schemas.openxmlformats.org/officeDocument/2006/relationships/chart" Target="charts/chart1.xml"/><Relationship Id="rId33" Type="http://schemas.openxmlformats.org/officeDocument/2006/relationships/hyperlink" Target="http://archives.lib.state.ma.us/handle/2452/335705" TargetMode="External"/><Relationship Id="rId38" Type="http://schemas.openxmlformats.org/officeDocument/2006/relationships/hyperlink" Target="http://www.mass.gov/beaches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3.xml"/><Relationship Id="rId29" Type="http://schemas.openxmlformats.org/officeDocument/2006/relationships/chart" Target="charts/chart5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24" Type="http://schemas.openxmlformats.org/officeDocument/2006/relationships/image" Target="media/image4.jpeg"/><Relationship Id="rId32" Type="http://schemas.openxmlformats.org/officeDocument/2006/relationships/chart" Target="charts/chart7.xml"/><Relationship Id="rId37" Type="http://schemas.openxmlformats.org/officeDocument/2006/relationships/hyperlink" Target="http://www.mass.gov/dph/algae" TargetMode="External"/><Relationship Id="rId40" Type="http://schemas.openxmlformats.org/officeDocument/2006/relationships/image" Target="media/image8.JPG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23" Type="http://schemas.openxmlformats.org/officeDocument/2006/relationships/image" Target="media/image3.jpeg"/><Relationship Id="rId28" Type="http://schemas.openxmlformats.org/officeDocument/2006/relationships/chart" Target="charts/chart4.xml"/><Relationship Id="rId36" Type="http://schemas.openxmlformats.org/officeDocument/2006/relationships/hyperlink" Target="http://www.mass.gov/beaches" TargetMode="External"/><Relationship Id="rId10" Type="http://schemas.openxmlformats.org/officeDocument/2006/relationships/image" Target="media/image1.gif"/><Relationship Id="rId19" Type="http://schemas.openxmlformats.org/officeDocument/2006/relationships/image" Target="media/image2.JPG"/><Relationship Id="rId31" Type="http://schemas.openxmlformats.org/officeDocument/2006/relationships/hyperlink" Target="http://ma.healthinspections.us/public_21/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footer" Target="footer6.xml"/><Relationship Id="rId27" Type="http://schemas.openxmlformats.org/officeDocument/2006/relationships/chart" Target="charts/chart3.xml"/><Relationship Id="rId30" Type="http://schemas.openxmlformats.org/officeDocument/2006/relationships/chart" Target="charts/chart6.xml"/><Relationship Id="rId35" Type="http://schemas.openxmlformats.org/officeDocument/2006/relationships/hyperlink" Target="https://w2.weather.gov/climate/xmacis.php?wfo=bo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oleObject" Target="file:///\\Dph-nas\dph3\Center%20for%20Environmental%20Health\Bureau%20for%20Environmental%20Health\Programs\Toxicology\Projects\Beaches\PROJECTS%20AND%20TOPICS\Reports\Annual%20Report%202018\2018%20Figure%205.xlsx" TargetMode="External"/><Relationship Id="rId1" Type="http://schemas.openxmlformats.org/officeDocument/2006/relationships/themeOverride" Target="../theme/themeOverride1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package" Target="../embeddings/Microsoft_Excel_Worksheet3.xlsx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package" Target="../embeddings/Microsoft_Excel_Worksheet4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282270056800179E-2"/>
          <c:y val="0.10310883728366442"/>
          <c:w val="0.50477332748267145"/>
          <c:h val="0.82762327297920246"/>
        </c:manualLayout>
      </c:layout>
      <c:pieChart>
        <c:varyColors val="1"/>
        <c:ser>
          <c:idx val="0"/>
          <c:order val="0"/>
          <c:tx>
            <c:strRef>
              <c:f>'Posting reason vs days Figure 1'!$K$2</c:f>
              <c:strCache>
                <c:ptCount val="1"/>
                <c:pt idx="0">
                  <c:v># of Postings</c:v>
                </c:pt>
              </c:strCache>
            </c:strRef>
          </c:tx>
          <c:explosion val="4"/>
          <c:dLbls>
            <c:showLegendKey val="0"/>
            <c:showVal val="0"/>
            <c:showCatName val="0"/>
            <c:showSerName val="0"/>
            <c:showPercent val="1"/>
            <c:showBubbleSize val="0"/>
            <c:showLeaderLines val="1"/>
          </c:dLbls>
          <c:cat>
            <c:strRef>
              <c:f>'Posting reason vs days Figure 1'!$J$3:$J$6</c:f>
              <c:strCache>
                <c:ptCount val="4"/>
                <c:pt idx="0">
                  <c:v>Algae</c:v>
                </c:pt>
                <c:pt idx="1">
                  <c:v>Elevated bacteria</c:v>
                </c:pt>
                <c:pt idx="2">
                  <c:v>Other</c:v>
                </c:pt>
                <c:pt idx="3">
                  <c:v>Rainfall</c:v>
                </c:pt>
              </c:strCache>
            </c:strRef>
          </c:cat>
          <c:val>
            <c:numRef>
              <c:f>'Posting reason vs days Figure 1'!$K$3:$K$6</c:f>
              <c:numCache>
                <c:formatCode>General</c:formatCode>
                <c:ptCount val="4"/>
                <c:pt idx="0">
                  <c:v>13</c:v>
                </c:pt>
                <c:pt idx="1">
                  <c:v>303</c:v>
                </c:pt>
                <c:pt idx="2">
                  <c:v>6</c:v>
                </c:pt>
                <c:pt idx="3">
                  <c:v>48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</c:plotArea>
    <c:legend>
      <c:legendPos val="r"/>
      <c:layout>
        <c:manualLayout>
          <c:xMode val="edge"/>
          <c:yMode val="edge"/>
          <c:x val="0.58617683625460126"/>
          <c:y val="0.17836684120068746"/>
          <c:w val="0.40960938706191136"/>
          <c:h val="0.66109490120841496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Marine!$A$2</c:f>
              <c:strCache>
                <c:ptCount val="1"/>
                <c:pt idx="0">
                  <c:v>Birds</c:v>
                </c:pt>
              </c:strCache>
            </c:strRef>
          </c:tx>
          <c:invertIfNegative val="0"/>
          <c:cat>
            <c:strRef>
              <c:f>Marine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Marine!$B$2:$D$2</c:f>
              <c:numCache>
                <c:formatCode>General</c:formatCode>
                <c:ptCount val="3"/>
                <c:pt idx="0">
                  <c:v>47.66</c:v>
                </c:pt>
                <c:pt idx="1">
                  <c:v>29.07</c:v>
                </c:pt>
                <c:pt idx="2">
                  <c:v>37.61</c:v>
                </c:pt>
              </c:numCache>
            </c:numRef>
          </c:val>
        </c:ser>
        <c:ser>
          <c:idx val="1"/>
          <c:order val="1"/>
          <c:tx>
            <c:strRef>
              <c:f>Marine!$A$3</c:f>
              <c:strCache>
                <c:ptCount val="1"/>
                <c:pt idx="0">
                  <c:v>Dogs</c:v>
                </c:pt>
              </c:strCache>
            </c:strRef>
          </c:tx>
          <c:invertIfNegative val="0"/>
          <c:cat>
            <c:strRef>
              <c:f>Marine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Marine!$B$3:$D$3</c:f>
              <c:numCache>
                <c:formatCode>General</c:formatCode>
                <c:ptCount val="3"/>
                <c:pt idx="0">
                  <c:v>45</c:v>
                </c:pt>
                <c:pt idx="1">
                  <c:v>31.46</c:v>
                </c:pt>
                <c:pt idx="2">
                  <c:v>0</c:v>
                </c:pt>
              </c:numCache>
            </c:numRef>
          </c:val>
        </c:ser>
        <c:ser>
          <c:idx val="2"/>
          <c:order val="2"/>
          <c:tx>
            <c:strRef>
              <c:f>Marine!$A$4</c:f>
              <c:strCache>
                <c:ptCount val="1"/>
                <c:pt idx="0">
                  <c:v>Humans</c:v>
                </c:pt>
              </c:strCache>
            </c:strRef>
          </c:tx>
          <c:invertIfNegative val="0"/>
          <c:cat>
            <c:strRef>
              <c:f>Marine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Marine!$B$4:$D$4</c:f>
              <c:numCache>
                <c:formatCode>General</c:formatCode>
                <c:ptCount val="3"/>
                <c:pt idx="0">
                  <c:v>51.47</c:v>
                </c:pt>
                <c:pt idx="1">
                  <c:v>14.78</c:v>
                </c:pt>
                <c:pt idx="2">
                  <c:v>6.0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99344768"/>
        <c:axId val="99346688"/>
      </c:barChart>
      <c:catAx>
        <c:axId val="9934476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>
                    <a:latin typeface="+mn-lt"/>
                  </a:rPr>
                  <a:t>Number Present During Sampling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99346688"/>
        <c:crosses val="autoZero"/>
        <c:auto val="1"/>
        <c:lblAlgn val="ctr"/>
        <c:lblOffset val="100"/>
        <c:noMultiLvlLbl val="0"/>
      </c:catAx>
      <c:valAx>
        <c:axId val="9934668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9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 sz="1000">
                    <a:latin typeface="+mn-lt"/>
                  </a:rPr>
                  <a:t>MARINE</a:t>
                </a:r>
              </a:p>
              <a:p>
                <a:pPr>
                  <a:defRPr sz="9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 sz="1000">
                    <a:latin typeface="+mn-lt"/>
                  </a:rPr>
                  <a:t>Mean Enterococci Level (CFU/100 mL)</a:t>
                </a:r>
              </a:p>
            </c:rich>
          </c:tx>
          <c:layout>
            <c:manualLayout>
              <c:xMode val="edge"/>
              <c:yMode val="edge"/>
              <c:x val="2.318840579710145E-2"/>
              <c:y val="8.9847956087894365E-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99344768"/>
        <c:crosses val="autoZero"/>
        <c:crossBetween val="between"/>
      </c:valAx>
    </c:plotArea>
    <c:legend>
      <c:legendPos val="r"/>
      <c:legendEntry>
        <c:idx val="0"/>
        <c:txPr>
          <a:bodyPr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</c:legendEntry>
      <c:legendEntry>
        <c:idx val="1"/>
        <c:txPr>
          <a:bodyPr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</c:legendEntry>
      <c:legendEntry>
        <c:idx val="2"/>
        <c:txPr>
          <a:bodyPr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</c:legendEntry>
      <c:layout/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reshwater!$A$2</c:f>
              <c:strCache>
                <c:ptCount val="1"/>
                <c:pt idx="0">
                  <c:v>Birds</c:v>
                </c:pt>
              </c:strCache>
            </c:strRef>
          </c:tx>
          <c:invertIfNegative val="0"/>
          <c:cat>
            <c:strRef>
              <c:f>Freshwater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Freshwater!$B$2:$D$2</c:f>
              <c:numCache>
                <c:formatCode>General</c:formatCode>
                <c:ptCount val="3"/>
                <c:pt idx="0">
                  <c:v>44.69</c:v>
                </c:pt>
                <c:pt idx="1">
                  <c:v>57.28</c:v>
                </c:pt>
                <c:pt idx="2">
                  <c:v>83.64</c:v>
                </c:pt>
              </c:numCache>
            </c:numRef>
          </c:val>
        </c:ser>
        <c:ser>
          <c:idx val="1"/>
          <c:order val="1"/>
          <c:tx>
            <c:strRef>
              <c:f>Freshwater!$A$3</c:f>
              <c:strCache>
                <c:ptCount val="1"/>
                <c:pt idx="0">
                  <c:v>Dogs</c:v>
                </c:pt>
              </c:strCache>
            </c:strRef>
          </c:tx>
          <c:invertIfNegative val="0"/>
          <c:cat>
            <c:strRef>
              <c:f>Freshwater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Freshwater!$B$3:$D$3</c:f>
              <c:numCache>
                <c:formatCode>General</c:formatCode>
                <c:ptCount val="3"/>
                <c:pt idx="0">
                  <c:v>46.9</c:v>
                </c:pt>
                <c:pt idx="1">
                  <c:v>34.56</c:v>
                </c:pt>
                <c:pt idx="2">
                  <c:v>0</c:v>
                </c:pt>
              </c:numCache>
            </c:numRef>
          </c:val>
        </c:ser>
        <c:ser>
          <c:idx val="2"/>
          <c:order val="2"/>
          <c:tx>
            <c:strRef>
              <c:f>Freshwater!$A$4</c:f>
              <c:strCache>
                <c:ptCount val="1"/>
                <c:pt idx="0">
                  <c:v>Humans</c:v>
                </c:pt>
              </c:strCache>
            </c:strRef>
          </c:tx>
          <c:invertIfNegative val="0"/>
          <c:cat>
            <c:strRef>
              <c:f>Freshwater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Freshwater!$B$4:$D$4</c:f>
              <c:numCache>
                <c:formatCode>General</c:formatCode>
                <c:ptCount val="3"/>
                <c:pt idx="0">
                  <c:v>44.15</c:v>
                </c:pt>
                <c:pt idx="1">
                  <c:v>48.47</c:v>
                </c:pt>
                <c:pt idx="2">
                  <c:v>60.4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0721792"/>
        <c:axId val="100723712"/>
      </c:barChart>
      <c:catAx>
        <c:axId val="1007217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>
                    <a:latin typeface="+mn-lt"/>
                  </a:rPr>
                  <a:t>Number Present During Sampling</a:t>
                </a:r>
              </a:p>
            </c:rich>
          </c:tx>
          <c:layout>
            <c:manualLayout>
              <c:xMode val="edge"/>
              <c:yMode val="edge"/>
              <c:x val="0.21795488607402336"/>
              <c:y val="0.78872094024836858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100723712"/>
        <c:crosses val="autoZero"/>
        <c:auto val="1"/>
        <c:lblAlgn val="ctr"/>
        <c:lblOffset val="100"/>
        <c:noMultiLvlLbl val="0"/>
      </c:catAx>
      <c:valAx>
        <c:axId val="10072371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>
                    <a:latin typeface="+mn-lt"/>
                  </a:rPr>
                  <a:t>FRESHWATER</a:t>
                </a:r>
              </a:p>
              <a:p>
                <a:pPr>
                  <a:defRPr/>
                </a:pPr>
                <a:r>
                  <a:rPr lang="en-US">
                    <a:latin typeface="+mn-lt"/>
                  </a:rPr>
                  <a:t>Mean E.coli Level (CFU/100 mL)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100721792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spPr>
    <a:ln w="9525">
      <a:solidFill>
        <a:schemeClr val="tx1"/>
      </a:solidFill>
    </a:ln>
  </c:sp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7173820035501342"/>
          <c:y val="7.869641294838145E-2"/>
          <c:w val="0.8015565973328479"/>
          <c:h val="0.73239989507448333"/>
        </c:manualLayout>
      </c:layout>
      <c:lineChart>
        <c:grouping val="standard"/>
        <c:varyColors val="0"/>
        <c:ser>
          <c:idx val="0"/>
          <c:order val="0"/>
          <c:tx>
            <c:strRef>
              <c:f>'Figure 3'!$B$2</c:f>
              <c:strCache>
                <c:ptCount val="1"/>
                <c:pt idx="0">
                  <c:v>Marine</c:v>
                </c:pt>
              </c:strCache>
            </c:strRef>
          </c:tx>
          <c:cat>
            <c:strRef>
              <c:f>'Figure 3'!$A$3:$A$14</c:f>
              <c:strCache>
                <c:ptCount val="12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+</c:v>
                </c:pt>
              </c:strCache>
            </c:strRef>
          </c:cat>
          <c:val>
            <c:numRef>
              <c:f>'Figure 3'!$B$3:$B$14</c:f>
              <c:numCache>
                <c:formatCode>General</c:formatCode>
                <c:ptCount val="12"/>
                <c:pt idx="0">
                  <c:v>229</c:v>
                </c:pt>
                <c:pt idx="1">
                  <c:v>36</c:v>
                </c:pt>
                <c:pt idx="2">
                  <c:v>25</c:v>
                </c:pt>
                <c:pt idx="3">
                  <c:v>36</c:v>
                </c:pt>
                <c:pt idx="4">
                  <c:v>20</c:v>
                </c:pt>
                <c:pt idx="5">
                  <c:v>12</c:v>
                </c:pt>
                <c:pt idx="6">
                  <c:v>17</c:v>
                </c:pt>
                <c:pt idx="7">
                  <c:v>6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1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Figure 3'!$C$2</c:f>
              <c:strCache>
                <c:ptCount val="1"/>
                <c:pt idx="0">
                  <c:v>Freshwater</c:v>
                </c:pt>
              </c:strCache>
            </c:strRef>
          </c:tx>
          <c:spPr>
            <a:ln>
              <a:prstDash val="sysDash"/>
            </a:ln>
          </c:spPr>
          <c:marker>
            <c:spPr>
              <a:solidFill>
                <a:srgbClr val="C00000"/>
              </a:solidFill>
            </c:spPr>
          </c:marker>
          <c:cat>
            <c:strRef>
              <c:f>'Figure 3'!$A$3:$A$14</c:f>
              <c:strCache>
                <c:ptCount val="12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+</c:v>
                </c:pt>
              </c:strCache>
            </c:strRef>
          </c:cat>
          <c:val>
            <c:numRef>
              <c:f>'Figure 3'!$C$3:$C$14</c:f>
              <c:numCache>
                <c:formatCode>General</c:formatCode>
                <c:ptCount val="12"/>
                <c:pt idx="0">
                  <c:v>165</c:v>
                </c:pt>
                <c:pt idx="1">
                  <c:v>41</c:v>
                </c:pt>
                <c:pt idx="2">
                  <c:v>46</c:v>
                </c:pt>
                <c:pt idx="3">
                  <c:v>36</c:v>
                </c:pt>
                <c:pt idx="4">
                  <c:v>19</c:v>
                </c:pt>
                <c:pt idx="5">
                  <c:v>18</c:v>
                </c:pt>
                <c:pt idx="6">
                  <c:v>3</c:v>
                </c:pt>
                <c:pt idx="7">
                  <c:v>11</c:v>
                </c:pt>
                <c:pt idx="8">
                  <c:v>2</c:v>
                </c:pt>
                <c:pt idx="9">
                  <c:v>0</c:v>
                </c:pt>
                <c:pt idx="10">
                  <c:v>3</c:v>
                </c:pt>
                <c:pt idx="11">
                  <c:v>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0756864"/>
        <c:axId val="100784000"/>
      </c:lineChart>
      <c:catAx>
        <c:axId val="10075686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00">
                    <a:latin typeface="+mn-lt"/>
                  </a:rPr>
                  <a:t>Days since rain</a:t>
                </a:r>
              </a:p>
            </c:rich>
          </c:tx>
          <c:layout>
            <c:manualLayout>
              <c:xMode val="edge"/>
              <c:yMode val="edge"/>
              <c:x val="0.45267377682822468"/>
              <c:y val="0.92350416405561764"/>
            </c:manualLayout>
          </c:layout>
          <c:overlay val="0"/>
        </c:title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en-US"/>
          </a:p>
        </c:txPr>
        <c:crossAx val="100784000"/>
        <c:crosses val="autoZero"/>
        <c:auto val="1"/>
        <c:lblAlgn val="ctr"/>
        <c:lblOffset val="100"/>
        <c:tickLblSkip val="1"/>
        <c:noMultiLvlLbl val="0"/>
      </c:catAx>
      <c:valAx>
        <c:axId val="100784000"/>
        <c:scaling>
          <c:orientation val="minMax"/>
          <c:max val="22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00">
                    <a:latin typeface="+mn-lt"/>
                  </a:rPr>
                  <a:t># of Exceedances</a:t>
                </a:r>
              </a:p>
            </c:rich>
          </c:tx>
          <c:layout>
            <c:manualLayout>
              <c:xMode val="edge"/>
              <c:yMode val="edge"/>
              <c:x val="8.3334091909031596E-3"/>
              <c:y val="0.1872418855299428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100756864"/>
        <c:crosses val="autoZero"/>
        <c:crossBetween val="between"/>
        <c:majorUnit val="20"/>
        <c:minorUnit val="10"/>
      </c:valAx>
    </c:plotArea>
    <c:legend>
      <c:legendPos val="r"/>
      <c:layout>
        <c:manualLayout>
          <c:xMode val="edge"/>
          <c:yMode val="edge"/>
          <c:x val="0.51842112097786996"/>
          <c:y val="0.19423178577070729"/>
          <c:w val="0.32503684304232211"/>
          <c:h val="0.13955444150796029"/>
        </c:manualLayout>
      </c:layout>
      <c:overlay val="0"/>
      <c:txPr>
        <a:bodyPr/>
        <a:lstStyle/>
        <a:p>
          <a:pPr>
            <a:defRPr sz="1000" b="1" i="0" baseline="0">
              <a:latin typeface="Calibri" panose="020F050202020403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ysClr val="windowText" lastClr="000000"/>
      </a:solidFill>
    </a:ln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435429266993801"/>
          <c:y val="0.14749073032537599"/>
          <c:w val="0.74571204686370729"/>
          <c:h val="0.64579052618422694"/>
        </c:manualLayout>
      </c:layout>
      <c:lineChart>
        <c:grouping val="standard"/>
        <c:varyColors val="0"/>
        <c:ser>
          <c:idx val="0"/>
          <c:order val="0"/>
          <c:tx>
            <c:v>Exceedance rate</c:v>
          </c:tx>
          <c:cat>
            <c:numRef>
              <c:f>Marine!$A$3:$A$20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cat>
          <c:val>
            <c:numRef>
              <c:f>Marine!$B$3:$B$20</c:f>
              <c:numCache>
                <c:formatCode>General</c:formatCode>
                <c:ptCount val="18"/>
                <c:pt idx="0">
                  <c:v>6.2</c:v>
                </c:pt>
                <c:pt idx="1">
                  <c:v>2.8</c:v>
                </c:pt>
                <c:pt idx="2">
                  <c:v>4.3</c:v>
                </c:pt>
                <c:pt idx="3">
                  <c:v>4.3</c:v>
                </c:pt>
                <c:pt idx="4">
                  <c:v>4.5999999999999996</c:v>
                </c:pt>
                <c:pt idx="5">
                  <c:v>4.8</c:v>
                </c:pt>
                <c:pt idx="6">
                  <c:v>3.3</c:v>
                </c:pt>
                <c:pt idx="7">
                  <c:v>5.7</c:v>
                </c:pt>
                <c:pt idx="8">
                  <c:v>7</c:v>
                </c:pt>
                <c:pt idx="9">
                  <c:v>6.2</c:v>
                </c:pt>
                <c:pt idx="10">
                  <c:v>5.9</c:v>
                </c:pt>
                <c:pt idx="11">
                  <c:v>4.3</c:v>
                </c:pt>
                <c:pt idx="12">
                  <c:v>5.8</c:v>
                </c:pt>
                <c:pt idx="13">
                  <c:v>4.4000000000000004</c:v>
                </c:pt>
                <c:pt idx="14">
                  <c:v>4.8</c:v>
                </c:pt>
                <c:pt idx="15">
                  <c:v>3.5</c:v>
                </c:pt>
                <c:pt idx="16">
                  <c:v>4.0999999999999996</c:v>
                </c:pt>
                <c:pt idx="17">
                  <c:v>5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0877056"/>
        <c:axId val="100878976"/>
      </c:lineChart>
      <c:lineChart>
        <c:grouping val="standard"/>
        <c:varyColors val="0"/>
        <c:ser>
          <c:idx val="1"/>
          <c:order val="1"/>
          <c:tx>
            <c:v>Rainfall amount</c:v>
          </c:tx>
          <c:spPr>
            <a:ln>
              <a:prstDash val="sysDash"/>
            </a:ln>
          </c:spPr>
          <c:val>
            <c:numRef>
              <c:f>Marine!$C$3:$C$20</c:f>
              <c:numCache>
                <c:formatCode>General</c:formatCode>
                <c:ptCount val="18"/>
                <c:pt idx="0">
                  <c:v>11.49</c:v>
                </c:pt>
                <c:pt idx="1">
                  <c:v>7.7</c:v>
                </c:pt>
                <c:pt idx="2">
                  <c:v>10</c:v>
                </c:pt>
                <c:pt idx="3">
                  <c:v>9.9</c:v>
                </c:pt>
                <c:pt idx="4">
                  <c:v>7.8</c:v>
                </c:pt>
                <c:pt idx="5">
                  <c:v>16</c:v>
                </c:pt>
                <c:pt idx="6">
                  <c:v>6.3</c:v>
                </c:pt>
                <c:pt idx="7">
                  <c:v>10.199999999999999</c:v>
                </c:pt>
                <c:pt idx="8">
                  <c:v>13.6</c:v>
                </c:pt>
                <c:pt idx="9">
                  <c:v>9.8000000000000007</c:v>
                </c:pt>
                <c:pt idx="10">
                  <c:v>12.7</c:v>
                </c:pt>
                <c:pt idx="11">
                  <c:v>8.3000000000000007</c:v>
                </c:pt>
                <c:pt idx="12">
                  <c:v>14.2</c:v>
                </c:pt>
                <c:pt idx="13">
                  <c:v>9.3000000000000007</c:v>
                </c:pt>
                <c:pt idx="14">
                  <c:v>9.8000000000000007</c:v>
                </c:pt>
                <c:pt idx="15">
                  <c:v>3.9</c:v>
                </c:pt>
                <c:pt idx="16">
                  <c:v>10.9</c:v>
                </c:pt>
                <c:pt idx="17">
                  <c:v>8.7799999999999994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0895360"/>
        <c:axId val="100893440"/>
      </c:lineChart>
      <c:catAx>
        <c:axId val="1008770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00">
                    <a:latin typeface="+mn-lt"/>
                  </a:rPr>
                  <a:t>Year</a:t>
                </a:r>
                <a:endParaRPr lang="en-US">
                  <a:latin typeface="+mn-lt"/>
                </a:endParaRPr>
              </a:p>
            </c:rich>
          </c:tx>
          <c:layout>
            <c:manualLayout>
              <c:xMode val="edge"/>
              <c:yMode val="edge"/>
              <c:x val="0.4553156072882194"/>
              <c:y val="0.8829802044993184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00878976"/>
        <c:crosses val="autoZero"/>
        <c:auto val="1"/>
        <c:lblAlgn val="ctr"/>
        <c:lblOffset val="100"/>
        <c:noMultiLvlLbl val="0"/>
      </c:catAx>
      <c:valAx>
        <c:axId val="10087897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900">
                    <a:latin typeface="+mn-lt"/>
                  </a:rPr>
                  <a:t>MARINE Exceedance rate (%)</a:t>
                </a:r>
              </a:p>
            </c:rich>
          </c:tx>
          <c:layout>
            <c:manualLayout>
              <c:xMode val="edge"/>
              <c:yMode val="edge"/>
              <c:x val="1.8888508501654685E-3"/>
              <c:y val="0.154079073449152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00877056"/>
        <c:crosses val="autoZero"/>
        <c:crossBetween val="between"/>
      </c:valAx>
      <c:valAx>
        <c:axId val="100893440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900">
                    <a:latin typeface="+mn-lt"/>
                  </a:rPr>
                  <a:t>Rainfall amount (inch</a:t>
                </a:r>
                <a:r>
                  <a:rPr lang="en-US" sz="1000">
                    <a:latin typeface="+mn-lt"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94123656282095169"/>
              <c:y val="0.1766568154629162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00895360"/>
        <c:crosses val="max"/>
        <c:crossBetween val="between"/>
      </c:valAx>
      <c:catAx>
        <c:axId val="100895360"/>
        <c:scaling>
          <c:orientation val="minMax"/>
        </c:scaling>
        <c:delete val="1"/>
        <c:axPos val="b"/>
        <c:majorTickMark val="out"/>
        <c:minorTickMark val="none"/>
        <c:tickLblPos val="nextTo"/>
        <c:crossAx val="100893440"/>
        <c:crosses val="autoZero"/>
        <c:auto val="1"/>
        <c:lblAlgn val="ctr"/>
        <c:lblOffset val="100"/>
        <c:noMultiLvlLbl val="0"/>
      </c:catAx>
    </c:plotArea>
    <c:legend>
      <c:legendPos val="t"/>
      <c:legendEntry>
        <c:idx val="0"/>
        <c:txPr>
          <a:bodyPr/>
          <a:lstStyle/>
          <a:p>
            <a:pPr>
              <a:defRPr sz="1000">
                <a:latin typeface="+mn-lt"/>
              </a:defRPr>
            </a:pPr>
            <a:endParaRPr lang="en-US"/>
          </a:p>
        </c:txPr>
      </c:legendEntry>
      <c:legendEntry>
        <c:idx val="1"/>
        <c:txPr>
          <a:bodyPr/>
          <a:lstStyle/>
          <a:p>
            <a:pPr>
              <a:defRPr sz="1000">
                <a:latin typeface="+mn-lt"/>
              </a:defRPr>
            </a:pPr>
            <a:endParaRPr lang="en-US"/>
          </a:p>
        </c:txPr>
      </c:legendEntry>
      <c:layout/>
      <c:overlay val="0"/>
    </c:legend>
    <c:plotVisOnly val="1"/>
    <c:dispBlanksAs val="gap"/>
    <c:showDLblsOverMax val="0"/>
  </c:chart>
  <c:spPr>
    <a:ln>
      <a:solidFill>
        <a:schemeClr val="tx1">
          <a:tint val="75000"/>
          <a:shade val="95000"/>
          <a:satMod val="105000"/>
        </a:schemeClr>
      </a:solidFill>
    </a:ln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991993966643551"/>
          <c:y val="0.24600418070162139"/>
          <c:w val="0.76191064380587037"/>
          <c:h val="0.53745428515650417"/>
        </c:manualLayout>
      </c:layout>
      <c:lineChart>
        <c:grouping val="stacked"/>
        <c:varyColors val="0"/>
        <c:ser>
          <c:idx val="0"/>
          <c:order val="0"/>
          <c:tx>
            <c:strRef>
              <c:f>Freshwater!$B$1</c:f>
              <c:strCache>
                <c:ptCount val="1"/>
                <c:pt idx="0">
                  <c:v>Exceedance rate</c:v>
                </c:pt>
              </c:strCache>
            </c:strRef>
          </c:tx>
          <c:cat>
            <c:numRef>
              <c:f>Freshwater!$A$2:$A$19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cat>
          <c:val>
            <c:numRef>
              <c:f>Freshwater!$B$2:$B$19</c:f>
              <c:numCache>
                <c:formatCode>General</c:formatCode>
                <c:ptCount val="18"/>
                <c:pt idx="0">
                  <c:v>5.9</c:v>
                </c:pt>
                <c:pt idx="1">
                  <c:v>4.0999999999999996</c:v>
                </c:pt>
                <c:pt idx="2">
                  <c:v>5.0999999999999996</c:v>
                </c:pt>
                <c:pt idx="3">
                  <c:v>3.7</c:v>
                </c:pt>
                <c:pt idx="4">
                  <c:v>4</c:v>
                </c:pt>
                <c:pt idx="5">
                  <c:v>3.8</c:v>
                </c:pt>
                <c:pt idx="6">
                  <c:v>3.1</c:v>
                </c:pt>
                <c:pt idx="7">
                  <c:v>4.0999999999999996</c:v>
                </c:pt>
                <c:pt idx="8">
                  <c:v>2.9</c:v>
                </c:pt>
                <c:pt idx="9">
                  <c:v>4</c:v>
                </c:pt>
                <c:pt idx="10">
                  <c:v>5.7</c:v>
                </c:pt>
                <c:pt idx="11">
                  <c:v>2.7</c:v>
                </c:pt>
                <c:pt idx="12">
                  <c:v>3.8</c:v>
                </c:pt>
                <c:pt idx="13">
                  <c:v>2.7</c:v>
                </c:pt>
                <c:pt idx="14">
                  <c:v>4.2</c:v>
                </c:pt>
                <c:pt idx="15">
                  <c:v>3.1</c:v>
                </c:pt>
                <c:pt idx="16">
                  <c:v>3.8</c:v>
                </c:pt>
                <c:pt idx="17">
                  <c:v>4.9000000000000004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1020800"/>
        <c:axId val="101022720"/>
      </c:lineChart>
      <c:lineChart>
        <c:grouping val="stacked"/>
        <c:varyColors val="0"/>
        <c:ser>
          <c:idx val="1"/>
          <c:order val="1"/>
          <c:tx>
            <c:strRef>
              <c:f>Freshwater!$C$1</c:f>
              <c:strCache>
                <c:ptCount val="1"/>
                <c:pt idx="0">
                  <c:v>Rainfall amount</c:v>
                </c:pt>
              </c:strCache>
            </c:strRef>
          </c:tx>
          <c:spPr>
            <a:ln>
              <a:prstDash val="sysDash"/>
            </a:ln>
          </c:spPr>
          <c:cat>
            <c:numRef>
              <c:f>Freshwater!$A$2:$A$19</c:f>
              <c:numCache>
                <c:formatCode>General</c:formatCode>
                <c:ptCount val="18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</c:numCache>
            </c:numRef>
          </c:cat>
          <c:val>
            <c:numRef>
              <c:f>Freshwater!$C$2:$C$19</c:f>
              <c:numCache>
                <c:formatCode>General</c:formatCode>
                <c:ptCount val="18"/>
                <c:pt idx="0">
                  <c:v>11.5</c:v>
                </c:pt>
                <c:pt idx="1">
                  <c:v>8.5</c:v>
                </c:pt>
                <c:pt idx="2">
                  <c:v>12</c:v>
                </c:pt>
                <c:pt idx="3">
                  <c:v>10.1</c:v>
                </c:pt>
                <c:pt idx="4">
                  <c:v>9.6</c:v>
                </c:pt>
                <c:pt idx="5">
                  <c:v>15.3</c:v>
                </c:pt>
                <c:pt idx="6">
                  <c:v>8.3000000000000007</c:v>
                </c:pt>
                <c:pt idx="7">
                  <c:v>13.5</c:v>
                </c:pt>
                <c:pt idx="8">
                  <c:v>15.8</c:v>
                </c:pt>
                <c:pt idx="9">
                  <c:v>10</c:v>
                </c:pt>
                <c:pt idx="10">
                  <c:v>15.1</c:v>
                </c:pt>
                <c:pt idx="11">
                  <c:v>9.8000000000000007</c:v>
                </c:pt>
                <c:pt idx="12">
                  <c:v>15.7</c:v>
                </c:pt>
                <c:pt idx="13">
                  <c:v>11.4</c:v>
                </c:pt>
                <c:pt idx="14">
                  <c:v>12</c:v>
                </c:pt>
                <c:pt idx="15">
                  <c:v>5.4</c:v>
                </c:pt>
                <c:pt idx="16">
                  <c:v>10.7</c:v>
                </c:pt>
                <c:pt idx="17">
                  <c:v>13.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1030912"/>
        <c:axId val="101028992"/>
      </c:lineChart>
      <c:catAx>
        <c:axId val="10102080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00">
                    <a:latin typeface="+mn-lt"/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4168221746848119"/>
              <c:y val="0.8991259517594689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01022720"/>
        <c:crosses val="autoZero"/>
        <c:auto val="1"/>
        <c:lblAlgn val="ctr"/>
        <c:lblOffset val="100"/>
        <c:noMultiLvlLbl val="0"/>
      </c:catAx>
      <c:valAx>
        <c:axId val="10102272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00">
                    <a:latin typeface="+mn-lt"/>
                  </a:defRPr>
                </a:pPr>
                <a:r>
                  <a:rPr lang="en-US" sz="1000">
                    <a:latin typeface="+mn-lt"/>
                  </a:rPr>
                  <a:t> </a:t>
                </a:r>
                <a:r>
                  <a:rPr lang="en-US" sz="900">
                    <a:latin typeface="+mn-lt"/>
                  </a:rPr>
                  <a:t>FRESHWATER Exceedance rate </a:t>
                </a:r>
                <a:r>
                  <a:rPr lang="en-US" sz="1000">
                    <a:latin typeface="+mn-lt"/>
                  </a:rPr>
                  <a:t>(%)</a:t>
                </a:r>
              </a:p>
            </c:rich>
          </c:tx>
          <c:layout>
            <c:manualLayout>
              <c:xMode val="edge"/>
              <c:yMode val="edge"/>
              <c:x val="7.1033028385902755E-4"/>
              <c:y val="0.10323863574824811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01020800"/>
        <c:crosses val="autoZero"/>
        <c:crossBetween val="between"/>
      </c:valAx>
      <c:valAx>
        <c:axId val="101028992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900">
                    <a:latin typeface="+mn-lt"/>
                  </a:rPr>
                  <a:t>Rainfall amount (inch)</a:t>
                </a:r>
              </a:p>
            </c:rich>
          </c:tx>
          <c:layout>
            <c:manualLayout>
              <c:xMode val="edge"/>
              <c:yMode val="edge"/>
              <c:x val="0.96030293088363949"/>
              <c:y val="0.21655296974726335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01030912"/>
        <c:crosses val="max"/>
        <c:crossBetween val="between"/>
      </c:valAx>
      <c:catAx>
        <c:axId val="10103091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01028992"/>
        <c:crosses val="autoZero"/>
        <c:auto val="1"/>
        <c:lblAlgn val="ctr"/>
        <c:lblOffset val="100"/>
        <c:noMultiLvlLbl val="0"/>
      </c:catAx>
    </c:plotArea>
    <c:legend>
      <c:legendPos val="r"/>
      <c:legendEntry>
        <c:idx val="0"/>
        <c:txPr>
          <a:bodyPr/>
          <a:lstStyle/>
          <a:p>
            <a:pPr>
              <a:defRPr sz="1000">
                <a:latin typeface="+mn-lt"/>
              </a:defRPr>
            </a:pPr>
            <a:endParaRPr lang="en-US"/>
          </a:p>
        </c:txPr>
      </c:legendEntry>
      <c:legendEntry>
        <c:idx val="1"/>
        <c:txPr>
          <a:bodyPr/>
          <a:lstStyle/>
          <a:p>
            <a:pPr>
              <a:defRPr sz="1000">
                <a:latin typeface="+mn-lt"/>
              </a:defRPr>
            </a:pPr>
            <a:endParaRPr lang="en-US"/>
          </a:p>
        </c:txPr>
      </c:legendEntry>
      <c:layout>
        <c:manualLayout>
          <c:xMode val="edge"/>
          <c:yMode val="edge"/>
          <c:x val="5.797824404897365E-2"/>
          <c:y val="5.9973356150288641E-2"/>
          <c:w val="0.87342758682433919"/>
          <c:h val="0.10361686136202282"/>
        </c:manualLayout>
      </c:layout>
      <c:overlay val="0"/>
    </c:legend>
    <c:plotVisOnly val="1"/>
    <c:dispBlanksAs val="zero"/>
    <c:showDLblsOverMax val="0"/>
  </c:chart>
  <c:spPr>
    <a:ln w="9525">
      <a:solidFill>
        <a:schemeClr val="tx1">
          <a:tint val="75000"/>
          <a:shade val="95000"/>
          <a:satMod val="105000"/>
        </a:schemeClr>
      </a:solidFill>
    </a:ln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921082166346357"/>
          <c:y val="8.9827655471637471E-2"/>
          <c:w val="0.71688057285522233"/>
          <c:h val="0.68224346495433463"/>
        </c:manualLayout>
      </c:layout>
      <c:scatterChart>
        <c:scatterStyle val="lineMarker"/>
        <c:varyColors val="0"/>
        <c:ser>
          <c:idx val="0"/>
          <c:order val="0"/>
          <c:xVal>
            <c:numRef>
              <c:f>'Visitor of Beach Website'!$D$3:$D$1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'Visitor of Beach Website'!$E$3:$E$17</c:f>
              <c:numCache>
                <c:formatCode>General</c:formatCode>
                <c:ptCount val="15"/>
                <c:pt idx="0">
                  <c:v>108</c:v>
                </c:pt>
                <c:pt idx="1">
                  <c:v>181</c:v>
                </c:pt>
                <c:pt idx="2">
                  <c:v>214</c:v>
                </c:pt>
                <c:pt idx="3">
                  <c:v>184</c:v>
                </c:pt>
                <c:pt idx="4">
                  <c:v>390</c:v>
                </c:pt>
                <c:pt idx="5">
                  <c:v>495</c:v>
                </c:pt>
                <c:pt idx="6">
                  <c:v>1107</c:v>
                </c:pt>
                <c:pt idx="7">
                  <c:v>900</c:v>
                </c:pt>
                <c:pt idx="8">
                  <c:v>947</c:v>
                </c:pt>
                <c:pt idx="9">
                  <c:v>457</c:v>
                </c:pt>
                <c:pt idx="10">
                  <c:v>529</c:v>
                </c:pt>
                <c:pt idx="11">
                  <c:v>478</c:v>
                </c:pt>
                <c:pt idx="12">
                  <c:v>351</c:v>
                </c:pt>
                <c:pt idx="13">
                  <c:v>464</c:v>
                </c:pt>
                <c:pt idx="14">
                  <c:v>203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855808"/>
        <c:axId val="100857728"/>
      </c:scatterChart>
      <c:valAx>
        <c:axId val="100855808"/>
        <c:scaling>
          <c:orientation val="minMax"/>
          <c:max val="15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50">
                    <a:latin typeface="+mn-lt"/>
                  </a:rPr>
                  <a:t>Week of Beach Season</a:t>
                </a:r>
              </a:p>
            </c:rich>
          </c:tx>
          <c:layout>
            <c:manualLayout>
              <c:xMode val="edge"/>
              <c:yMode val="edge"/>
              <c:x val="0.37376520455718659"/>
              <c:y val="0.9176041666666666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00857728"/>
        <c:crosses val="autoZero"/>
        <c:crossBetween val="midCat"/>
        <c:majorUnit val="1"/>
      </c:valAx>
      <c:valAx>
        <c:axId val="10085772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050">
                    <a:latin typeface="+mn-lt"/>
                  </a:rPr>
                  <a:t>Numbe</a:t>
                </a:r>
                <a:r>
                  <a:rPr lang="en-US" sz="1050" baseline="0">
                    <a:latin typeface="+mn-lt"/>
                  </a:rPr>
                  <a:t>r</a:t>
                </a:r>
                <a:r>
                  <a:rPr lang="en-US" sz="1050">
                    <a:latin typeface="+mn-lt"/>
                  </a:rPr>
                  <a:t> of Website</a:t>
                </a:r>
                <a:r>
                  <a:rPr lang="en-US" sz="1050" baseline="0">
                    <a:latin typeface="+mn-lt"/>
                  </a:rPr>
                  <a:t> </a:t>
                </a:r>
                <a:r>
                  <a:rPr lang="en-US" sz="1050">
                    <a:latin typeface="+mn-lt"/>
                  </a:rPr>
                  <a:t>Users</a:t>
                </a:r>
              </a:p>
            </c:rich>
          </c:tx>
          <c:layout>
            <c:manualLayout>
              <c:xMode val="edge"/>
              <c:yMode val="edge"/>
              <c:x val="3.2644811365338334E-3"/>
              <c:y val="9.2116961942257214E-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00855808"/>
        <c:crosses val="autoZero"/>
        <c:crossBetween val="midCat"/>
      </c:valAx>
    </c:plotArea>
    <c:plotVisOnly val="1"/>
    <c:dispBlanksAs val="gap"/>
    <c:showDLblsOverMax val="0"/>
  </c:chart>
  <c:spPr>
    <a:ln>
      <a:solidFill>
        <a:sysClr val="windowText" lastClr="000000"/>
      </a:solidFill>
    </a:ln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pn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png"/></Relationships>
</file>

<file path=word/drawings/_rels/drawing3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png"/></Relationships>
</file>

<file path=word/drawings/_rels/drawing4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</cdr:x>
      <cdr:y>0.82295</cdr:y>
    </cdr:from>
    <cdr:to>
      <cdr:x>0.08816</cdr:x>
      <cdr:y>1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0" y="1411622"/>
          <a:ext cx="289705" cy="302878"/>
        </a:xfrm>
        <a:prstGeom xmlns:a="http://schemas.openxmlformats.org/drawingml/2006/main" prst="rect">
          <a:avLst/>
        </a:prstGeom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.83341</cdr:y>
    </cdr:from>
    <cdr:to>
      <cdr:x>0.08163</cdr:x>
      <cdr:y>1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0" y="1405490"/>
          <a:ext cx="268246" cy="280435"/>
        </a:xfrm>
        <a:prstGeom xmlns:a="http://schemas.openxmlformats.org/drawingml/2006/main" prst="rect">
          <a:avLst/>
        </a:prstGeom>
      </cdr:spPr>
    </cdr:pic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</cdr:x>
      <cdr:y>0.87294</cdr:y>
    </cdr:from>
    <cdr:to>
      <cdr:x>0.08905</cdr:x>
      <cdr:y>1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0" y="2095474"/>
          <a:ext cx="292633" cy="304826"/>
        </a:xfrm>
        <a:prstGeom xmlns:a="http://schemas.openxmlformats.org/drawingml/2006/main" prst="rect">
          <a:avLst/>
        </a:prstGeom>
      </cdr:spPr>
    </cdr:pic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</cdr:x>
      <cdr:y>0.87713</cdr:y>
    </cdr:from>
    <cdr:to>
      <cdr:x>0.08141</cdr:x>
      <cdr:y>0.99862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0" y="2024610"/>
          <a:ext cx="268247" cy="280440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B6740B-9A5D-4C87-BA81-E9460A17A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99</Words>
  <Characters>1424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Environmental Health Environmental Toxicology Program http://www.mass.gov/dph/beaches</Company>
  <LinksUpToDate>false</LinksUpToDate>
  <CharactersWithSpaces>16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𝐄𝐧𝐯𝐢𝐫𝐨𝐧𝐦𝐞𝐧𝐭𝐚𝐥 𝐓𝐨𝐱𝐢𝐜𝐨𝐥𝐨𝐠𝐲 𝐏𝐫𝐨𝐠𝐫𝐚𝐦</dc:creator>
  <cp:lastModifiedBy> </cp:lastModifiedBy>
  <cp:revision>2</cp:revision>
  <cp:lastPrinted>2019-06-06T18:11:00Z</cp:lastPrinted>
  <dcterms:created xsi:type="dcterms:W3CDTF">2019-06-14T20:15:00Z</dcterms:created>
  <dcterms:modified xsi:type="dcterms:W3CDTF">2019-06-14T20:15:00Z</dcterms:modified>
</cp:coreProperties>
</file>